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ED3DC" w14:textId="3DB9EC96" w:rsidR="000E1C51" w:rsidRPr="001D6024" w:rsidRDefault="00824DD2">
      <w:pPr>
        <w:rPr>
          <w:rFonts w:ascii="Arial" w:hAnsi="Arial" w:cs="Arial"/>
          <w:b/>
          <w:bCs/>
          <w:color w:val="4472C4" w:themeColor="accent1"/>
          <w:sz w:val="40"/>
          <w:szCs w:val="40"/>
          <w:lang w:val="en-US"/>
        </w:rPr>
      </w:pPr>
      <w:r w:rsidRPr="001D6024">
        <w:rPr>
          <w:rFonts w:ascii="Arial" w:hAnsi="Arial" w:cs="Arial"/>
          <w:b/>
          <w:bCs/>
          <w:noProof/>
          <w:color w:val="4472C4" w:themeColor="accent1"/>
          <w:sz w:val="36"/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DDAE82" wp14:editId="007C7B43">
                <wp:simplePos x="0" y="0"/>
                <wp:positionH relativeFrom="margin">
                  <wp:align>left</wp:align>
                </wp:positionH>
                <wp:positionV relativeFrom="paragraph">
                  <wp:posOffset>339725</wp:posOffset>
                </wp:positionV>
                <wp:extent cx="5688000" cy="0"/>
                <wp:effectExtent l="0" t="12700" r="14605" b="12700"/>
                <wp:wrapNone/>
                <wp:docPr id="135274438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80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6977329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26.75pt" to="447.85pt,2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1D6024">
        <w:rPr>
          <w:rFonts w:ascii="Arial" w:hAnsi="Arial" w:cs="Arial"/>
          <w:b/>
          <w:bCs/>
          <w:color w:val="4472C4" w:themeColor="accent1"/>
          <w:sz w:val="36"/>
          <w:szCs w:val="36"/>
          <w:lang w:val="en-US"/>
        </w:rPr>
        <w:t>RESHM</w:t>
      </w:r>
      <w:r w:rsidR="008A33B5" w:rsidRPr="001D6024">
        <w:rPr>
          <w:rFonts w:ascii="Arial" w:hAnsi="Arial" w:cs="Arial"/>
          <w:b/>
          <w:bCs/>
          <w:color w:val="4472C4" w:themeColor="accent1"/>
          <w:sz w:val="36"/>
          <w:szCs w:val="36"/>
          <w:lang w:val="en-US"/>
        </w:rPr>
        <w:t>A</w:t>
      </w:r>
      <w:r w:rsidRPr="001D6024">
        <w:rPr>
          <w:rFonts w:ascii="Arial" w:hAnsi="Arial" w:cs="Arial"/>
          <w:b/>
          <w:bCs/>
          <w:color w:val="4472C4" w:themeColor="accent1"/>
          <w:sz w:val="40"/>
          <w:szCs w:val="40"/>
          <w:lang w:val="en-US"/>
        </w:rPr>
        <w:t xml:space="preserve"> </w:t>
      </w:r>
      <w:r w:rsidRPr="001D6024">
        <w:rPr>
          <w:rFonts w:ascii="Arial" w:hAnsi="Arial" w:cs="Arial"/>
          <w:b/>
          <w:bCs/>
          <w:color w:val="4472C4" w:themeColor="accent1"/>
          <w:sz w:val="28"/>
          <w:szCs w:val="28"/>
          <w:lang w:val="en-US"/>
        </w:rPr>
        <w:t xml:space="preserve">PATHARE </w:t>
      </w:r>
    </w:p>
    <w:p w14:paraId="4722498E" w14:textId="77777777" w:rsidR="00824DD2" w:rsidRPr="001D6024" w:rsidRDefault="00824DD2">
      <w:pPr>
        <w:rPr>
          <w:rFonts w:ascii="Arial" w:hAnsi="Arial" w:cs="Arial"/>
          <w:sz w:val="20"/>
          <w:szCs w:val="20"/>
          <w:lang w:val="en-US"/>
        </w:rPr>
      </w:pPr>
    </w:p>
    <w:p w14:paraId="3BBCFA89" w14:textId="6C2944F1" w:rsidR="007C6F60" w:rsidRPr="001D6024" w:rsidRDefault="007C6F60" w:rsidP="00F871BA">
      <w:pPr>
        <w:pStyle w:val="BodyText"/>
        <w:spacing w:before="3"/>
        <w:ind w:left="142" w:hanging="142"/>
        <w:rPr>
          <w:sz w:val="16"/>
          <w:szCs w:val="16"/>
        </w:rPr>
      </w:pPr>
      <w:r w:rsidRPr="001D6024">
        <w:rPr>
          <w:sz w:val="16"/>
          <w:szCs w:val="16"/>
        </w:rPr>
        <w:t>Mobile - +91 9</w:t>
      </w:r>
      <w:r w:rsidR="00674FBF">
        <w:rPr>
          <w:sz w:val="16"/>
          <w:szCs w:val="16"/>
        </w:rPr>
        <w:t>9</w:t>
      </w:r>
      <w:r w:rsidRPr="001D6024">
        <w:rPr>
          <w:sz w:val="16"/>
          <w:szCs w:val="16"/>
        </w:rPr>
        <w:t>70288700</w:t>
      </w:r>
    </w:p>
    <w:p w14:paraId="5BE43807" w14:textId="77777777" w:rsidR="007C6F60" w:rsidRPr="001D6024" w:rsidRDefault="007C6F60" w:rsidP="00F871BA">
      <w:pPr>
        <w:pStyle w:val="BodyText"/>
        <w:spacing w:before="3"/>
        <w:ind w:left="142" w:hanging="142"/>
        <w:rPr>
          <w:spacing w:val="-2"/>
          <w:sz w:val="16"/>
          <w:szCs w:val="16"/>
        </w:rPr>
      </w:pPr>
      <w:r w:rsidRPr="001D6024">
        <w:rPr>
          <w:sz w:val="16"/>
          <w:szCs w:val="16"/>
        </w:rPr>
        <w:t>Email</w:t>
      </w:r>
      <w:r w:rsidRPr="001D6024">
        <w:rPr>
          <w:spacing w:val="11"/>
          <w:sz w:val="16"/>
          <w:szCs w:val="16"/>
        </w:rPr>
        <w:t xml:space="preserve"> </w:t>
      </w:r>
      <w:r w:rsidRPr="001D6024">
        <w:rPr>
          <w:sz w:val="16"/>
          <w:szCs w:val="16"/>
        </w:rPr>
        <w:t>–</w:t>
      </w:r>
      <w:r w:rsidRPr="001D6024">
        <w:rPr>
          <w:spacing w:val="17"/>
          <w:sz w:val="16"/>
          <w:szCs w:val="16"/>
        </w:rPr>
        <w:t xml:space="preserve"> </w:t>
      </w:r>
      <w:hyperlink r:id="rId7">
        <w:r w:rsidRPr="001D6024">
          <w:rPr>
            <w:spacing w:val="-2"/>
            <w:sz w:val="16"/>
            <w:szCs w:val="16"/>
          </w:rPr>
          <w:t>resh_ma2000@yahoo.co.in</w:t>
        </w:r>
      </w:hyperlink>
    </w:p>
    <w:p w14:paraId="5AC1112E" w14:textId="48547B19" w:rsidR="007C6F60" w:rsidRPr="001D6024" w:rsidRDefault="007C6F60" w:rsidP="00F871BA">
      <w:pPr>
        <w:pStyle w:val="BodyText"/>
        <w:spacing w:before="3"/>
        <w:ind w:left="142" w:hanging="142"/>
        <w:rPr>
          <w:spacing w:val="-2"/>
          <w:sz w:val="16"/>
          <w:szCs w:val="16"/>
        </w:rPr>
      </w:pPr>
      <w:r w:rsidRPr="001D6024">
        <w:rPr>
          <w:spacing w:val="-2"/>
          <w:sz w:val="16"/>
          <w:szCs w:val="16"/>
        </w:rPr>
        <w:t>401/402 Armaan Residency, R.W. Sawant Road Thane west – 4000</w:t>
      </w:r>
    </w:p>
    <w:p w14:paraId="6C1B478E" w14:textId="77777777" w:rsidR="00F871BA" w:rsidRPr="001D6024" w:rsidRDefault="00F871BA">
      <w:pPr>
        <w:rPr>
          <w:rFonts w:ascii="Arial" w:hAnsi="Arial" w:cs="Arial"/>
          <w:b/>
          <w:bCs/>
          <w:sz w:val="15"/>
          <w:szCs w:val="15"/>
          <w:lang w:val="en-US"/>
        </w:rPr>
      </w:pPr>
    </w:p>
    <w:p w14:paraId="096CB3FE" w14:textId="529653D7" w:rsidR="00824DD2" w:rsidRPr="001D6024" w:rsidRDefault="00824DD2">
      <w:pPr>
        <w:rPr>
          <w:rFonts w:ascii="Arial" w:hAnsi="Arial" w:cs="Arial"/>
          <w:b/>
          <w:bCs/>
          <w:lang w:val="en-US"/>
        </w:rPr>
      </w:pPr>
      <w:r w:rsidRPr="001D6024">
        <w:rPr>
          <w:rFonts w:ascii="Arial" w:hAnsi="Arial" w:cs="Arial"/>
          <w:b/>
          <w:bCs/>
          <w:noProof/>
          <w:sz w:val="44"/>
          <w:szCs w:val="4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DB60DE" wp14:editId="72202047">
                <wp:simplePos x="0" y="0"/>
                <wp:positionH relativeFrom="margin">
                  <wp:posOffset>0</wp:posOffset>
                </wp:positionH>
                <wp:positionV relativeFrom="paragraph">
                  <wp:posOffset>172720</wp:posOffset>
                </wp:positionV>
                <wp:extent cx="5687695" cy="0"/>
                <wp:effectExtent l="0" t="0" r="14605" b="12700"/>
                <wp:wrapNone/>
                <wp:docPr id="160550907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0C9AED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6pt" to="447.8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" strokecolor="black [3200]" strokeweight="1pt">
                <v:stroke joinstyle="miter"/>
                <w10:wrap anchorx="margin"/>
              </v:line>
            </w:pict>
          </mc:Fallback>
        </mc:AlternateContent>
      </w:r>
      <w:r w:rsidR="007A381B" w:rsidRPr="001D6024">
        <w:rPr>
          <w:rFonts w:ascii="Arial" w:hAnsi="Arial" w:cs="Arial"/>
          <w:b/>
          <w:bCs/>
          <w:lang w:val="en-US"/>
        </w:rPr>
        <w:t xml:space="preserve">PROFILE SUMMARY </w:t>
      </w:r>
    </w:p>
    <w:p w14:paraId="2A41BDDD" w14:textId="77777777" w:rsidR="00824DD2" w:rsidRPr="001D6024" w:rsidRDefault="00824DD2" w:rsidP="00824DD2">
      <w:pPr>
        <w:tabs>
          <w:tab w:val="left" w:pos="3069"/>
        </w:tabs>
        <w:rPr>
          <w:rFonts w:ascii="Arial" w:hAnsi="Arial" w:cs="Arial"/>
          <w:sz w:val="15"/>
          <w:szCs w:val="15"/>
          <w:lang w:val="en-US"/>
        </w:rPr>
      </w:pPr>
    </w:p>
    <w:p w14:paraId="0CAF1BD4" w14:textId="6FAA66FF" w:rsidR="00BB7433" w:rsidRPr="001D6024" w:rsidRDefault="009A66D1" w:rsidP="007C6F60">
      <w:pPr>
        <w:widowControl w:val="0"/>
        <w:autoSpaceDE w:val="0"/>
        <w:autoSpaceDN w:val="0"/>
        <w:ind w:right="26"/>
        <w:jc w:val="both"/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</w:pPr>
      <w:r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An</w:t>
      </w:r>
      <w:r w:rsidR="00E039E6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 HR Operations,</w:t>
      </w:r>
      <w:r w:rsidR="00BB7433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 </w:t>
      </w:r>
      <w:r w:rsidR="006C1413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Executive</w:t>
      </w:r>
      <w:r w:rsidR="007D2A9B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 Assistant</w:t>
      </w:r>
      <w:r w:rsidR="006C1413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 </w:t>
      </w:r>
      <w:r w:rsidR="007D2A9B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/</w:t>
      </w:r>
      <w:r w:rsidR="006C1413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 </w:t>
      </w:r>
      <w:r w:rsidR="007D2A9B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Secretar</w:t>
      </w:r>
      <w:r w:rsidR="00E039E6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y</w:t>
      </w:r>
      <w:r w:rsidR="00E16A72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,</w:t>
      </w:r>
      <w:r w:rsidR="00965A5E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 </w:t>
      </w:r>
      <w:r w:rsidR="00BB7433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and administra</w:t>
      </w:r>
      <w:r w:rsidR="00F963D7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tive </w:t>
      </w:r>
      <w:r w:rsidR="00547919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p</w:t>
      </w:r>
      <w:r w:rsidR="00F963D7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artner </w:t>
      </w:r>
      <w:r w:rsidR="00547919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p</w:t>
      </w:r>
      <w:r w:rsidR="004B27FD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ractitioner with </w:t>
      </w:r>
      <w:r w:rsidR="00791F0B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20 </w:t>
      </w:r>
      <w:r w:rsidR="004B27FD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+ years of expertise in providing </w:t>
      </w:r>
      <w:r w:rsidR="00DC7312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office management</w:t>
      </w:r>
      <w:r w:rsidR="00737D89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, secretarial services</w:t>
      </w:r>
      <w:r w:rsidR="005826DD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,</w:t>
      </w:r>
      <w:r w:rsidR="00737D89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 and </w:t>
      </w:r>
      <w:r w:rsidR="004B27FD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HR solutions to </w:t>
      </w:r>
      <w:r w:rsidR="00EC5166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business</w:t>
      </w:r>
      <w:r w:rsidR="004B27FD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 leadership.</w:t>
      </w:r>
      <w:r w:rsidR="007F7405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 </w:t>
      </w:r>
      <w:r w:rsidR="00F46B68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Agile in understanding th</w:t>
      </w:r>
      <w:r w:rsidR="00BE5D4C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e</w:t>
      </w:r>
      <w:r w:rsidR="00625725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 </w:t>
      </w:r>
      <w:r w:rsidR="00F46B68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administration </w:t>
      </w:r>
      <w:r w:rsidR="009F503A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and HR operations </w:t>
      </w:r>
      <w:r w:rsidR="000C6F37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in </w:t>
      </w:r>
      <w:r w:rsidR="00F722B6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multiple </w:t>
      </w:r>
      <w:r w:rsidR="006B0C76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industries</w:t>
      </w:r>
      <w:r w:rsidR="001B1F44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 - </w:t>
      </w:r>
      <w:r w:rsidR="00F963D7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Look forward </w:t>
      </w:r>
      <w:r w:rsidR="004B27FD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to </w:t>
      </w:r>
      <w:r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contributing</w:t>
      </w:r>
      <w:r w:rsidR="004B27FD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 </w:t>
      </w:r>
      <w:proofErr w:type="gramStart"/>
      <w:r w:rsidR="00D117B0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in</w:t>
      </w:r>
      <w:proofErr w:type="gramEnd"/>
      <w:r w:rsidR="00D117B0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 </w:t>
      </w:r>
      <w:r w:rsidR="004B27FD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the areas of HR Business Partnering, Employee Engagement, Talent Acquisition</w:t>
      </w:r>
      <w:r w:rsidR="00EC5166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,</w:t>
      </w:r>
      <w:r w:rsidR="004B27FD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 </w:t>
      </w:r>
      <w:r w:rsidR="006D0DA0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Executive Assistant</w:t>
      </w:r>
      <w:r w:rsidR="005826DD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,</w:t>
      </w:r>
      <w:r w:rsidR="006D0DA0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 and Executive Secretary</w:t>
      </w:r>
      <w:r w:rsidR="001B1F44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>.</w:t>
      </w:r>
      <w:r w:rsidR="004B27FD" w:rsidRPr="001D6024">
        <w:rPr>
          <w:rFonts w:ascii="Arial" w:eastAsia="Arial" w:hAnsi="Arial" w:cs="Arial"/>
          <w:kern w:val="0"/>
          <w:sz w:val="20"/>
          <w:szCs w:val="20"/>
          <w:lang w:val="en-US"/>
          <w14:ligatures w14:val="none"/>
        </w:rPr>
        <w:t xml:space="preserve"> </w:t>
      </w:r>
    </w:p>
    <w:p w14:paraId="79DBAE7A" w14:textId="77777777" w:rsidR="00D02042" w:rsidRPr="001D6024" w:rsidRDefault="00D02042" w:rsidP="007C6F60">
      <w:pPr>
        <w:widowControl w:val="0"/>
        <w:autoSpaceDE w:val="0"/>
        <w:autoSpaceDN w:val="0"/>
        <w:ind w:right="26"/>
        <w:jc w:val="both"/>
        <w:rPr>
          <w:rFonts w:ascii="Arial" w:eastAsia="Arial" w:hAnsi="Arial" w:cs="Arial"/>
          <w:kern w:val="0"/>
          <w:sz w:val="15"/>
          <w:szCs w:val="15"/>
          <w:lang w:val="en-US"/>
          <w14:ligatures w14:val="none"/>
        </w:rPr>
      </w:pPr>
    </w:p>
    <w:p w14:paraId="786D8F91" w14:textId="20F781C0" w:rsidR="00D02042" w:rsidRPr="001D6024" w:rsidRDefault="00D02042" w:rsidP="007C6F60">
      <w:pPr>
        <w:pStyle w:val="ListParagraph"/>
        <w:numPr>
          <w:ilvl w:val="0"/>
          <w:numId w:val="3"/>
        </w:numPr>
        <w:tabs>
          <w:tab w:val="left" w:pos="3069"/>
        </w:tabs>
        <w:jc w:val="both"/>
        <w:rPr>
          <w:sz w:val="20"/>
          <w:szCs w:val="20"/>
        </w:rPr>
      </w:pPr>
      <w:r w:rsidRPr="001D6024">
        <w:rPr>
          <w:sz w:val="20"/>
          <w:szCs w:val="20"/>
        </w:rPr>
        <w:t xml:space="preserve">Collaborating with </w:t>
      </w:r>
      <w:r w:rsidR="00D117B0" w:rsidRPr="001D6024">
        <w:rPr>
          <w:sz w:val="20"/>
          <w:szCs w:val="20"/>
        </w:rPr>
        <w:t xml:space="preserve">other </w:t>
      </w:r>
      <w:r w:rsidRPr="001D6024">
        <w:rPr>
          <w:sz w:val="20"/>
          <w:szCs w:val="20"/>
        </w:rPr>
        <w:t xml:space="preserve">HR teams for cascading </w:t>
      </w:r>
      <w:r w:rsidR="006B0C76" w:rsidRPr="001D6024">
        <w:rPr>
          <w:sz w:val="20"/>
          <w:szCs w:val="20"/>
        </w:rPr>
        <w:t xml:space="preserve">and </w:t>
      </w:r>
      <w:r w:rsidRPr="001D6024">
        <w:rPr>
          <w:sz w:val="20"/>
          <w:szCs w:val="20"/>
        </w:rPr>
        <w:t xml:space="preserve">customizing HR Practices </w:t>
      </w:r>
    </w:p>
    <w:p w14:paraId="1E29B17A" w14:textId="5DA4EDB9" w:rsidR="00D02042" w:rsidRPr="001D6024" w:rsidRDefault="00D02042" w:rsidP="007C6F60">
      <w:pPr>
        <w:pStyle w:val="ListParagraph"/>
        <w:numPr>
          <w:ilvl w:val="0"/>
          <w:numId w:val="3"/>
        </w:numPr>
        <w:tabs>
          <w:tab w:val="left" w:pos="3069"/>
        </w:tabs>
        <w:jc w:val="both"/>
        <w:rPr>
          <w:sz w:val="20"/>
          <w:szCs w:val="20"/>
        </w:rPr>
      </w:pPr>
      <w:r w:rsidRPr="001D6024">
        <w:rPr>
          <w:sz w:val="20"/>
          <w:szCs w:val="20"/>
        </w:rPr>
        <w:t>Ensuring future ready HR Processes for simplicity, efficiency</w:t>
      </w:r>
      <w:r w:rsidR="00EC5166">
        <w:rPr>
          <w:sz w:val="20"/>
          <w:szCs w:val="20"/>
        </w:rPr>
        <w:t>,</w:t>
      </w:r>
      <w:r w:rsidR="006B0C76" w:rsidRPr="001D6024">
        <w:rPr>
          <w:sz w:val="20"/>
          <w:szCs w:val="20"/>
        </w:rPr>
        <w:t xml:space="preserve"> and </w:t>
      </w:r>
      <w:r w:rsidRPr="001D6024">
        <w:rPr>
          <w:sz w:val="20"/>
          <w:szCs w:val="20"/>
        </w:rPr>
        <w:t>effectiveness.</w:t>
      </w:r>
    </w:p>
    <w:p w14:paraId="408A5C47" w14:textId="77777777" w:rsidR="00D02042" w:rsidRPr="001D6024" w:rsidRDefault="00D02042" w:rsidP="007C6F60">
      <w:pPr>
        <w:pStyle w:val="ListParagraph"/>
        <w:numPr>
          <w:ilvl w:val="0"/>
          <w:numId w:val="3"/>
        </w:numPr>
        <w:tabs>
          <w:tab w:val="left" w:pos="3069"/>
        </w:tabs>
        <w:jc w:val="both"/>
        <w:rPr>
          <w:sz w:val="20"/>
          <w:szCs w:val="20"/>
        </w:rPr>
      </w:pPr>
      <w:r w:rsidRPr="001D6024">
        <w:rPr>
          <w:sz w:val="20"/>
          <w:szCs w:val="20"/>
        </w:rPr>
        <w:t>Ensuring smooth &amp; error free payroll &amp; adherence to compliance guidelines.</w:t>
      </w:r>
    </w:p>
    <w:p w14:paraId="1702EA29" w14:textId="6EBAD3D9" w:rsidR="00D02042" w:rsidRPr="001D6024" w:rsidRDefault="00D02042" w:rsidP="007C6F60">
      <w:pPr>
        <w:pStyle w:val="ListParagraph"/>
        <w:numPr>
          <w:ilvl w:val="0"/>
          <w:numId w:val="3"/>
        </w:numPr>
        <w:tabs>
          <w:tab w:val="left" w:pos="3069"/>
        </w:tabs>
        <w:jc w:val="both"/>
        <w:rPr>
          <w:sz w:val="20"/>
          <w:szCs w:val="20"/>
        </w:rPr>
      </w:pPr>
      <w:r w:rsidRPr="001D6024">
        <w:rPr>
          <w:sz w:val="20"/>
          <w:szCs w:val="20"/>
        </w:rPr>
        <w:t>Delivering employee engagement through health</w:t>
      </w:r>
      <w:r w:rsidR="00861781" w:rsidRPr="001D6024">
        <w:rPr>
          <w:sz w:val="20"/>
          <w:szCs w:val="20"/>
        </w:rPr>
        <w:t xml:space="preserve"> and</w:t>
      </w:r>
      <w:r w:rsidRPr="001D6024">
        <w:rPr>
          <w:sz w:val="20"/>
          <w:szCs w:val="20"/>
        </w:rPr>
        <w:t xml:space="preserve"> wellbeing, hybrid working, reward structures etc.</w:t>
      </w:r>
    </w:p>
    <w:p w14:paraId="65DDDC9E" w14:textId="77777777" w:rsidR="00D02042" w:rsidRPr="001D6024" w:rsidRDefault="00D02042" w:rsidP="007C6F60">
      <w:pPr>
        <w:pStyle w:val="ListParagraph"/>
        <w:numPr>
          <w:ilvl w:val="0"/>
          <w:numId w:val="3"/>
        </w:numPr>
        <w:tabs>
          <w:tab w:val="left" w:pos="3069"/>
        </w:tabs>
        <w:jc w:val="both"/>
        <w:rPr>
          <w:sz w:val="20"/>
          <w:szCs w:val="20"/>
        </w:rPr>
      </w:pPr>
      <w:r w:rsidRPr="001D6024">
        <w:rPr>
          <w:sz w:val="20"/>
          <w:szCs w:val="20"/>
        </w:rPr>
        <w:t xml:space="preserve">Driving Annual Appraisals &amp; Compensation Revision Exercise </w:t>
      </w:r>
    </w:p>
    <w:p w14:paraId="0B657C4F" w14:textId="77777777" w:rsidR="00D02042" w:rsidRPr="001D6024" w:rsidRDefault="00D02042" w:rsidP="007C6F60">
      <w:pPr>
        <w:pStyle w:val="ListParagraph"/>
        <w:numPr>
          <w:ilvl w:val="0"/>
          <w:numId w:val="3"/>
        </w:numPr>
        <w:tabs>
          <w:tab w:val="left" w:pos="3069"/>
        </w:tabs>
        <w:jc w:val="both"/>
        <w:rPr>
          <w:sz w:val="20"/>
          <w:szCs w:val="20"/>
        </w:rPr>
      </w:pPr>
      <w:r w:rsidRPr="001D6024">
        <w:rPr>
          <w:sz w:val="20"/>
          <w:szCs w:val="20"/>
        </w:rPr>
        <w:t>Ensuring satisfactory audit assessment for various processes of HR</w:t>
      </w:r>
    </w:p>
    <w:p w14:paraId="4F5E8D2F" w14:textId="015AAF77" w:rsidR="00D02042" w:rsidRPr="00ED2B29" w:rsidRDefault="00D02042" w:rsidP="007C6F60">
      <w:pPr>
        <w:pStyle w:val="ListParagraph"/>
        <w:numPr>
          <w:ilvl w:val="0"/>
          <w:numId w:val="3"/>
        </w:numPr>
        <w:tabs>
          <w:tab w:val="left" w:pos="3069"/>
        </w:tabs>
        <w:jc w:val="both"/>
        <w:rPr>
          <w:sz w:val="20"/>
          <w:szCs w:val="20"/>
        </w:rPr>
      </w:pPr>
      <w:r w:rsidRPr="00ED2B29">
        <w:rPr>
          <w:sz w:val="20"/>
          <w:szCs w:val="20"/>
        </w:rPr>
        <w:t xml:space="preserve">Lead Risk identification &amp; mitigation initiatives for HR </w:t>
      </w:r>
    </w:p>
    <w:p w14:paraId="37890C54" w14:textId="25150017" w:rsidR="00D02042" w:rsidRPr="001D6024" w:rsidRDefault="007A381B" w:rsidP="007C6F60">
      <w:pPr>
        <w:pStyle w:val="ListParagraph"/>
        <w:numPr>
          <w:ilvl w:val="0"/>
          <w:numId w:val="3"/>
        </w:numPr>
        <w:tabs>
          <w:tab w:val="left" w:pos="3069"/>
        </w:tabs>
        <w:jc w:val="both"/>
        <w:rPr>
          <w:sz w:val="20"/>
          <w:szCs w:val="20"/>
        </w:rPr>
      </w:pPr>
      <w:r w:rsidRPr="001D6024">
        <w:rPr>
          <w:sz w:val="20"/>
          <w:szCs w:val="20"/>
        </w:rPr>
        <w:t xml:space="preserve">Significant time supporting the </w:t>
      </w:r>
      <w:r w:rsidR="00202563" w:rsidRPr="001D6024">
        <w:rPr>
          <w:sz w:val="20"/>
          <w:szCs w:val="20"/>
        </w:rPr>
        <w:t>Office administration</w:t>
      </w:r>
      <w:r w:rsidR="00EE546A" w:rsidRPr="001D6024">
        <w:rPr>
          <w:sz w:val="20"/>
          <w:szCs w:val="20"/>
        </w:rPr>
        <w:t>.</w:t>
      </w:r>
      <w:r w:rsidR="00202563" w:rsidRPr="001D6024">
        <w:rPr>
          <w:sz w:val="20"/>
          <w:szCs w:val="20"/>
        </w:rPr>
        <w:t xml:space="preserve"> </w:t>
      </w:r>
    </w:p>
    <w:p w14:paraId="64CD9A4C" w14:textId="77777777" w:rsidR="008C21B0" w:rsidRPr="001D6024" w:rsidRDefault="008C21B0" w:rsidP="008C21B0">
      <w:pPr>
        <w:tabs>
          <w:tab w:val="left" w:pos="3069"/>
        </w:tabs>
        <w:jc w:val="both"/>
        <w:rPr>
          <w:rFonts w:ascii="Arial" w:hAnsi="Arial" w:cs="Arial"/>
          <w:sz w:val="15"/>
          <w:szCs w:val="15"/>
          <w:lang w:val="en-US"/>
        </w:rPr>
      </w:pPr>
    </w:p>
    <w:p w14:paraId="3EA54A46" w14:textId="5ECA5477" w:rsidR="008C21B0" w:rsidRPr="001D6024" w:rsidRDefault="008C21B0" w:rsidP="008C21B0">
      <w:pPr>
        <w:rPr>
          <w:rFonts w:ascii="Arial" w:hAnsi="Arial" w:cs="Arial"/>
          <w:b/>
          <w:bCs/>
          <w:lang w:val="en-US"/>
        </w:rPr>
      </w:pPr>
      <w:r w:rsidRPr="001D6024">
        <w:rPr>
          <w:rFonts w:ascii="Arial" w:hAnsi="Arial" w:cs="Arial"/>
          <w:b/>
          <w:bCs/>
          <w:noProof/>
          <w:sz w:val="44"/>
          <w:szCs w:val="44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6481758" wp14:editId="66B43BD2">
                <wp:simplePos x="0" y="0"/>
                <wp:positionH relativeFrom="margin">
                  <wp:posOffset>0</wp:posOffset>
                </wp:positionH>
                <wp:positionV relativeFrom="paragraph">
                  <wp:posOffset>172720</wp:posOffset>
                </wp:positionV>
                <wp:extent cx="5687695" cy="0"/>
                <wp:effectExtent l="0" t="0" r="14605" b="12700"/>
                <wp:wrapNone/>
                <wp:docPr id="107964010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0E4EFDB" id="Straight Connector 1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6pt" to="447.8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" strokecolor="black [3200]" strokeweight="1pt">
                <v:stroke joinstyle="miter"/>
                <w10:wrap anchorx="margin"/>
              </v:line>
            </w:pict>
          </mc:Fallback>
        </mc:AlternateContent>
      </w:r>
      <w:r w:rsidRPr="001D6024">
        <w:rPr>
          <w:rFonts w:ascii="Arial" w:hAnsi="Arial" w:cs="Arial"/>
          <w:b/>
          <w:bCs/>
          <w:lang w:val="en-US"/>
        </w:rPr>
        <w:t>ACCOMPL</w:t>
      </w:r>
      <w:r w:rsidR="00957CA0" w:rsidRPr="001D6024">
        <w:rPr>
          <w:rFonts w:ascii="Arial" w:hAnsi="Arial" w:cs="Arial"/>
          <w:b/>
          <w:bCs/>
          <w:lang w:val="en-US"/>
        </w:rPr>
        <w:t>ISHMENTS</w:t>
      </w:r>
      <w:r w:rsidRPr="001D6024">
        <w:rPr>
          <w:rFonts w:ascii="Arial" w:hAnsi="Arial" w:cs="Arial"/>
          <w:b/>
          <w:bCs/>
          <w:lang w:val="en-US"/>
        </w:rPr>
        <w:t xml:space="preserve"> </w:t>
      </w:r>
    </w:p>
    <w:p w14:paraId="661F3226" w14:textId="77777777" w:rsidR="008C21B0" w:rsidRPr="001D6024" w:rsidRDefault="008C21B0" w:rsidP="00824DD2">
      <w:pPr>
        <w:tabs>
          <w:tab w:val="left" w:pos="3069"/>
        </w:tabs>
        <w:rPr>
          <w:rFonts w:ascii="Arial" w:hAnsi="Arial" w:cs="Arial"/>
          <w:sz w:val="15"/>
          <w:szCs w:val="15"/>
          <w:lang w:val="en-US"/>
        </w:rPr>
      </w:pPr>
    </w:p>
    <w:p w14:paraId="1C8EE114" w14:textId="1216D81B" w:rsidR="00557D07" w:rsidRPr="001D6024" w:rsidRDefault="001A00FF" w:rsidP="007C6F60">
      <w:pPr>
        <w:pStyle w:val="ListParagraph"/>
        <w:numPr>
          <w:ilvl w:val="0"/>
          <w:numId w:val="3"/>
        </w:numPr>
        <w:tabs>
          <w:tab w:val="left" w:pos="3069"/>
        </w:tabs>
        <w:jc w:val="both"/>
        <w:rPr>
          <w:sz w:val="20"/>
          <w:szCs w:val="20"/>
        </w:rPr>
      </w:pPr>
      <w:r w:rsidRPr="001D6024">
        <w:rPr>
          <w:sz w:val="20"/>
          <w:szCs w:val="20"/>
        </w:rPr>
        <w:t xml:space="preserve">Closed 200 Head plus Lead positions for tech and </w:t>
      </w:r>
      <w:proofErr w:type="spellStart"/>
      <w:r w:rsidRPr="001D6024">
        <w:rPr>
          <w:sz w:val="20"/>
          <w:szCs w:val="20"/>
        </w:rPr>
        <w:t>nontech</w:t>
      </w:r>
      <w:proofErr w:type="spellEnd"/>
      <w:r w:rsidRPr="001D6024">
        <w:rPr>
          <w:sz w:val="20"/>
          <w:szCs w:val="20"/>
        </w:rPr>
        <w:t xml:space="preserve"> verticals</w:t>
      </w:r>
      <w:r w:rsidR="007E223D" w:rsidRPr="001D6024">
        <w:rPr>
          <w:sz w:val="20"/>
          <w:szCs w:val="20"/>
        </w:rPr>
        <w:t xml:space="preserve"> in </w:t>
      </w:r>
      <w:r w:rsidR="0095020B">
        <w:rPr>
          <w:sz w:val="20"/>
          <w:szCs w:val="20"/>
        </w:rPr>
        <w:t xml:space="preserve">a </w:t>
      </w:r>
      <w:r w:rsidR="001923A0">
        <w:rPr>
          <w:sz w:val="20"/>
          <w:szCs w:val="20"/>
        </w:rPr>
        <w:t>significantly</w:t>
      </w:r>
      <w:r w:rsidR="007E223D" w:rsidRPr="001D6024">
        <w:rPr>
          <w:sz w:val="20"/>
          <w:szCs w:val="20"/>
        </w:rPr>
        <w:t xml:space="preserve"> short duration</w:t>
      </w:r>
      <w:r w:rsidRPr="001D6024">
        <w:rPr>
          <w:sz w:val="20"/>
          <w:szCs w:val="20"/>
        </w:rPr>
        <w:t xml:space="preserve">. </w:t>
      </w:r>
    </w:p>
    <w:p w14:paraId="55D3CA06" w14:textId="77777777" w:rsidR="008C21B0" w:rsidRPr="001D6024" w:rsidRDefault="008C21B0" w:rsidP="007C6F60">
      <w:pPr>
        <w:pStyle w:val="ListParagraph"/>
        <w:numPr>
          <w:ilvl w:val="0"/>
          <w:numId w:val="3"/>
        </w:numPr>
        <w:ind w:right="26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Implemented and executed background verification process for new joiners in liaison with the vendor.</w:t>
      </w:r>
    </w:p>
    <w:p w14:paraId="38FA2970" w14:textId="31B12934" w:rsidR="008C21B0" w:rsidRPr="001D6024" w:rsidRDefault="00695560" w:rsidP="007C6F60">
      <w:pPr>
        <w:pStyle w:val="ListParagraph"/>
        <w:numPr>
          <w:ilvl w:val="0"/>
          <w:numId w:val="3"/>
        </w:numPr>
        <w:ind w:right="26"/>
        <w:jc w:val="both"/>
        <w:rPr>
          <w:sz w:val="20"/>
          <w:szCs w:val="20"/>
        </w:rPr>
      </w:pPr>
      <w:r w:rsidRPr="001D6024">
        <w:rPr>
          <w:sz w:val="20"/>
          <w:szCs w:val="20"/>
        </w:rPr>
        <w:t xml:space="preserve">Led </w:t>
      </w:r>
      <w:r w:rsidR="001C6B1D" w:rsidRPr="001D6024">
        <w:rPr>
          <w:sz w:val="20"/>
          <w:szCs w:val="20"/>
        </w:rPr>
        <w:t>background verification process for 870 new joiners without any glitches in liaison with the vendor</w:t>
      </w:r>
      <w:r w:rsidR="00EE546A" w:rsidRPr="001D6024">
        <w:rPr>
          <w:sz w:val="20"/>
          <w:szCs w:val="20"/>
        </w:rPr>
        <w:t>.</w:t>
      </w:r>
    </w:p>
    <w:p w14:paraId="5E6A62FF" w14:textId="77777777" w:rsidR="00A94755" w:rsidRPr="001D6024" w:rsidRDefault="008C21B0" w:rsidP="007C6F60">
      <w:pPr>
        <w:pStyle w:val="ListParagraph"/>
        <w:numPr>
          <w:ilvl w:val="0"/>
          <w:numId w:val="3"/>
        </w:numPr>
        <w:ind w:right="26"/>
        <w:jc w:val="both"/>
        <w:rPr>
          <w:sz w:val="20"/>
          <w:szCs w:val="20"/>
        </w:rPr>
      </w:pPr>
      <w:r w:rsidRPr="001D6024">
        <w:rPr>
          <w:sz w:val="20"/>
          <w:szCs w:val="20"/>
        </w:rPr>
        <w:t xml:space="preserve">Implemented and executed recovery process in case of exited employees. </w:t>
      </w:r>
    </w:p>
    <w:p w14:paraId="70147EAF" w14:textId="7486883A" w:rsidR="008C21B0" w:rsidRPr="001D6024" w:rsidRDefault="000B5C46" w:rsidP="007C6F60">
      <w:pPr>
        <w:pStyle w:val="ListParagraph"/>
        <w:numPr>
          <w:ilvl w:val="0"/>
          <w:numId w:val="3"/>
        </w:numPr>
        <w:ind w:right="26"/>
        <w:jc w:val="both"/>
        <w:rPr>
          <w:sz w:val="20"/>
          <w:szCs w:val="20"/>
        </w:rPr>
      </w:pPr>
      <w:r w:rsidRPr="001D6024">
        <w:rPr>
          <w:sz w:val="20"/>
          <w:szCs w:val="20"/>
        </w:rPr>
        <w:t xml:space="preserve">Successfully reclaimed the IT Assets and </w:t>
      </w:r>
      <w:r w:rsidR="004F4C21" w:rsidRPr="001D6024">
        <w:rPr>
          <w:sz w:val="20"/>
          <w:szCs w:val="20"/>
        </w:rPr>
        <w:t>joining</w:t>
      </w:r>
      <w:r w:rsidRPr="001D6024">
        <w:rPr>
          <w:sz w:val="20"/>
          <w:szCs w:val="20"/>
        </w:rPr>
        <w:t xml:space="preserve"> bonus totaling 2</w:t>
      </w:r>
      <w:r w:rsidR="00283338" w:rsidRPr="001D6024">
        <w:rPr>
          <w:sz w:val="20"/>
          <w:szCs w:val="20"/>
        </w:rPr>
        <w:t>1.5</w:t>
      </w:r>
      <w:r w:rsidRPr="001D6024">
        <w:rPr>
          <w:sz w:val="20"/>
          <w:szCs w:val="20"/>
        </w:rPr>
        <w:t xml:space="preserve"> million INR from the departing employee</w:t>
      </w:r>
      <w:r w:rsidR="00EE546A" w:rsidRPr="001D6024">
        <w:rPr>
          <w:sz w:val="20"/>
          <w:szCs w:val="20"/>
        </w:rPr>
        <w:t>.</w:t>
      </w:r>
    </w:p>
    <w:p w14:paraId="6A45D1C5" w14:textId="515ACC79" w:rsidR="008C21B0" w:rsidRPr="001D6024" w:rsidRDefault="000B5C46" w:rsidP="007C6F60">
      <w:pPr>
        <w:pStyle w:val="ListParagraph"/>
        <w:numPr>
          <w:ilvl w:val="0"/>
          <w:numId w:val="3"/>
        </w:numPr>
        <w:ind w:right="26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Efficiently planned and</w:t>
      </w:r>
      <w:r w:rsidR="008C21B0" w:rsidRPr="001D6024">
        <w:rPr>
          <w:sz w:val="20"/>
          <w:szCs w:val="20"/>
        </w:rPr>
        <w:t xml:space="preserve"> scheduled international and domestic itineraries for senior </w:t>
      </w:r>
      <w:r w:rsidRPr="001D6024">
        <w:rPr>
          <w:sz w:val="20"/>
          <w:szCs w:val="20"/>
        </w:rPr>
        <w:t xml:space="preserve">management contributing to cost effective </w:t>
      </w:r>
      <w:r w:rsidR="0095020B">
        <w:rPr>
          <w:sz w:val="20"/>
          <w:szCs w:val="20"/>
        </w:rPr>
        <w:t>solutions</w:t>
      </w:r>
      <w:r w:rsidR="00EE546A" w:rsidRPr="001D6024">
        <w:rPr>
          <w:sz w:val="20"/>
          <w:szCs w:val="20"/>
        </w:rPr>
        <w:t>.</w:t>
      </w:r>
    </w:p>
    <w:p w14:paraId="138D6150" w14:textId="77777777" w:rsidR="000B5C46" w:rsidRPr="001D6024" w:rsidRDefault="000B5C46" w:rsidP="008C21B0">
      <w:pPr>
        <w:widowControl w:val="0"/>
        <w:autoSpaceDE w:val="0"/>
        <w:autoSpaceDN w:val="0"/>
        <w:ind w:right="26"/>
        <w:jc w:val="both"/>
        <w:rPr>
          <w:rFonts w:ascii="Arial" w:eastAsia="Arial" w:hAnsi="Arial" w:cs="Arial"/>
          <w:kern w:val="0"/>
          <w:sz w:val="15"/>
          <w:szCs w:val="15"/>
          <w:lang w:val="en-US"/>
          <w14:ligatures w14:val="none"/>
        </w:rPr>
      </w:pPr>
    </w:p>
    <w:p w14:paraId="31DAFF5F" w14:textId="5632B98A" w:rsidR="000B5C46" w:rsidRPr="001D6024" w:rsidRDefault="000B5C46" w:rsidP="000B5C46">
      <w:pPr>
        <w:rPr>
          <w:rFonts w:ascii="Arial" w:hAnsi="Arial" w:cs="Arial"/>
          <w:b/>
          <w:bCs/>
          <w:lang w:val="en-US"/>
        </w:rPr>
      </w:pPr>
      <w:r w:rsidRPr="001D6024">
        <w:rPr>
          <w:rFonts w:ascii="Arial" w:hAnsi="Arial" w:cs="Arial"/>
          <w:b/>
          <w:bCs/>
          <w:noProof/>
          <w:sz w:val="44"/>
          <w:szCs w:val="44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E41CBDA" wp14:editId="6D36544B">
                <wp:simplePos x="0" y="0"/>
                <wp:positionH relativeFrom="margin">
                  <wp:posOffset>0</wp:posOffset>
                </wp:positionH>
                <wp:positionV relativeFrom="paragraph">
                  <wp:posOffset>172720</wp:posOffset>
                </wp:positionV>
                <wp:extent cx="5687695" cy="0"/>
                <wp:effectExtent l="0" t="0" r="14605" b="12700"/>
                <wp:wrapNone/>
                <wp:docPr id="122217368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3E79BA6" id="Straight Connector 1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6pt" to="447.8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" strokecolor="black [3200]" strokeweight="1pt">
                <v:stroke joinstyle="miter"/>
                <w10:wrap anchorx="margin"/>
              </v:line>
            </w:pict>
          </mc:Fallback>
        </mc:AlternateContent>
      </w:r>
      <w:r w:rsidRPr="001D6024">
        <w:rPr>
          <w:rFonts w:ascii="Arial" w:hAnsi="Arial" w:cs="Arial"/>
          <w:b/>
          <w:bCs/>
          <w:lang w:val="en-US"/>
        </w:rPr>
        <w:t>CORE COMPETENC</w:t>
      </w:r>
      <w:r w:rsidR="000257A2" w:rsidRPr="001D6024">
        <w:rPr>
          <w:rFonts w:ascii="Arial" w:hAnsi="Arial" w:cs="Arial"/>
          <w:b/>
          <w:bCs/>
          <w:lang w:val="en-US"/>
        </w:rPr>
        <w:t>E</w:t>
      </w:r>
      <w:r w:rsidRPr="001D6024">
        <w:rPr>
          <w:rFonts w:ascii="Arial" w:hAnsi="Arial" w:cs="Arial"/>
          <w:b/>
          <w:bCs/>
          <w:lang w:val="en-US"/>
        </w:rPr>
        <w:t xml:space="preserve"> </w:t>
      </w:r>
    </w:p>
    <w:p w14:paraId="3983BA07" w14:textId="77777777" w:rsidR="000B5C46" w:rsidRPr="001D6024" w:rsidRDefault="000B5C46" w:rsidP="000B5C46">
      <w:pPr>
        <w:spacing w:line="0" w:lineRule="atLeast"/>
        <w:jc w:val="both"/>
        <w:rPr>
          <w:rFonts w:ascii="Montserrat" w:hAnsi="Montserrat"/>
          <w:sz w:val="20"/>
          <w:szCs w:val="20"/>
          <w:lang w:val="en-US"/>
        </w:rPr>
      </w:pPr>
      <w:r w:rsidRPr="001D6024">
        <w:rPr>
          <w:rFonts w:ascii="Montserrat" w:hAnsi="Montserrat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45478E2" wp14:editId="57AE3138">
                <wp:simplePos x="0" y="0"/>
                <wp:positionH relativeFrom="margin">
                  <wp:posOffset>4226011</wp:posOffset>
                </wp:positionH>
                <wp:positionV relativeFrom="paragraph">
                  <wp:posOffset>78345</wp:posOffset>
                </wp:positionV>
                <wp:extent cx="856735" cy="231775"/>
                <wp:effectExtent l="0" t="0" r="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6735" cy="231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596980" w14:textId="77777777" w:rsidR="000B5C46" w:rsidRPr="00347935" w:rsidRDefault="000B5C46" w:rsidP="000B5C46">
                            <w:pPr>
                              <w:rPr>
                                <w:rFonts w:ascii="Montserrat" w:hAnsi="Montserrat"/>
                                <w:sz w:val="16"/>
                                <w:szCs w:val="16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Montserrat" w:hAnsi="Montserrat"/>
                                <w:sz w:val="16"/>
                                <w:szCs w:val="16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NTEGR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5478E2" id="_x0000_t202" coordsize="21600,21600" o:spt="202" path="m,l,21600r21600,l21600,xe">
                <v:stroke joinstyle="miter"/>
                <v:path gradientshapeok="t" o:connecttype="rect"/>
              </v:shapetype>
              <v:shape id="Text Box 41" o:spid="_x0000_s1026" type="#_x0000_t202" style="position:absolute;left:0;text-align:left;margin-left:332.75pt;margin-top:6.15pt;width:67.45pt;height:18.2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" filled="f" stroked="f" strokeweight=".5pt">
                <v:textbox>
                  <w:txbxContent>
                    <w:p w14:paraId="18596980" w14:textId="77777777" w:rsidR="000B5C46" w:rsidRPr="00347935" w:rsidRDefault="000B5C46" w:rsidP="000B5C46">
                      <w:pPr>
                        <w:rPr>
                          <w:rFonts w:ascii="Montserrat" w:hAnsi="Montserrat"/>
                          <w:sz w:val="16"/>
                          <w:szCs w:val="16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Montserrat" w:hAnsi="Montserrat"/>
                          <w:sz w:val="16"/>
                          <w:szCs w:val="16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NTEGR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D6024">
        <w:rPr>
          <w:rFonts w:ascii="Montserrat" w:hAnsi="Montserrat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3127C2C" wp14:editId="37326B8B">
                <wp:simplePos x="0" y="0"/>
                <wp:positionH relativeFrom="margin">
                  <wp:posOffset>2102774</wp:posOffset>
                </wp:positionH>
                <wp:positionV relativeFrom="paragraph">
                  <wp:posOffset>81280</wp:posOffset>
                </wp:positionV>
                <wp:extent cx="1528483" cy="231775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8483" cy="231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7E3C18" w14:textId="77777777" w:rsidR="000B5C46" w:rsidRPr="00347935" w:rsidRDefault="004F4C21" w:rsidP="000B5C46">
                            <w:pPr>
                              <w:rPr>
                                <w:rFonts w:ascii="Montserrat" w:hAnsi="Montserrat"/>
                                <w:sz w:val="16"/>
                                <w:szCs w:val="16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Montserrat" w:hAnsi="Montserrat"/>
                                <w:sz w:val="16"/>
                                <w:szCs w:val="16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RTICU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27C2C" id="Text Box 40" o:spid="_x0000_s1027" type="#_x0000_t202" style="position:absolute;left:0;text-align:left;margin-left:165.55pt;margin-top:6.4pt;width:120.35pt;height:18.2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" filled="f" stroked="f" strokeweight=".5pt">
                <v:textbox>
                  <w:txbxContent>
                    <w:p w14:paraId="727E3C18" w14:textId="77777777" w:rsidR="000B5C46" w:rsidRPr="00347935" w:rsidRDefault="004F4C21" w:rsidP="000B5C46">
                      <w:pPr>
                        <w:rPr>
                          <w:rFonts w:ascii="Montserrat" w:hAnsi="Montserrat"/>
                          <w:sz w:val="16"/>
                          <w:szCs w:val="16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Montserrat" w:hAnsi="Montserrat"/>
                          <w:sz w:val="16"/>
                          <w:szCs w:val="16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RTICUL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D6024">
        <w:rPr>
          <w:rFonts w:ascii="Montserrat" w:hAnsi="Montserrat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1FBFCD1" wp14:editId="5B1EAE53">
                <wp:simplePos x="0" y="0"/>
                <wp:positionH relativeFrom="margin">
                  <wp:posOffset>-83890</wp:posOffset>
                </wp:positionH>
                <wp:positionV relativeFrom="paragraph">
                  <wp:posOffset>80424</wp:posOffset>
                </wp:positionV>
                <wp:extent cx="1291905" cy="231775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1905" cy="231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D8DFE2" w14:textId="77777777" w:rsidR="000B5C46" w:rsidRPr="00347935" w:rsidRDefault="000B5C46" w:rsidP="000B5C46">
                            <w:pPr>
                              <w:rPr>
                                <w:rFonts w:ascii="Montserrat" w:hAnsi="Montserrat"/>
                                <w:sz w:val="16"/>
                                <w:szCs w:val="16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Montserrat" w:hAnsi="Montserrat"/>
                                <w:sz w:val="16"/>
                                <w:szCs w:val="16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FBFCD1" id="Text Box 39" o:spid="_x0000_s1028" type="#_x0000_t202" style="position:absolute;left:0;text-align:left;margin-left:-6.6pt;margin-top:6.35pt;width:101.7pt;height:18.2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" filled="f" stroked="f" strokeweight=".5pt">
                <v:textbox>
                  <w:txbxContent>
                    <w:p w14:paraId="40D8DFE2" w14:textId="77777777" w:rsidR="000B5C46" w:rsidRPr="00347935" w:rsidRDefault="000B5C46" w:rsidP="000B5C46">
                      <w:pPr>
                        <w:rPr>
                          <w:rFonts w:ascii="Montserrat" w:hAnsi="Montserrat"/>
                          <w:sz w:val="16"/>
                          <w:szCs w:val="16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Montserrat" w:hAnsi="Montserrat"/>
                          <w:sz w:val="16"/>
                          <w:szCs w:val="16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IME MANAGE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B11A715" w14:textId="77777777" w:rsidR="000B5C46" w:rsidRPr="001D6024" w:rsidRDefault="000B5C46" w:rsidP="000B5C46">
      <w:pPr>
        <w:spacing w:line="0" w:lineRule="atLeast"/>
        <w:jc w:val="both"/>
        <w:rPr>
          <w:rFonts w:ascii="Montserrat" w:hAnsi="Montserrat"/>
          <w:sz w:val="20"/>
          <w:szCs w:val="20"/>
          <w:lang w:val="en-US"/>
        </w:rPr>
      </w:pPr>
      <w:r w:rsidRPr="001D6024">
        <w:rPr>
          <w:rFonts w:ascii="Montserrat" w:hAnsi="Montserra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753781B" wp14:editId="78336239">
                <wp:simplePos x="0" y="0"/>
                <wp:positionH relativeFrom="column">
                  <wp:posOffset>4325007</wp:posOffset>
                </wp:positionH>
                <wp:positionV relativeFrom="paragraph">
                  <wp:posOffset>112306</wp:posOffset>
                </wp:positionV>
                <wp:extent cx="1295400" cy="45719"/>
                <wp:effectExtent l="0" t="0" r="0" b="5715"/>
                <wp:wrapNone/>
                <wp:docPr id="38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295400" cy="45719"/>
                        </a:xfrm>
                        <a:prstGeom prst="rect">
                          <a:avLst/>
                        </a:prstGeom>
                        <a:solidFill>
                          <a:srgbClr val="F58E3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95A62E" id="Rectangle 24" o:spid="_x0000_s1026" style="position:absolute;margin-left:340.55pt;margin-top:8.85pt;width:102pt;height:3.6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" fillcolor="#f58e34" stroked="f" strokeweight="1pt"/>
            </w:pict>
          </mc:Fallback>
        </mc:AlternateContent>
      </w:r>
      <w:r w:rsidRPr="001D6024">
        <w:rPr>
          <w:rFonts w:ascii="Montserrat" w:hAnsi="Montserra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0A3173F" wp14:editId="1BBFA6ED">
                <wp:simplePos x="0" y="0"/>
                <wp:positionH relativeFrom="column">
                  <wp:posOffset>4353560</wp:posOffset>
                </wp:positionH>
                <wp:positionV relativeFrom="paragraph">
                  <wp:posOffset>113665</wp:posOffset>
                </wp:positionV>
                <wp:extent cx="1322070" cy="46355"/>
                <wp:effectExtent l="0" t="0" r="0" b="4445"/>
                <wp:wrapNone/>
                <wp:docPr id="37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4635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alpha val="19286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01F604" id="Rectangle 23" o:spid="_x0000_s1026" style="position:absolute;margin-left:342.8pt;margin-top:8.95pt;width:104.1pt;height:3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" fillcolor="#c45911 [2405]" stroked="f" strokeweight="1pt">
                <v:fill opacity="12593f"/>
              </v:rect>
            </w:pict>
          </mc:Fallback>
        </mc:AlternateContent>
      </w:r>
      <w:r w:rsidRPr="001D6024">
        <w:rPr>
          <w:rFonts w:ascii="Montserrat" w:hAnsi="Montserra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04D28B4" wp14:editId="1B1F59E2">
                <wp:simplePos x="0" y="0"/>
                <wp:positionH relativeFrom="margin">
                  <wp:posOffset>14605</wp:posOffset>
                </wp:positionH>
                <wp:positionV relativeFrom="paragraph">
                  <wp:posOffset>112395</wp:posOffset>
                </wp:positionV>
                <wp:extent cx="1075690" cy="45720"/>
                <wp:effectExtent l="0" t="0" r="3810" b="5080"/>
                <wp:wrapNone/>
                <wp:docPr id="33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075690" cy="45720"/>
                        </a:xfrm>
                        <a:prstGeom prst="rect">
                          <a:avLst/>
                        </a:prstGeom>
                        <a:solidFill>
                          <a:srgbClr val="F58E3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D45524" id="Rectangle 24" o:spid="_x0000_s1026" style="position:absolute;margin-left:1.15pt;margin-top:8.85pt;width:84.7pt;height:3.6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" fillcolor="#f58e34" stroked="f" strokeweight="1pt">
                <w10:wrap anchorx="margin"/>
              </v:rect>
            </w:pict>
          </mc:Fallback>
        </mc:AlternateContent>
      </w:r>
      <w:r w:rsidRPr="001D6024">
        <w:rPr>
          <w:rFonts w:ascii="Montserrat" w:hAnsi="Montserra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273A02D" wp14:editId="48D49C2A">
                <wp:simplePos x="0" y="0"/>
                <wp:positionH relativeFrom="column">
                  <wp:posOffset>2197735</wp:posOffset>
                </wp:positionH>
                <wp:positionV relativeFrom="paragraph">
                  <wp:posOffset>113665</wp:posOffset>
                </wp:positionV>
                <wp:extent cx="1322070" cy="46355"/>
                <wp:effectExtent l="0" t="0" r="0" b="4445"/>
                <wp:wrapNone/>
                <wp:docPr id="35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4635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alpha val="19286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92FAF9" id="Rectangle 23" o:spid="_x0000_s1026" style="position:absolute;margin-left:173.05pt;margin-top:8.95pt;width:104.1pt;height:3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" fillcolor="#c45911 [2405]" stroked="f" strokeweight="1pt">
                <v:fill opacity="12593f"/>
              </v:rect>
            </w:pict>
          </mc:Fallback>
        </mc:AlternateContent>
      </w:r>
      <w:r w:rsidRPr="001D6024">
        <w:rPr>
          <w:rFonts w:ascii="Montserrat" w:hAnsi="Montserra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F77CB7B" wp14:editId="51C5E774">
                <wp:simplePos x="0" y="0"/>
                <wp:positionH relativeFrom="column">
                  <wp:posOffset>50165</wp:posOffset>
                </wp:positionH>
                <wp:positionV relativeFrom="paragraph">
                  <wp:posOffset>112395</wp:posOffset>
                </wp:positionV>
                <wp:extent cx="1322070" cy="46355"/>
                <wp:effectExtent l="0" t="0" r="0" b="4445"/>
                <wp:wrapNone/>
                <wp:docPr id="24" name="Rectangle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8962446C-E0EC-C51D-FB0C-597A4AEE513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4635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alpha val="19286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3337C1" id="Rectangle 23" o:spid="_x0000_s1026" style="position:absolute;margin-left:3.95pt;margin-top:8.85pt;width:104.1pt;height:3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" fillcolor="#c45911 [2405]" stroked="f" strokeweight="1pt">
                <v:fill opacity="12593f"/>
              </v:rect>
            </w:pict>
          </mc:Fallback>
        </mc:AlternateContent>
      </w:r>
      <w:r w:rsidRPr="001D6024">
        <w:rPr>
          <w:rFonts w:ascii="Montserrat" w:hAnsi="Montserra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CC7FA70" wp14:editId="3EDF4B2B">
                <wp:simplePos x="0" y="0"/>
                <wp:positionH relativeFrom="column">
                  <wp:posOffset>2198370</wp:posOffset>
                </wp:positionH>
                <wp:positionV relativeFrom="paragraph">
                  <wp:posOffset>113665</wp:posOffset>
                </wp:positionV>
                <wp:extent cx="1097915" cy="45085"/>
                <wp:effectExtent l="0" t="0" r="0" b="5715"/>
                <wp:wrapNone/>
                <wp:docPr id="36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097915" cy="45085"/>
                        </a:xfrm>
                        <a:prstGeom prst="rect">
                          <a:avLst/>
                        </a:prstGeom>
                        <a:solidFill>
                          <a:srgbClr val="F58E3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28DB84" id="Rectangle 24" o:spid="_x0000_s1026" style="position:absolute;margin-left:173.1pt;margin-top:8.95pt;width:86.45pt;height:3.55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" fillcolor="#f58e34" stroked="f" strokeweight="1pt"/>
            </w:pict>
          </mc:Fallback>
        </mc:AlternateContent>
      </w:r>
    </w:p>
    <w:p w14:paraId="4F43C37E" w14:textId="77777777" w:rsidR="000B5C46" w:rsidRPr="001D6024" w:rsidRDefault="004F4C21" w:rsidP="000B5C46">
      <w:pPr>
        <w:spacing w:line="0" w:lineRule="atLeast"/>
        <w:jc w:val="both"/>
        <w:rPr>
          <w:rFonts w:ascii="Montserrat" w:hAnsi="Montserrat"/>
          <w:sz w:val="20"/>
          <w:szCs w:val="20"/>
          <w:lang w:val="en-US"/>
        </w:rPr>
      </w:pPr>
      <w:r w:rsidRPr="001D6024">
        <w:rPr>
          <w:rFonts w:ascii="Montserrat" w:hAnsi="Montserrat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1E40F24" wp14:editId="5525D43C">
                <wp:simplePos x="0" y="0"/>
                <wp:positionH relativeFrom="margin">
                  <wp:posOffset>2113722</wp:posOffset>
                </wp:positionH>
                <wp:positionV relativeFrom="paragraph">
                  <wp:posOffset>82578</wp:posOffset>
                </wp:positionV>
                <wp:extent cx="1596887" cy="231775"/>
                <wp:effectExtent l="0" t="0" r="0" b="0"/>
                <wp:wrapNone/>
                <wp:docPr id="629278533" name="Text Box 629278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6887" cy="231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25F3BF" w14:textId="77777777" w:rsidR="004F4C21" w:rsidRPr="00347935" w:rsidRDefault="004F4C21" w:rsidP="004F4C21">
                            <w:pPr>
                              <w:rPr>
                                <w:rFonts w:ascii="Montserrat" w:hAnsi="Montserrat"/>
                                <w:sz w:val="16"/>
                                <w:szCs w:val="16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Montserrat" w:hAnsi="Montserrat"/>
                                <w:sz w:val="16"/>
                                <w:szCs w:val="16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VENDOR MANAGEMENT</w:t>
                            </w:r>
                          </w:p>
                          <w:p w14:paraId="01049FDC" w14:textId="77777777" w:rsidR="000B5C46" w:rsidRPr="00347935" w:rsidRDefault="000B5C46" w:rsidP="000B5C46">
                            <w:pPr>
                              <w:rPr>
                                <w:rFonts w:ascii="Montserrat" w:hAnsi="Montserrat"/>
                                <w:sz w:val="16"/>
                                <w:szCs w:val="16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E40F24" id="Text Box 629278533" o:spid="_x0000_s1029" type="#_x0000_t202" style="position:absolute;left:0;text-align:left;margin-left:166.45pt;margin-top:6.5pt;width:125.75pt;height:18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" filled="f" stroked="f" strokeweight=".5pt">
                <v:textbox>
                  <w:txbxContent>
                    <w:p w14:paraId="2E25F3BF" w14:textId="77777777" w:rsidR="004F4C21" w:rsidRPr="00347935" w:rsidRDefault="004F4C21" w:rsidP="004F4C21">
                      <w:pPr>
                        <w:rPr>
                          <w:rFonts w:ascii="Montserrat" w:hAnsi="Montserrat"/>
                          <w:sz w:val="16"/>
                          <w:szCs w:val="16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Montserrat" w:hAnsi="Montserrat"/>
                          <w:sz w:val="16"/>
                          <w:szCs w:val="16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VENDOR MANAGEMENT</w:t>
                      </w:r>
                    </w:p>
                    <w:p w14:paraId="01049FDC" w14:textId="77777777" w:rsidR="000B5C46" w:rsidRPr="00347935" w:rsidRDefault="000B5C46" w:rsidP="000B5C46">
                      <w:pPr>
                        <w:rPr>
                          <w:rFonts w:ascii="Montserrat" w:hAnsi="Montserrat"/>
                          <w:sz w:val="16"/>
                          <w:szCs w:val="16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12218" w:rsidRPr="001D6024">
        <w:rPr>
          <w:rFonts w:ascii="Montserrat" w:hAnsi="Montserrat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4FFBF6F" wp14:editId="425FE7EE">
                <wp:simplePos x="0" y="0"/>
                <wp:positionH relativeFrom="margin">
                  <wp:posOffset>4224377</wp:posOffset>
                </wp:positionH>
                <wp:positionV relativeFrom="paragraph">
                  <wp:posOffset>80278</wp:posOffset>
                </wp:positionV>
                <wp:extent cx="1114661" cy="231775"/>
                <wp:effectExtent l="0" t="0" r="0" b="0"/>
                <wp:wrapNone/>
                <wp:docPr id="1233061551" name="Text Box 12330615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4661" cy="231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7900A4" w14:textId="77777777" w:rsidR="000B5C46" w:rsidRPr="00347935" w:rsidRDefault="000B5C46" w:rsidP="000B5C46">
                            <w:pPr>
                              <w:rPr>
                                <w:rFonts w:ascii="Montserrat" w:hAnsi="Montserrat"/>
                                <w:sz w:val="16"/>
                                <w:szCs w:val="16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Montserrat" w:hAnsi="Montserrat"/>
                                <w:sz w:val="16"/>
                                <w:szCs w:val="16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AP &amp; MS OFF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FFBF6F" id="Text Box 1233061551" o:spid="_x0000_s1030" type="#_x0000_t202" style="position:absolute;left:0;text-align:left;margin-left:332.65pt;margin-top:6.3pt;width:87.75pt;height:18.2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" filled="f" stroked="f" strokeweight=".5pt">
                <v:textbox>
                  <w:txbxContent>
                    <w:p w14:paraId="287900A4" w14:textId="77777777" w:rsidR="000B5C46" w:rsidRPr="00347935" w:rsidRDefault="000B5C46" w:rsidP="000B5C46">
                      <w:pPr>
                        <w:rPr>
                          <w:rFonts w:ascii="Montserrat" w:hAnsi="Montserrat"/>
                          <w:sz w:val="16"/>
                          <w:szCs w:val="16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Montserrat" w:hAnsi="Montserrat"/>
                          <w:sz w:val="16"/>
                          <w:szCs w:val="16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AP &amp; MS OFFI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12218" w:rsidRPr="001D6024">
        <w:rPr>
          <w:rFonts w:ascii="Montserrat" w:hAnsi="Montserrat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45170CC" wp14:editId="73612C0E">
                <wp:simplePos x="0" y="0"/>
                <wp:positionH relativeFrom="margin">
                  <wp:posOffset>-82067</wp:posOffset>
                </wp:positionH>
                <wp:positionV relativeFrom="paragraph">
                  <wp:posOffset>77470</wp:posOffset>
                </wp:positionV>
                <wp:extent cx="1896341" cy="236550"/>
                <wp:effectExtent l="0" t="0" r="0" b="0"/>
                <wp:wrapNone/>
                <wp:docPr id="1349480825" name="Text Box 13494808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6341" cy="236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D8C246" w14:textId="77777777" w:rsidR="000B5C46" w:rsidRPr="00347935" w:rsidRDefault="000B5C46" w:rsidP="000B5C46">
                            <w:pPr>
                              <w:rPr>
                                <w:rFonts w:ascii="Montserrat" w:hAnsi="Montserrat"/>
                                <w:sz w:val="16"/>
                                <w:szCs w:val="16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Montserrat" w:hAnsi="Montserrat"/>
                                <w:sz w:val="16"/>
                                <w:szCs w:val="16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AKE HOLDER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5170CC" id="Text Box 1349480825" o:spid="_x0000_s1031" type="#_x0000_t202" style="position:absolute;left:0;text-align:left;margin-left:-6.45pt;margin-top:6.1pt;width:149.3pt;height:18.6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" filled="f" stroked="f" strokeweight=".5pt">
                <v:textbox>
                  <w:txbxContent>
                    <w:p w14:paraId="3ED8C246" w14:textId="77777777" w:rsidR="000B5C46" w:rsidRPr="00347935" w:rsidRDefault="000B5C46" w:rsidP="000B5C46">
                      <w:pPr>
                        <w:rPr>
                          <w:rFonts w:ascii="Montserrat" w:hAnsi="Montserrat"/>
                          <w:sz w:val="16"/>
                          <w:szCs w:val="16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Montserrat" w:hAnsi="Montserrat"/>
                          <w:sz w:val="16"/>
                          <w:szCs w:val="16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AKE HOLDER MANAGE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CA1BC97" w14:textId="77777777" w:rsidR="000B5C46" w:rsidRPr="001D6024" w:rsidRDefault="00D12218" w:rsidP="000B5C46">
      <w:pPr>
        <w:spacing w:line="0" w:lineRule="atLeast"/>
        <w:jc w:val="both"/>
        <w:rPr>
          <w:rFonts w:ascii="Montserrat" w:hAnsi="Montserrat"/>
          <w:sz w:val="20"/>
          <w:szCs w:val="20"/>
          <w:lang w:val="en-US"/>
        </w:rPr>
      </w:pPr>
      <w:r w:rsidRPr="001D6024">
        <w:rPr>
          <w:rFonts w:ascii="Montserrat" w:hAnsi="Montserra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4BDAE3" wp14:editId="24190F2F">
                <wp:simplePos x="0" y="0"/>
                <wp:positionH relativeFrom="column">
                  <wp:posOffset>4325620</wp:posOffset>
                </wp:positionH>
                <wp:positionV relativeFrom="paragraph">
                  <wp:posOffset>113030</wp:posOffset>
                </wp:positionV>
                <wp:extent cx="1239520" cy="45719"/>
                <wp:effectExtent l="0" t="0" r="5080" b="5715"/>
                <wp:wrapNone/>
                <wp:docPr id="2053813193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239520" cy="45719"/>
                        </a:xfrm>
                        <a:prstGeom prst="rect">
                          <a:avLst/>
                        </a:prstGeom>
                        <a:solidFill>
                          <a:srgbClr val="F58E3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01B43F" id="Rectangle 24" o:spid="_x0000_s1026" style="position:absolute;margin-left:340.6pt;margin-top:8.9pt;width:97.6pt;height:3.6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" fillcolor="#f58e34" stroked="f" strokeweight="1pt"/>
            </w:pict>
          </mc:Fallback>
        </mc:AlternateContent>
      </w:r>
      <w:r w:rsidRPr="001D6024">
        <w:rPr>
          <w:rFonts w:ascii="Montserrat" w:hAnsi="Montserra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2057F80" wp14:editId="07F937A2">
                <wp:simplePos x="0" y="0"/>
                <wp:positionH relativeFrom="column">
                  <wp:posOffset>2197677</wp:posOffset>
                </wp:positionH>
                <wp:positionV relativeFrom="paragraph">
                  <wp:posOffset>113953</wp:posOffset>
                </wp:positionV>
                <wp:extent cx="1233921" cy="45719"/>
                <wp:effectExtent l="0" t="0" r="0" b="5715"/>
                <wp:wrapNone/>
                <wp:docPr id="528448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233921" cy="45719"/>
                        </a:xfrm>
                        <a:prstGeom prst="rect">
                          <a:avLst/>
                        </a:prstGeom>
                        <a:solidFill>
                          <a:srgbClr val="F58E3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1734CD" id="Rectangle 24" o:spid="_x0000_s1026" style="position:absolute;margin-left:173.05pt;margin-top:8.95pt;width:97.15pt;height:3.6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" fillcolor="#f58e34" stroked="f" strokeweight="1pt"/>
            </w:pict>
          </mc:Fallback>
        </mc:AlternateContent>
      </w:r>
      <w:r w:rsidRPr="001D6024">
        <w:rPr>
          <w:rFonts w:ascii="Montserrat" w:hAnsi="Montserra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638CA16" wp14:editId="4BAD61D8">
                <wp:simplePos x="0" y="0"/>
                <wp:positionH relativeFrom="margin">
                  <wp:posOffset>13896</wp:posOffset>
                </wp:positionH>
                <wp:positionV relativeFrom="paragraph">
                  <wp:posOffset>111648</wp:posOffset>
                </wp:positionV>
                <wp:extent cx="1209009" cy="45719"/>
                <wp:effectExtent l="0" t="0" r="0" b="5715"/>
                <wp:wrapNone/>
                <wp:docPr id="6052834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209009" cy="45719"/>
                        </a:xfrm>
                        <a:prstGeom prst="rect">
                          <a:avLst/>
                        </a:prstGeom>
                        <a:solidFill>
                          <a:srgbClr val="F58E3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73D148" id="Rectangle 24" o:spid="_x0000_s1026" style="position:absolute;margin-left:1.1pt;margin-top:8.8pt;width:95.2pt;height:3.6pt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" fillcolor="#f58e34" stroked="f" strokeweight="1pt">
                <w10:wrap anchorx="margin"/>
              </v:rect>
            </w:pict>
          </mc:Fallback>
        </mc:AlternateContent>
      </w:r>
      <w:r w:rsidR="000B5C46" w:rsidRPr="001D6024">
        <w:rPr>
          <w:rFonts w:ascii="Montserrat" w:hAnsi="Montserra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06833F2" wp14:editId="689DBBC1">
                <wp:simplePos x="0" y="0"/>
                <wp:positionH relativeFrom="column">
                  <wp:posOffset>4353560</wp:posOffset>
                </wp:positionH>
                <wp:positionV relativeFrom="paragraph">
                  <wp:posOffset>113665</wp:posOffset>
                </wp:positionV>
                <wp:extent cx="1322070" cy="46355"/>
                <wp:effectExtent l="0" t="0" r="0" b="4445"/>
                <wp:wrapNone/>
                <wp:docPr id="374152022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4635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alpha val="19286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91C2D" id="Rectangle 23" o:spid="_x0000_s1026" style="position:absolute;margin-left:342.8pt;margin-top:8.95pt;width:104.1pt;height:3.6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" fillcolor="#c45911 [2405]" stroked="f" strokeweight="1pt">
                <v:fill opacity="12593f"/>
              </v:rect>
            </w:pict>
          </mc:Fallback>
        </mc:AlternateContent>
      </w:r>
      <w:r w:rsidR="000B5C46" w:rsidRPr="001D6024">
        <w:rPr>
          <w:rFonts w:ascii="Montserrat" w:hAnsi="Montserra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58F699E" wp14:editId="79D3BD8B">
                <wp:simplePos x="0" y="0"/>
                <wp:positionH relativeFrom="column">
                  <wp:posOffset>2197735</wp:posOffset>
                </wp:positionH>
                <wp:positionV relativeFrom="paragraph">
                  <wp:posOffset>113665</wp:posOffset>
                </wp:positionV>
                <wp:extent cx="1322070" cy="46355"/>
                <wp:effectExtent l="0" t="0" r="0" b="4445"/>
                <wp:wrapNone/>
                <wp:docPr id="711092935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4635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alpha val="19286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B88FE4" id="Rectangle 23" o:spid="_x0000_s1026" style="position:absolute;margin-left:173.05pt;margin-top:8.95pt;width:104.1pt;height:3.6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" fillcolor="#c45911 [2405]" stroked="f" strokeweight="1pt">
                <v:fill opacity="12593f"/>
              </v:rect>
            </w:pict>
          </mc:Fallback>
        </mc:AlternateContent>
      </w:r>
      <w:r w:rsidR="000B5C46" w:rsidRPr="001D6024">
        <w:rPr>
          <w:rFonts w:ascii="Montserrat" w:hAnsi="Montserra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B1B73F5" wp14:editId="773C5E95">
                <wp:simplePos x="0" y="0"/>
                <wp:positionH relativeFrom="column">
                  <wp:posOffset>50165</wp:posOffset>
                </wp:positionH>
                <wp:positionV relativeFrom="paragraph">
                  <wp:posOffset>112395</wp:posOffset>
                </wp:positionV>
                <wp:extent cx="1322070" cy="46355"/>
                <wp:effectExtent l="0" t="0" r="0" b="4445"/>
                <wp:wrapNone/>
                <wp:docPr id="278123427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070" cy="4635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  <a:alpha val="19286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9AA231" id="Rectangle 23" o:spid="_x0000_s1026" style="position:absolute;margin-left:3.95pt;margin-top:8.85pt;width:104.1pt;height:3.6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" fillcolor="#c45911 [2405]" stroked="f" strokeweight="1pt">
                <v:fill opacity="12593f"/>
              </v:rect>
            </w:pict>
          </mc:Fallback>
        </mc:AlternateContent>
      </w:r>
    </w:p>
    <w:p w14:paraId="03CCB970" w14:textId="77777777" w:rsidR="00824DD2" w:rsidRPr="001D6024" w:rsidRDefault="00824DD2" w:rsidP="00824DD2">
      <w:pPr>
        <w:tabs>
          <w:tab w:val="left" w:pos="3069"/>
        </w:tabs>
        <w:rPr>
          <w:rFonts w:ascii="Arial" w:hAnsi="Arial" w:cs="Arial"/>
          <w:lang w:val="en-US"/>
        </w:rPr>
      </w:pPr>
    </w:p>
    <w:p w14:paraId="5FF2A33A" w14:textId="3DDCB28D" w:rsidR="00D12218" w:rsidRPr="001D6024" w:rsidRDefault="00D12218" w:rsidP="00D12218">
      <w:pPr>
        <w:rPr>
          <w:rFonts w:ascii="Arial" w:hAnsi="Arial" w:cs="Arial"/>
          <w:lang w:val="en-US"/>
        </w:rPr>
      </w:pPr>
      <w:r w:rsidRPr="001D6024">
        <w:rPr>
          <w:rFonts w:ascii="Arial" w:hAnsi="Arial" w:cs="Arial"/>
          <w:noProof/>
          <w:sz w:val="44"/>
          <w:szCs w:val="44"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31747D7" wp14:editId="0F2BF7D9">
                <wp:simplePos x="0" y="0"/>
                <wp:positionH relativeFrom="margin">
                  <wp:posOffset>0</wp:posOffset>
                </wp:positionH>
                <wp:positionV relativeFrom="paragraph">
                  <wp:posOffset>172720</wp:posOffset>
                </wp:positionV>
                <wp:extent cx="5687695" cy="0"/>
                <wp:effectExtent l="0" t="0" r="14605" b="12700"/>
                <wp:wrapNone/>
                <wp:docPr id="203196566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0B9E63E" id="Straight Connector 1" o:spid="_x0000_s1026" style="position:absolute;z-index:2516879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3.6pt" to="447.8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" strokecolor="black [3200]" strokeweight="1pt">
                <v:stroke joinstyle="miter"/>
                <w10:wrap anchorx="margin"/>
              </v:line>
            </w:pict>
          </mc:Fallback>
        </mc:AlternateContent>
      </w:r>
      <w:r w:rsidRPr="001D6024">
        <w:rPr>
          <w:rFonts w:ascii="Arial" w:hAnsi="Arial" w:cs="Arial"/>
          <w:lang w:val="en-US"/>
        </w:rPr>
        <w:t xml:space="preserve">WORK </w:t>
      </w:r>
      <w:r w:rsidR="0095020B">
        <w:rPr>
          <w:rFonts w:ascii="Arial" w:hAnsi="Arial" w:cs="Arial"/>
          <w:lang w:val="en-US"/>
        </w:rPr>
        <w:t>EXPERIENCE</w:t>
      </w:r>
      <w:r w:rsidRPr="001D6024">
        <w:rPr>
          <w:rFonts w:ascii="Arial" w:hAnsi="Arial" w:cs="Arial"/>
          <w:lang w:val="en-US"/>
        </w:rPr>
        <w:t xml:space="preserve"> </w:t>
      </w:r>
    </w:p>
    <w:p w14:paraId="7A6CC1FB" w14:textId="77777777" w:rsidR="00D12218" w:rsidRPr="001D6024" w:rsidRDefault="00D12218" w:rsidP="00D12218">
      <w:pPr>
        <w:tabs>
          <w:tab w:val="left" w:pos="3069"/>
        </w:tabs>
        <w:rPr>
          <w:rFonts w:ascii="Arial" w:hAnsi="Arial" w:cs="Arial"/>
          <w:sz w:val="15"/>
          <w:szCs w:val="15"/>
          <w:lang w:val="en-US"/>
        </w:rPr>
      </w:pPr>
    </w:p>
    <w:p w14:paraId="395AB930" w14:textId="77777777" w:rsidR="00D12218" w:rsidRPr="001D6024" w:rsidRDefault="00D12218" w:rsidP="00D12218">
      <w:pPr>
        <w:pStyle w:val="Heading1"/>
        <w:spacing w:before="99"/>
        <w:ind w:left="0"/>
        <w:rPr>
          <w:rFonts w:ascii="Arial" w:hAnsi="Arial" w:cs="Arial"/>
          <w:b w:val="0"/>
          <w:bCs w:val="0"/>
          <w:sz w:val="24"/>
          <w:szCs w:val="24"/>
        </w:rPr>
      </w:pPr>
      <w:r w:rsidRPr="001D6024">
        <w:rPr>
          <w:rFonts w:ascii="Arial" w:hAnsi="Arial" w:cs="Arial"/>
          <w:b w:val="0"/>
          <w:bCs w:val="0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89984" behindDoc="1" locked="0" layoutInCell="1" allowOverlap="1" wp14:anchorId="58B02FA1" wp14:editId="7A20151E">
                <wp:simplePos x="0" y="0"/>
                <wp:positionH relativeFrom="page">
                  <wp:posOffset>928370</wp:posOffset>
                </wp:positionH>
                <wp:positionV relativeFrom="paragraph">
                  <wp:posOffset>242436</wp:posOffset>
                </wp:positionV>
                <wp:extent cx="5712460" cy="1270"/>
                <wp:effectExtent l="0" t="0" r="15240" b="11430"/>
                <wp:wrapTopAndBottom/>
                <wp:docPr id="1" name="Freeform: 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2460" cy="1270"/>
                        </a:xfrm>
                        <a:custGeom>
                          <a:avLst/>
                          <a:gdLst>
                            <a:gd name="T0" fmla="+- 0 1462 1462"/>
                            <a:gd name="T1" fmla="*/ T0 w 8996"/>
                            <a:gd name="T2" fmla="+- 0 10457 1462"/>
                            <a:gd name="T3" fmla="*/ T2 w 899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996">
                              <a:moveTo>
                                <a:pt x="0" y="0"/>
                              </a:moveTo>
                              <a:lnTo>
                                <a:pt x="8995" y="0"/>
                              </a:lnTo>
                            </a:path>
                          </a:pathLst>
                        </a:custGeom>
                        <a:noFill/>
                        <a:ln w="913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77DA45" id="Freeform: Shape 1" o:spid="_x0000_s1026" style="position:absolute;margin-left:73.1pt;margin-top:19.1pt;width:449.8pt;height:.1pt;z-index:-251626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9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" path="m,l8995,e" filled="f" strokeweight=".25386mm">
                <v:path arrowok="t" o:connecttype="custom" o:connectlocs="0,0;5711825,0" o:connectangles="0,0"/>
                <w10:wrap type="topAndBottom" anchorx="page"/>
              </v:shape>
            </w:pict>
          </mc:Fallback>
        </mc:AlternateContent>
      </w:r>
      <w:r w:rsidRPr="001D6024">
        <w:rPr>
          <w:rFonts w:ascii="Arial" w:hAnsi="Arial" w:cs="Arial"/>
          <w:b w:val="0"/>
          <w:bCs w:val="0"/>
          <w:sz w:val="24"/>
          <w:szCs w:val="24"/>
        </w:rPr>
        <w:t>TATA</w:t>
      </w:r>
      <w:r w:rsidRPr="001D6024">
        <w:rPr>
          <w:rFonts w:ascii="Arial" w:hAnsi="Arial" w:cs="Arial"/>
          <w:b w:val="0"/>
          <w:bCs w:val="0"/>
          <w:spacing w:val="-5"/>
          <w:sz w:val="24"/>
          <w:szCs w:val="24"/>
        </w:rPr>
        <w:t xml:space="preserve"> </w:t>
      </w:r>
      <w:r w:rsidR="003A5F8D" w:rsidRPr="001D6024">
        <w:rPr>
          <w:rFonts w:ascii="Arial" w:hAnsi="Arial" w:cs="Arial"/>
          <w:b w:val="0"/>
          <w:bCs w:val="0"/>
          <w:sz w:val="24"/>
          <w:szCs w:val="24"/>
        </w:rPr>
        <w:t>DIGITAL</w:t>
      </w:r>
      <w:r w:rsidRPr="001D6024">
        <w:rPr>
          <w:rFonts w:ascii="Arial" w:hAnsi="Arial" w:cs="Arial"/>
          <w:b w:val="0"/>
          <w:bCs w:val="0"/>
          <w:spacing w:val="-5"/>
          <w:sz w:val="24"/>
          <w:szCs w:val="24"/>
        </w:rPr>
        <w:t xml:space="preserve"> </w:t>
      </w:r>
      <w:r w:rsidRPr="001D6024">
        <w:rPr>
          <w:rFonts w:ascii="Arial" w:hAnsi="Arial" w:cs="Arial"/>
          <w:b w:val="0"/>
          <w:bCs w:val="0"/>
          <w:sz w:val="24"/>
          <w:szCs w:val="24"/>
        </w:rPr>
        <w:t>-</w:t>
      </w:r>
      <w:r w:rsidRPr="001D6024">
        <w:rPr>
          <w:rFonts w:ascii="Arial" w:hAnsi="Arial" w:cs="Arial"/>
          <w:b w:val="0"/>
          <w:bCs w:val="0"/>
          <w:spacing w:val="-5"/>
          <w:sz w:val="24"/>
          <w:szCs w:val="24"/>
        </w:rPr>
        <w:t xml:space="preserve"> </w:t>
      </w:r>
      <w:r w:rsidR="003A5F8D" w:rsidRPr="001D6024">
        <w:rPr>
          <w:rFonts w:ascii="Arial" w:hAnsi="Arial" w:cs="Arial"/>
          <w:b w:val="0"/>
          <w:bCs w:val="0"/>
          <w:spacing w:val="-2"/>
          <w:sz w:val="24"/>
          <w:szCs w:val="24"/>
        </w:rPr>
        <w:t>MUMBAI</w:t>
      </w:r>
    </w:p>
    <w:p w14:paraId="687F3BC7" w14:textId="77777777" w:rsidR="00D12218" w:rsidRPr="001D6024" w:rsidRDefault="00D12218" w:rsidP="00D12218">
      <w:pPr>
        <w:tabs>
          <w:tab w:val="left" w:pos="4152"/>
          <w:tab w:val="left" w:pos="6765"/>
        </w:tabs>
        <w:spacing w:before="78"/>
        <w:ind w:right="-46"/>
        <w:rPr>
          <w:i/>
          <w:iCs/>
          <w:sz w:val="20"/>
          <w:szCs w:val="20"/>
        </w:rPr>
      </w:pPr>
      <w:r w:rsidRPr="001D6024">
        <w:rPr>
          <w:i/>
          <w:iCs/>
          <w:sz w:val="20"/>
          <w:szCs w:val="20"/>
        </w:rPr>
        <w:t>Sr. Associate HR Operations</w:t>
      </w:r>
      <w:r w:rsidRPr="001D6024">
        <w:rPr>
          <w:i/>
          <w:iCs/>
          <w:sz w:val="20"/>
          <w:szCs w:val="20"/>
        </w:rPr>
        <w:tab/>
        <w:t xml:space="preserve">E-commerce                                 </w:t>
      </w:r>
      <w:r w:rsidR="003A5F8D" w:rsidRPr="001D6024">
        <w:rPr>
          <w:i/>
          <w:iCs/>
          <w:sz w:val="20"/>
          <w:szCs w:val="20"/>
        </w:rPr>
        <w:tab/>
      </w:r>
      <w:r w:rsidR="003A5F8D" w:rsidRPr="001D6024">
        <w:rPr>
          <w:i/>
          <w:iCs/>
          <w:sz w:val="20"/>
          <w:szCs w:val="20"/>
        </w:rPr>
        <w:tab/>
        <w:t xml:space="preserve">     </w:t>
      </w:r>
      <w:r w:rsidRPr="001D6024">
        <w:rPr>
          <w:i/>
          <w:iCs/>
          <w:sz w:val="20"/>
          <w:szCs w:val="20"/>
        </w:rPr>
        <w:t>Dec</w:t>
      </w:r>
      <w:r w:rsidRPr="001D6024">
        <w:rPr>
          <w:i/>
          <w:iCs/>
          <w:spacing w:val="-3"/>
          <w:sz w:val="20"/>
          <w:szCs w:val="20"/>
        </w:rPr>
        <w:t xml:space="preserve"> </w:t>
      </w:r>
      <w:r w:rsidRPr="001D6024">
        <w:rPr>
          <w:i/>
          <w:iCs/>
          <w:spacing w:val="-4"/>
          <w:sz w:val="20"/>
          <w:szCs w:val="20"/>
        </w:rPr>
        <w:t>2019 – Till Date</w:t>
      </w:r>
    </w:p>
    <w:p w14:paraId="74253D39" w14:textId="77777777" w:rsidR="00D12218" w:rsidRPr="001D6024" w:rsidRDefault="00D12218" w:rsidP="00824DD2">
      <w:pPr>
        <w:tabs>
          <w:tab w:val="left" w:pos="3069"/>
        </w:tabs>
        <w:rPr>
          <w:rFonts w:ascii="Arial" w:hAnsi="Arial" w:cs="Arial"/>
          <w:sz w:val="15"/>
          <w:szCs w:val="15"/>
          <w:lang w:val="en-US"/>
        </w:rPr>
      </w:pPr>
    </w:p>
    <w:p w14:paraId="6CAECF18" w14:textId="4035EDC6" w:rsidR="00AD3EF1" w:rsidRPr="001D6024" w:rsidRDefault="00AD3EF1" w:rsidP="00AD3EF1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bCs/>
          <w:i/>
          <w:sz w:val="20"/>
          <w:szCs w:val="20"/>
        </w:rPr>
      </w:pPr>
      <w:r w:rsidRPr="001D6024">
        <w:rPr>
          <w:sz w:val="20"/>
          <w:szCs w:val="20"/>
        </w:rPr>
        <w:t>Responsible for managing the entire lifecycle of the employees</w:t>
      </w:r>
      <w:r w:rsidR="00B66BDD" w:rsidRPr="001D6024">
        <w:rPr>
          <w:sz w:val="20"/>
          <w:szCs w:val="20"/>
        </w:rPr>
        <w:t xml:space="preserve"> at TATA Digital</w:t>
      </w:r>
    </w:p>
    <w:p w14:paraId="5575EC65" w14:textId="26C373A0" w:rsidR="00447648" w:rsidRPr="001D6024" w:rsidRDefault="000257A2" w:rsidP="00D12218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bCs/>
          <w:i/>
          <w:sz w:val="20"/>
          <w:szCs w:val="20"/>
        </w:rPr>
      </w:pPr>
      <w:r w:rsidRPr="001D6024">
        <w:rPr>
          <w:sz w:val="20"/>
          <w:szCs w:val="20"/>
        </w:rPr>
        <w:t>Manag</w:t>
      </w:r>
      <w:r w:rsidR="005E6FF1" w:rsidRPr="001D6024">
        <w:rPr>
          <w:sz w:val="20"/>
          <w:szCs w:val="20"/>
        </w:rPr>
        <w:t xml:space="preserve">ing and </w:t>
      </w:r>
      <w:r w:rsidRPr="001D6024">
        <w:rPr>
          <w:sz w:val="20"/>
          <w:szCs w:val="20"/>
        </w:rPr>
        <w:t>execut</w:t>
      </w:r>
      <w:r w:rsidR="005E6FF1" w:rsidRPr="001D6024">
        <w:rPr>
          <w:sz w:val="20"/>
          <w:szCs w:val="20"/>
        </w:rPr>
        <w:t xml:space="preserve">ing </w:t>
      </w:r>
      <w:r w:rsidRPr="001D6024">
        <w:rPr>
          <w:sz w:val="20"/>
          <w:szCs w:val="20"/>
        </w:rPr>
        <w:t>complete r</w:t>
      </w:r>
      <w:r w:rsidR="00D12218" w:rsidRPr="001D6024">
        <w:rPr>
          <w:sz w:val="20"/>
          <w:szCs w:val="20"/>
        </w:rPr>
        <w:t xml:space="preserve">ecruitment </w:t>
      </w:r>
      <w:r w:rsidRPr="001D6024">
        <w:rPr>
          <w:sz w:val="20"/>
          <w:szCs w:val="20"/>
        </w:rPr>
        <w:t xml:space="preserve">to </w:t>
      </w:r>
      <w:r w:rsidR="001923A0">
        <w:rPr>
          <w:sz w:val="20"/>
          <w:szCs w:val="20"/>
        </w:rPr>
        <w:t>onboarding</w:t>
      </w:r>
      <w:r w:rsidRPr="001D6024">
        <w:rPr>
          <w:sz w:val="20"/>
          <w:szCs w:val="20"/>
        </w:rPr>
        <w:t xml:space="preserve"> cycle</w:t>
      </w:r>
      <w:r w:rsidR="00850DE2" w:rsidRPr="001D6024">
        <w:rPr>
          <w:sz w:val="20"/>
          <w:szCs w:val="20"/>
        </w:rPr>
        <w:t>.</w:t>
      </w:r>
    </w:p>
    <w:p w14:paraId="53AA9E2E" w14:textId="6084422C" w:rsidR="00D12218" w:rsidRPr="001D6024" w:rsidRDefault="005E6FF1" w:rsidP="00D12218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bCs/>
          <w:i/>
          <w:sz w:val="20"/>
          <w:szCs w:val="20"/>
        </w:rPr>
      </w:pPr>
      <w:bookmarkStart w:id="0" w:name="_Hlk145586590"/>
      <w:r w:rsidRPr="001D6024">
        <w:rPr>
          <w:sz w:val="20"/>
          <w:szCs w:val="20"/>
        </w:rPr>
        <w:t>Manag</w:t>
      </w:r>
      <w:r w:rsidR="00300CC0" w:rsidRPr="001D6024">
        <w:rPr>
          <w:sz w:val="20"/>
          <w:szCs w:val="20"/>
        </w:rPr>
        <w:t xml:space="preserve">ing </w:t>
      </w:r>
      <w:r w:rsidRPr="001D6024">
        <w:rPr>
          <w:sz w:val="20"/>
          <w:szCs w:val="20"/>
        </w:rPr>
        <w:t>s</w:t>
      </w:r>
      <w:r w:rsidR="00D12218" w:rsidRPr="001D6024">
        <w:rPr>
          <w:sz w:val="20"/>
          <w:szCs w:val="20"/>
        </w:rPr>
        <w:t>ignificant role in hiring for mid-level positions and campus hiring</w:t>
      </w:r>
      <w:bookmarkEnd w:id="0"/>
      <w:r w:rsidR="00D12218" w:rsidRPr="001D6024">
        <w:rPr>
          <w:sz w:val="20"/>
          <w:szCs w:val="20"/>
        </w:rPr>
        <w:t>.</w:t>
      </w:r>
    </w:p>
    <w:p w14:paraId="538328E5" w14:textId="69ED7E06" w:rsidR="00D12218" w:rsidRPr="001D6024" w:rsidRDefault="000163EA" w:rsidP="00D12218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bCs/>
          <w:i/>
          <w:sz w:val="20"/>
          <w:szCs w:val="20"/>
        </w:rPr>
      </w:pPr>
      <w:bookmarkStart w:id="1" w:name="_Hlk145586760"/>
      <w:r w:rsidRPr="001D6024">
        <w:rPr>
          <w:sz w:val="20"/>
          <w:szCs w:val="20"/>
        </w:rPr>
        <w:t>Process</w:t>
      </w:r>
      <w:r w:rsidR="00660CCC" w:rsidRPr="001D6024">
        <w:rPr>
          <w:sz w:val="20"/>
          <w:szCs w:val="20"/>
        </w:rPr>
        <w:t xml:space="preserve">ing the </w:t>
      </w:r>
      <w:r w:rsidR="00D12218" w:rsidRPr="001D6024">
        <w:rPr>
          <w:sz w:val="20"/>
          <w:szCs w:val="20"/>
        </w:rPr>
        <w:t xml:space="preserve">background verification process </w:t>
      </w:r>
      <w:r w:rsidR="001C6B1D" w:rsidRPr="001D6024">
        <w:rPr>
          <w:sz w:val="20"/>
          <w:szCs w:val="20"/>
        </w:rPr>
        <w:t>i</w:t>
      </w:r>
      <w:r w:rsidR="00D12218" w:rsidRPr="001D6024">
        <w:rPr>
          <w:sz w:val="20"/>
          <w:szCs w:val="20"/>
        </w:rPr>
        <w:t>n liaison with the vendor</w:t>
      </w:r>
      <w:bookmarkEnd w:id="1"/>
      <w:r w:rsidR="00D12218" w:rsidRPr="001D6024">
        <w:rPr>
          <w:sz w:val="20"/>
          <w:szCs w:val="20"/>
        </w:rPr>
        <w:t>.</w:t>
      </w:r>
    </w:p>
    <w:p w14:paraId="3BEF563D" w14:textId="71BA8707" w:rsidR="00D12218" w:rsidRPr="001D6024" w:rsidRDefault="00D12218" w:rsidP="00D12218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bCs/>
          <w:i/>
          <w:sz w:val="20"/>
          <w:szCs w:val="20"/>
        </w:rPr>
      </w:pPr>
      <w:r w:rsidRPr="001D6024">
        <w:rPr>
          <w:sz w:val="20"/>
          <w:szCs w:val="20"/>
        </w:rPr>
        <w:t>Set</w:t>
      </w:r>
      <w:r w:rsidR="00573875" w:rsidRPr="001D6024">
        <w:rPr>
          <w:sz w:val="20"/>
          <w:szCs w:val="20"/>
        </w:rPr>
        <w:t xml:space="preserve">ting </w:t>
      </w:r>
      <w:r w:rsidRPr="001D6024">
        <w:rPr>
          <w:sz w:val="20"/>
          <w:szCs w:val="20"/>
        </w:rPr>
        <w:t xml:space="preserve">up confirmation, leave, and exit </w:t>
      </w:r>
      <w:r w:rsidR="001923A0">
        <w:rPr>
          <w:sz w:val="20"/>
          <w:szCs w:val="20"/>
        </w:rPr>
        <w:t>processes</w:t>
      </w:r>
      <w:r w:rsidRPr="001D6024">
        <w:rPr>
          <w:sz w:val="20"/>
          <w:szCs w:val="20"/>
        </w:rPr>
        <w:t xml:space="preserve"> on </w:t>
      </w:r>
      <w:r w:rsidR="007B0E56" w:rsidRPr="001D6024">
        <w:rPr>
          <w:sz w:val="20"/>
          <w:szCs w:val="20"/>
        </w:rPr>
        <w:t xml:space="preserve">the </w:t>
      </w:r>
      <w:r w:rsidRPr="001D6024">
        <w:rPr>
          <w:sz w:val="20"/>
          <w:szCs w:val="20"/>
        </w:rPr>
        <w:t>HRIS portal.</w:t>
      </w:r>
    </w:p>
    <w:p w14:paraId="67CC461D" w14:textId="6404F4DD" w:rsidR="00D12218" w:rsidRPr="001D6024" w:rsidRDefault="00573875" w:rsidP="00D12218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bCs/>
          <w:i/>
          <w:sz w:val="20"/>
          <w:szCs w:val="20"/>
        </w:rPr>
      </w:pPr>
      <w:r w:rsidRPr="001D6024">
        <w:rPr>
          <w:sz w:val="20"/>
          <w:szCs w:val="20"/>
        </w:rPr>
        <w:t>Managing</w:t>
      </w:r>
      <w:r w:rsidR="00BE688D" w:rsidRPr="001D6024">
        <w:rPr>
          <w:sz w:val="20"/>
          <w:szCs w:val="20"/>
        </w:rPr>
        <w:t xml:space="preserve"> </w:t>
      </w:r>
      <w:r w:rsidR="00D12218" w:rsidRPr="001D6024">
        <w:rPr>
          <w:sz w:val="20"/>
          <w:szCs w:val="20"/>
        </w:rPr>
        <w:t>onboarding, offboarding, and payroll for contract-based employees.</w:t>
      </w:r>
    </w:p>
    <w:p w14:paraId="22AAAC37" w14:textId="121B8911" w:rsidR="00D12218" w:rsidRPr="001D6024" w:rsidRDefault="004E5DB1" w:rsidP="00D12218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bCs/>
          <w:i/>
          <w:sz w:val="20"/>
          <w:szCs w:val="20"/>
        </w:rPr>
      </w:pPr>
      <w:r w:rsidRPr="001D6024">
        <w:rPr>
          <w:sz w:val="20"/>
          <w:szCs w:val="20"/>
        </w:rPr>
        <w:t>Ensured</w:t>
      </w:r>
      <w:r w:rsidR="00BE688D" w:rsidRPr="001D6024">
        <w:rPr>
          <w:sz w:val="20"/>
          <w:szCs w:val="20"/>
        </w:rPr>
        <w:t xml:space="preserve"> </w:t>
      </w:r>
      <w:r w:rsidR="00D12218" w:rsidRPr="001D6024">
        <w:rPr>
          <w:sz w:val="20"/>
          <w:szCs w:val="20"/>
        </w:rPr>
        <w:t>compliance and PF-related activities</w:t>
      </w:r>
      <w:r w:rsidR="00957CA0" w:rsidRPr="001D6024">
        <w:rPr>
          <w:sz w:val="20"/>
          <w:szCs w:val="20"/>
        </w:rPr>
        <w:t xml:space="preserve"> and </w:t>
      </w:r>
      <w:r w:rsidR="00D12218" w:rsidRPr="001D6024">
        <w:rPr>
          <w:sz w:val="20"/>
          <w:szCs w:val="20"/>
        </w:rPr>
        <w:t>Tata Mobility transfers.</w:t>
      </w:r>
    </w:p>
    <w:p w14:paraId="29F8E8FB" w14:textId="77777777" w:rsidR="007C6F60" w:rsidRPr="001D6024" w:rsidRDefault="007C6F60" w:rsidP="003A5F8D">
      <w:pPr>
        <w:pStyle w:val="Heading1"/>
        <w:spacing w:before="99"/>
        <w:ind w:left="0"/>
        <w:rPr>
          <w:rFonts w:ascii="Arial" w:hAnsi="Arial" w:cs="Arial"/>
          <w:b w:val="0"/>
          <w:bCs w:val="0"/>
          <w:sz w:val="20"/>
          <w:szCs w:val="20"/>
        </w:rPr>
      </w:pPr>
    </w:p>
    <w:p w14:paraId="6C3D0AC8" w14:textId="77777777" w:rsidR="000D0548" w:rsidRPr="001D6024" w:rsidRDefault="000D0548" w:rsidP="003A5F8D">
      <w:pPr>
        <w:pStyle w:val="Heading1"/>
        <w:spacing w:before="99"/>
        <w:ind w:left="0"/>
        <w:rPr>
          <w:rFonts w:ascii="Arial" w:hAnsi="Arial" w:cs="Arial"/>
          <w:b w:val="0"/>
          <w:bCs w:val="0"/>
          <w:sz w:val="24"/>
          <w:szCs w:val="24"/>
        </w:rPr>
      </w:pPr>
    </w:p>
    <w:p w14:paraId="1D48B2FA" w14:textId="16FC6861" w:rsidR="003A5F8D" w:rsidRPr="001D6024" w:rsidRDefault="003A5F8D" w:rsidP="003A5F8D">
      <w:pPr>
        <w:pStyle w:val="Heading1"/>
        <w:spacing w:before="99"/>
        <w:ind w:left="0"/>
        <w:rPr>
          <w:rFonts w:ascii="Arial" w:hAnsi="Arial" w:cs="Arial"/>
          <w:b w:val="0"/>
          <w:bCs w:val="0"/>
          <w:sz w:val="24"/>
          <w:szCs w:val="24"/>
        </w:rPr>
      </w:pPr>
      <w:r w:rsidRPr="001D6024">
        <w:rPr>
          <w:rFonts w:ascii="Arial" w:hAnsi="Arial" w:cs="Arial"/>
          <w:b w:val="0"/>
          <w:bCs w:val="0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0" distR="0" simplePos="0" relativeHeight="251692032" behindDoc="1" locked="0" layoutInCell="1" allowOverlap="1" wp14:anchorId="5721DBE8" wp14:editId="48FE3570">
                <wp:simplePos x="0" y="0"/>
                <wp:positionH relativeFrom="page">
                  <wp:posOffset>928370</wp:posOffset>
                </wp:positionH>
                <wp:positionV relativeFrom="paragraph">
                  <wp:posOffset>242436</wp:posOffset>
                </wp:positionV>
                <wp:extent cx="5712460" cy="1270"/>
                <wp:effectExtent l="0" t="0" r="15240" b="11430"/>
                <wp:wrapTopAndBottom/>
                <wp:docPr id="2090227124" name="Freeform: 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2460" cy="1270"/>
                        </a:xfrm>
                        <a:custGeom>
                          <a:avLst/>
                          <a:gdLst>
                            <a:gd name="T0" fmla="+- 0 1462 1462"/>
                            <a:gd name="T1" fmla="*/ T0 w 8996"/>
                            <a:gd name="T2" fmla="+- 0 10457 1462"/>
                            <a:gd name="T3" fmla="*/ T2 w 899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996">
                              <a:moveTo>
                                <a:pt x="0" y="0"/>
                              </a:moveTo>
                              <a:lnTo>
                                <a:pt x="8995" y="0"/>
                              </a:lnTo>
                            </a:path>
                          </a:pathLst>
                        </a:custGeom>
                        <a:noFill/>
                        <a:ln w="913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1454E8" id="Freeform: Shape 1" o:spid="_x0000_s1026" style="position:absolute;margin-left:73.1pt;margin-top:19.1pt;width:449.8pt;height:.1pt;z-index:-251624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9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" path="m,l8995,e" filled="f" strokeweight=".25386mm">
                <v:path arrowok="t" o:connecttype="custom" o:connectlocs="0,0;5711825,0" o:connectangles="0,0"/>
                <w10:wrap type="topAndBottom" anchorx="page"/>
              </v:shape>
            </w:pict>
          </mc:Fallback>
        </mc:AlternateContent>
      </w:r>
      <w:r w:rsidRPr="001D6024">
        <w:rPr>
          <w:rFonts w:ascii="Arial" w:hAnsi="Arial" w:cs="Arial"/>
          <w:b w:val="0"/>
          <w:bCs w:val="0"/>
          <w:sz w:val="24"/>
          <w:szCs w:val="24"/>
        </w:rPr>
        <w:t>TATA</w:t>
      </w:r>
      <w:r w:rsidRPr="001D6024">
        <w:rPr>
          <w:rFonts w:ascii="Arial" w:hAnsi="Arial" w:cs="Arial"/>
          <w:b w:val="0"/>
          <w:bCs w:val="0"/>
          <w:spacing w:val="-5"/>
          <w:sz w:val="24"/>
          <w:szCs w:val="24"/>
        </w:rPr>
        <w:t xml:space="preserve"> </w:t>
      </w:r>
      <w:r w:rsidRPr="001D6024">
        <w:rPr>
          <w:rFonts w:ascii="Arial" w:hAnsi="Arial" w:cs="Arial"/>
          <w:b w:val="0"/>
          <w:bCs w:val="0"/>
          <w:sz w:val="24"/>
          <w:szCs w:val="24"/>
        </w:rPr>
        <w:t>PROJECTS -</w:t>
      </w:r>
      <w:r w:rsidRPr="001D6024">
        <w:rPr>
          <w:rFonts w:ascii="Arial" w:hAnsi="Arial" w:cs="Arial"/>
          <w:b w:val="0"/>
          <w:bCs w:val="0"/>
          <w:spacing w:val="-5"/>
          <w:sz w:val="24"/>
          <w:szCs w:val="24"/>
        </w:rPr>
        <w:t xml:space="preserve"> </w:t>
      </w:r>
      <w:r w:rsidRPr="001D6024">
        <w:rPr>
          <w:rFonts w:ascii="Arial" w:hAnsi="Arial" w:cs="Arial"/>
          <w:b w:val="0"/>
          <w:bCs w:val="0"/>
          <w:spacing w:val="-2"/>
          <w:sz w:val="24"/>
          <w:szCs w:val="24"/>
        </w:rPr>
        <w:t>MUMBAI</w:t>
      </w:r>
    </w:p>
    <w:p w14:paraId="0906DD84" w14:textId="77777777" w:rsidR="003A5F8D" w:rsidRPr="001D6024" w:rsidRDefault="003A5F8D" w:rsidP="003A5F8D">
      <w:pPr>
        <w:tabs>
          <w:tab w:val="left" w:pos="90"/>
          <w:tab w:val="left" w:pos="4152"/>
          <w:tab w:val="left" w:pos="6765"/>
        </w:tabs>
        <w:spacing w:before="78"/>
        <w:ind w:right="-46"/>
        <w:rPr>
          <w:i/>
          <w:iCs/>
          <w:sz w:val="20"/>
          <w:szCs w:val="20"/>
        </w:rPr>
      </w:pPr>
      <w:r w:rsidRPr="001D6024">
        <w:rPr>
          <w:i/>
          <w:iCs/>
          <w:sz w:val="20"/>
          <w:szCs w:val="20"/>
        </w:rPr>
        <w:t>Executive</w:t>
      </w:r>
      <w:r w:rsidRPr="001D6024">
        <w:rPr>
          <w:i/>
          <w:iCs/>
          <w:spacing w:val="-5"/>
          <w:sz w:val="20"/>
          <w:szCs w:val="20"/>
        </w:rPr>
        <w:t xml:space="preserve"> </w:t>
      </w:r>
      <w:r w:rsidRPr="001D6024">
        <w:rPr>
          <w:i/>
          <w:iCs/>
          <w:sz w:val="20"/>
          <w:szCs w:val="20"/>
        </w:rPr>
        <w:t>Secretary</w:t>
      </w:r>
      <w:r w:rsidRPr="001D6024">
        <w:rPr>
          <w:i/>
          <w:iCs/>
          <w:spacing w:val="-4"/>
          <w:sz w:val="20"/>
          <w:szCs w:val="20"/>
        </w:rPr>
        <w:t xml:space="preserve"> </w:t>
      </w:r>
      <w:r w:rsidRPr="001D6024">
        <w:rPr>
          <w:i/>
          <w:iCs/>
          <w:sz w:val="20"/>
          <w:szCs w:val="20"/>
        </w:rPr>
        <w:t>to</w:t>
      </w:r>
      <w:r w:rsidRPr="001D6024">
        <w:rPr>
          <w:i/>
          <w:iCs/>
          <w:spacing w:val="-4"/>
          <w:sz w:val="20"/>
          <w:szCs w:val="20"/>
        </w:rPr>
        <w:t xml:space="preserve"> </w:t>
      </w:r>
      <w:r w:rsidRPr="001D6024">
        <w:rPr>
          <w:i/>
          <w:iCs/>
          <w:sz w:val="20"/>
          <w:szCs w:val="20"/>
        </w:rPr>
        <w:t>VP</w:t>
      </w:r>
      <w:r w:rsidRPr="001D6024">
        <w:rPr>
          <w:i/>
          <w:iCs/>
          <w:spacing w:val="-4"/>
          <w:sz w:val="20"/>
          <w:szCs w:val="20"/>
        </w:rPr>
        <w:t xml:space="preserve"> </w:t>
      </w:r>
      <w:r w:rsidRPr="001D6024">
        <w:rPr>
          <w:i/>
          <w:iCs/>
          <w:sz w:val="20"/>
          <w:szCs w:val="20"/>
        </w:rPr>
        <w:t>&amp;</w:t>
      </w:r>
      <w:r w:rsidRPr="001D6024">
        <w:rPr>
          <w:i/>
          <w:iCs/>
          <w:spacing w:val="-4"/>
          <w:sz w:val="20"/>
          <w:szCs w:val="20"/>
        </w:rPr>
        <w:t xml:space="preserve"> Head    </w:t>
      </w:r>
      <w:r w:rsidRPr="001D6024">
        <w:rPr>
          <w:i/>
          <w:iCs/>
          <w:sz w:val="20"/>
          <w:szCs w:val="20"/>
        </w:rPr>
        <w:t xml:space="preserve">                            Smart</w:t>
      </w:r>
      <w:r w:rsidRPr="001D6024">
        <w:rPr>
          <w:i/>
          <w:iCs/>
          <w:spacing w:val="-5"/>
          <w:sz w:val="20"/>
          <w:szCs w:val="20"/>
        </w:rPr>
        <w:t xml:space="preserve"> </w:t>
      </w:r>
      <w:r w:rsidRPr="001D6024">
        <w:rPr>
          <w:i/>
          <w:iCs/>
          <w:spacing w:val="-2"/>
          <w:sz w:val="20"/>
          <w:szCs w:val="20"/>
        </w:rPr>
        <w:t>Cities</w:t>
      </w:r>
      <w:r w:rsidRPr="001D6024">
        <w:rPr>
          <w:i/>
          <w:iCs/>
          <w:sz w:val="20"/>
          <w:szCs w:val="20"/>
        </w:rPr>
        <w:t xml:space="preserve">                                 </w:t>
      </w:r>
      <w:r w:rsidRPr="001D6024">
        <w:rPr>
          <w:i/>
          <w:iCs/>
          <w:sz w:val="20"/>
          <w:szCs w:val="20"/>
        </w:rPr>
        <w:tab/>
      </w:r>
      <w:proofErr w:type="gramStart"/>
      <w:r w:rsidRPr="001D6024">
        <w:rPr>
          <w:i/>
          <w:iCs/>
          <w:sz w:val="20"/>
          <w:szCs w:val="20"/>
        </w:rPr>
        <w:tab/>
        <w:t xml:space="preserve">  Nov</w:t>
      </w:r>
      <w:r w:rsidRPr="001D6024">
        <w:rPr>
          <w:i/>
          <w:iCs/>
          <w:spacing w:val="-3"/>
          <w:sz w:val="20"/>
          <w:szCs w:val="20"/>
        </w:rPr>
        <w:t>.</w:t>
      </w:r>
      <w:proofErr w:type="gramEnd"/>
      <w:r w:rsidRPr="001D6024">
        <w:rPr>
          <w:i/>
          <w:iCs/>
          <w:spacing w:val="-3"/>
          <w:sz w:val="20"/>
          <w:szCs w:val="20"/>
        </w:rPr>
        <w:t xml:space="preserve"> </w:t>
      </w:r>
      <w:r w:rsidRPr="001D6024">
        <w:rPr>
          <w:i/>
          <w:iCs/>
          <w:spacing w:val="-4"/>
          <w:sz w:val="20"/>
          <w:szCs w:val="20"/>
        </w:rPr>
        <w:t xml:space="preserve">2015 – Dec. 2019 </w:t>
      </w:r>
    </w:p>
    <w:p w14:paraId="676CC95F" w14:textId="77777777" w:rsidR="003A5F8D" w:rsidRPr="001D6024" w:rsidRDefault="003A5F8D" w:rsidP="003A5F8D">
      <w:pPr>
        <w:pStyle w:val="ListParagraph"/>
        <w:spacing w:line="247" w:lineRule="auto"/>
        <w:ind w:left="426" w:right="120" w:firstLine="0"/>
        <w:jc w:val="both"/>
        <w:rPr>
          <w:sz w:val="15"/>
          <w:szCs w:val="15"/>
        </w:rPr>
      </w:pPr>
    </w:p>
    <w:p w14:paraId="53763919" w14:textId="3E3F16BD" w:rsidR="003A5F8D" w:rsidRPr="001D6024" w:rsidRDefault="003A5F8D" w:rsidP="003A5F8D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Schedul</w:t>
      </w:r>
      <w:r w:rsidR="0061595B" w:rsidRPr="001D6024">
        <w:rPr>
          <w:sz w:val="20"/>
          <w:szCs w:val="20"/>
        </w:rPr>
        <w:t>ed</w:t>
      </w:r>
      <w:r w:rsidRPr="001D6024">
        <w:rPr>
          <w:sz w:val="20"/>
          <w:szCs w:val="20"/>
        </w:rPr>
        <w:t xml:space="preserve"> international and domestic travel itineraries, hotel and vehicle bookings, visa applications, and passport renewals, and </w:t>
      </w:r>
      <w:r w:rsidR="001923A0">
        <w:rPr>
          <w:sz w:val="20"/>
          <w:szCs w:val="20"/>
        </w:rPr>
        <w:t>arranged</w:t>
      </w:r>
      <w:r w:rsidRPr="001D6024">
        <w:rPr>
          <w:sz w:val="20"/>
          <w:szCs w:val="20"/>
        </w:rPr>
        <w:t xml:space="preserve"> foreign exchanges for international travel.</w:t>
      </w:r>
    </w:p>
    <w:p w14:paraId="79794A06" w14:textId="27E7DE94" w:rsidR="003A5F8D" w:rsidRPr="001D6024" w:rsidRDefault="003A5F8D" w:rsidP="003A5F8D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 xml:space="preserve">Scheduled meetings, </w:t>
      </w:r>
      <w:r w:rsidR="001923A0">
        <w:rPr>
          <w:sz w:val="20"/>
          <w:szCs w:val="20"/>
        </w:rPr>
        <w:t xml:space="preserve">and </w:t>
      </w:r>
      <w:r w:rsidRPr="001D6024">
        <w:rPr>
          <w:sz w:val="20"/>
          <w:szCs w:val="20"/>
        </w:rPr>
        <w:t xml:space="preserve">appointments and </w:t>
      </w:r>
      <w:r w:rsidR="001923A0">
        <w:rPr>
          <w:sz w:val="20"/>
          <w:szCs w:val="20"/>
        </w:rPr>
        <w:t>maintained</w:t>
      </w:r>
      <w:r w:rsidRPr="001D6024">
        <w:rPr>
          <w:sz w:val="20"/>
          <w:szCs w:val="20"/>
        </w:rPr>
        <w:t xml:space="preserve"> a well-organized calendar.</w:t>
      </w:r>
    </w:p>
    <w:p w14:paraId="3D19AF22" w14:textId="77777777" w:rsidR="003A5F8D" w:rsidRPr="001D6024" w:rsidRDefault="003A5F8D" w:rsidP="003A5F8D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Performed routine secretarial tasks.</w:t>
      </w:r>
    </w:p>
    <w:p w14:paraId="1D607502" w14:textId="39D736E6" w:rsidR="003A5F8D" w:rsidRPr="001D6024" w:rsidRDefault="00461D11" w:rsidP="003A5F8D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Managed</w:t>
      </w:r>
      <w:r w:rsidR="003A5F8D" w:rsidRPr="001D6024">
        <w:rPr>
          <w:strike/>
          <w:sz w:val="20"/>
          <w:szCs w:val="20"/>
        </w:rPr>
        <w:t xml:space="preserve"> </w:t>
      </w:r>
      <w:r w:rsidR="003A5F8D" w:rsidRPr="001D6024">
        <w:rPr>
          <w:sz w:val="20"/>
          <w:szCs w:val="20"/>
        </w:rPr>
        <w:t>documentation for RFPs and pre-bid preparations.</w:t>
      </w:r>
    </w:p>
    <w:p w14:paraId="7217F4F6" w14:textId="77777777" w:rsidR="003A5F8D" w:rsidRPr="001D6024" w:rsidRDefault="003A5F8D" w:rsidP="003A5F8D">
      <w:pPr>
        <w:spacing w:line="247" w:lineRule="auto"/>
        <w:ind w:right="120"/>
        <w:jc w:val="both"/>
        <w:rPr>
          <w:sz w:val="15"/>
          <w:szCs w:val="15"/>
        </w:rPr>
      </w:pPr>
    </w:p>
    <w:p w14:paraId="1C1D71C3" w14:textId="77777777" w:rsidR="003A5F8D" w:rsidRPr="001D6024" w:rsidRDefault="003A5F8D" w:rsidP="003A5F8D">
      <w:pPr>
        <w:pStyle w:val="Heading1"/>
        <w:spacing w:before="99"/>
        <w:ind w:left="0"/>
        <w:rPr>
          <w:rFonts w:ascii="Arial" w:hAnsi="Arial" w:cs="Arial"/>
          <w:b w:val="0"/>
          <w:bCs w:val="0"/>
          <w:sz w:val="24"/>
          <w:szCs w:val="24"/>
        </w:rPr>
      </w:pPr>
      <w:r w:rsidRPr="001D6024">
        <w:rPr>
          <w:rFonts w:ascii="Arial" w:hAnsi="Arial" w:cs="Arial"/>
          <w:b w:val="0"/>
          <w:bCs w:val="0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94080" behindDoc="1" locked="0" layoutInCell="1" allowOverlap="1" wp14:anchorId="46AD594D" wp14:editId="0347B345">
                <wp:simplePos x="0" y="0"/>
                <wp:positionH relativeFrom="page">
                  <wp:posOffset>928370</wp:posOffset>
                </wp:positionH>
                <wp:positionV relativeFrom="paragraph">
                  <wp:posOffset>242436</wp:posOffset>
                </wp:positionV>
                <wp:extent cx="5712460" cy="1270"/>
                <wp:effectExtent l="0" t="0" r="15240" b="11430"/>
                <wp:wrapTopAndBottom/>
                <wp:docPr id="1790561651" name="Freeform: 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2460" cy="1270"/>
                        </a:xfrm>
                        <a:custGeom>
                          <a:avLst/>
                          <a:gdLst>
                            <a:gd name="T0" fmla="+- 0 1462 1462"/>
                            <a:gd name="T1" fmla="*/ T0 w 8996"/>
                            <a:gd name="T2" fmla="+- 0 10457 1462"/>
                            <a:gd name="T3" fmla="*/ T2 w 899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996">
                              <a:moveTo>
                                <a:pt x="0" y="0"/>
                              </a:moveTo>
                              <a:lnTo>
                                <a:pt x="8995" y="0"/>
                              </a:lnTo>
                            </a:path>
                          </a:pathLst>
                        </a:custGeom>
                        <a:noFill/>
                        <a:ln w="913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00A428" id="Freeform: Shape 1" o:spid="_x0000_s1026" style="position:absolute;margin-left:73.1pt;margin-top:19.1pt;width:449.8pt;height:.1pt;z-index:-2516224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9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" path="m,l8995,e" filled="f" strokeweight=".25386mm">
                <v:path arrowok="t" o:connecttype="custom" o:connectlocs="0,0;5711825,0" o:connectangles="0,0"/>
                <w10:wrap type="topAndBottom" anchorx="page"/>
              </v:shape>
            </w:pict>
          </mc:Fallback>
        </mc:AlternateContent>
      </w:r>
      <w:r w:rsidRPr="001D6024">
        <w:rPr>
          <w:rFonts w:ascii="Arial" w:hAnsi="Arial" w:cs="Arial"/>
          <w:b w:val="0"/>
          <w:bCs w:val="0"/>
          <w:sz w:val="24"/>
          <w:szCs w:val="24"/>
        </w:rPr>
        <w:t>TATA</w:t>
      </w:r>
      <w:r w:rsidRPr="001D6024">
        <w:rPr>
          <w:rFonts w:ascii="Arial" w:hAnsi="Arial" w:cs="Arial"/>
          <w:b w:val="0"/>
          <w:bCs w:val="0"/>
          <w:spacing w:val="-5"/>
          <w:sz w:val="24"/>
          <w:szCs w:val="24"/>
        </w:rPr>
        <w:t xml:space="preserve"> </w:t>
      </w:r>
      <w:r w:rsidRPr="001D6024">
        <w:rPr>
          <w:rFonts w:ascii="Arial" w:hAnsi="Arial" w:cs="Arial"/>
          <w:b w:val="0"/>
          <w:bCs w:val="0"/>
          <w:sz w:val="24"/>
          <w:szCs w:val="24"/>
        </w:rPr>
        <w:t>AUTOCOMP SYSTEMS -</w:t>
      </w:r>
      <w:r w:rsidRPr="001D6024">
        <w:rPr>
          <w:rFonts w:ascii="Arial" w:hAnsi="Arial" w:cs="Arial"/>
          <w:b w:val="0"/>
          <w:bCs w:val="0"/>
          <w:spacing w:val="-5"/>
          <w:sz w:val="24"/>
          <w:szCs w:val="24"/>
        </w:rPr>
        <w:t xml:space="preserve"> PUNE</w:t>
      </w:r>
    </w:p>
    <w:p w14:paraId="30A20B00" w14:textId="77777777" w:rsidR="003A5F8D" w:rsidRPr="001D6024" w:rsidRDefault="003A5F8D" w:rsidP="003A5F8D">
      <w:pPr>
        <w:tabs>
          <w:tab w:val="left" w:pos="90"/>
          <w:tab w:val="left" w:pos="4152"/>
          <w:tab w:val="left" w:pos="6765"/>
        </w:tabs>
        <w:spacing w:before="78"/>
        <w:ind w:right="-46"/>
        <w:rPr>
          <w:i/>
          <w:iCs/>
          <w:sz w:val="20"/>
          <w:szCs w:val="20"/>
        </w:rPr>
      </w:pPr>
      <w:r w:rsidRPr="001D6024">
        <w:rPr>
          <w:i/>
          <w:iCs/>
          <w:sz w:val="20"/>
          <w:szCs w:val="20"/>
        </w:rPr>
        <w:t>Executive</w:t>
      </w:r>
      <w:r w:rsidRPr="001D6024">
        <w:rPr>
          <w:i/>
          <w:iCs/>
          <w:spacing w:val="-5"/>
          <w:sz w:val="20"/>
          <w:szCs w:val="20"/>
        </w:rPr>
        <w:t xml:space="preserve"> </w:t>
      </w:r>
      <w:r w:rsidRPr="001D6024">
        <w:rPr>
          <w:i/>
          <w:iCs/>
          <w:sz w:val="20"/>
          <w:szCs w:val="20"/>
        </w:rPr>
        <w:t>Secretary</w:t>
      </w:r>
      <w:r w:rsidRPr="001D6024">
        <w:rPr>
          <w:i/>
          <w:iCs/>
          <w:spacing w:val="-4"/>
          <w:sz w:val="20"/>
          <w:szCs w:val="20"/>
        </w:rPr>
        <w:t xml:space="preserve"> </w:t>
      </w:r>
      <w:r w:rsidRPr="001D6024">
        <w:rPr>
          <w:i/>
          <w:iCs/>
          <w:sz w:val="20"/>
          <w:szCs w:val="20"/>
        </w:rPr>
        <w:t>to</w:t>
      </w:r>
      <w:r w:rsidRPr="001D6024">
        <w:rPr>
          <w:i/>
          <w:iCs/>
          <w:spacing w:val="-4"/>
          <w:sz w:val="20"/>
          <w:szCs w:val="20"/>
        </w:rPr>
        <w:t xml:space="preserve"> </w:t>
      </w:r>
      <w:r w:rsidR="00BE56D7" w:rsidRPr="001D6024">
        <w:rPr>
          <w:i/>
          <w:iCs/>
          <w:sz w:val="20"/>
          <w:szCs w:val="20"/>
        </w:rPr>
        <w:t>MD</w:t>
      </w:r>
      <w:r w:rsidRPr="001D6024">
        <w:rPr>
          <w:i/>
          <w:iCs/>
          <w:spacing w:val="-4"/>
          <w:sz w:val="20"/>
          <w:szCs w:val="20"/>
        </w:rPr>
        <w:t xml:space="preserve"> </w:t>
      </w:r>
      <w:r w:rsidRPr="001D6024">
        <w:rPr>
          <w:i/>
          <w:iCs/>
          <w:sz w:val="20"/>
          <w:szCs w:val="20"/>
        </w:rPr>
        <w:t>&amp;</w:t>
      </w:r>
      <w:r w:rsidRPr="001D6024">
        <w:rPr>
          <w:i/>
          <w:iCs/>
          <w:spacing w:val="-4"/>
          <w:sz w:val="20"/>
          <w:szCs w:val="20"/>
        </w:rPr>
        <w:t xml:space="preserve"> </w:t>
      </w:r>
      <w:r w:rsidR="00BE56D7" w:rsidRPr="001D6024">
        <w:rPr>
          <w:i/>
          <w:iCs/>
          <w:spacing w:val="-4"/>
          <w:sz w:val="20"/>
          <w:szCs w:val="20"/>
        </w:rPr>
        <w:t>CEO</w:t>
      </w:r>
      <w:r w:rsidRPr="001D6024">
        <w:rPr>
          <w:i/>
          <w:iCs/>
          <w:spacing w:val="-4"/>
          <w:sz w:val="20"/>
          <w:szCs w:val="20"/>
        </w:rPr>
        <w:t xml:space="preserve">    </w:t>
      </w:r>
      <w:r w:rsidRPr="001D6024">
        <w:rPr>
          <w:i/>
          <w:iCs/>
          <w:sz w:val="20"/>
          <w:szCs w:val="20"/>
        </w:rPr>
        <w:t xml:space="preserve">                            </w:t>
      </w:r>
      <w:r w:rsidR="00BE56D7" w:rsidRPr="001D6024">
        <w:rPr>
          <w:i/>
          <w:iCs/>
          <w:sz w:val="20"/>
          <w:szCs w:val="20"/>
        </w:rPr>
        <w:t>Automobile</w:t>
      </w:r>
      <w:r w:rsidRPr="001D6024">
        <w:rPr>
          <w:i/>
          <w:iCs/>
          <w:sz w:val="20"/>
          <w:szCs w:val="20"/>
        </w:rPr>
        <w:t xml:space="preserve">                                 </w:t>
      </w:r>
      <w:proofErr w:type="gramStart"/>
      <w:r w:rsidRPr="001D6024">
        <w:rPr>
          <w:i/>
          <w:iCs/>
          <w:sz w:val="20"/>
          <w:szCs w:val="20"/>
        </w:rPr>
        <w:tab/>
      </w:r>
      <w:r w:rsidR="00BE56D7" w:rsidRPr="001D6024">
        <w:rPr>
          <w:i/>
          <w:iCs/>
          <w:sz w:val="20"/>
          <w:szCs w:val="20"/>
        </w:rPr>
        <w:t xml:space="preserve">  </w:t>
      </w:r>
      <w:r w:rsidRPr="001D6024">
        <w:rPr>
          <w:i/>
          <w:iCs/>
          <w:sz w:val="20"/>
          <w:szCs w:val="20"/>
        </w:rPr>
        <w:tab/>
      </w:r>
      <w:proofErr w:type="gramEnd"/>
      <w:r w:rsidR="00BE56D7" w:rsidRPr="001D6024">
        <w:rPr>
          <w:i/>
          <w:iCs/>
          <w:sz w:val="20"/>
          <w:szCs w:val="20"/>
        </w:rPr>
        <w:t xml:space="preserve"> May 2008</w:t>
      </w:r>
      <w:r w:rsidRPr="001D6024">
        <w:rPr>
          <w:i/>
          <w:iCs/>
          <w:sz w:val="20"/>
          <w:szCs w:val="20"/>
        </w:rPr>
        <w:t xml:space="preserve"> </w:t>
      </w:r>
      <w:r w:rsidR="00BE56D7" w:rsidRPr="001D6024">
        <w:rPr>
          <w:i/>
          <w:iCs/>
          <w:spacing w:val="-4"/>
          <w:sz w:val="20"/>
          <w:szCs w:val="20"/>
        </w:rPr>
        <w:t>–</w:t>
      </w:r>
      <w:r w:rsidRPr="001D6024">
        <w:rPr>
          <w:i/>
          <w:iCs/>
          <w:sz w:val="20"/>
          <w:szCs w:val="20"/>
        </w:rPr>
        <w:t xml:space="preserve"> Nov</w:t>
      </w:r>
      <w:r w:rsidRPr="001D6024">
        <w:rPr>
          <w:i/>
          <w:iCs/>
          <w:spacing w:val="-3"/>
          <w:sz w:val="20"/>
          <w:szCs w:val="20"/>
        </w:rPr>
        <w:t xml:space="preserve">. </w:t>
      </w:r>
      <w:r w:rsidRPr="001D6024">
        <w:rPr>
          <w:i/>
          <w:iCs/>
          <w:spacing w:val="-4"/>
          <w:sz w:val="20"/>
          <w:szCs w:val="20"/>
        </w:rPr>
        <w:t>2015</w:t>
      </w:r>
    </w:p>
    <w:p w14:paraId="538CCB93" w14:textId="77777777" w:rsidR="003A5F8D" w:rsidRPr="001D6024" w:rsidRDefault="003A5F8D" w:rsidP="003A5F8D">
      <w:pPr>
        <w:pStyle w:val="ListParagraph"/>
        <w:spacing w:line="247" w:lineRule="auto"/>
        <w:ind w:left="426" w:right="120" w:firstLine="0"/>
        <w:jc w:val="both"/>
        <w:rPr>
          <w:sz w:val="15"/>
          <w:szCs w:val="15"/>
        </w:rPr>
      </w:pPr>
    </w:p>
    <w:p w14:paraId="5B6AB8AB" w14:textId="2832425C" w:rsidR="00BE56D7" w:rsidRPr="001D6024" w:rsidRDefault="00BE56D7" w:rsidP="00BE56D7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Compil</w:t>
      </w:r>
      <w:r w:rsidR="00BF314E" w:rsidRPr="001D6024">
        <w:rPr>
          <w:sz w:val="20"/>
          <w:szCs w:val="20"/>
        </w:rPr>
        <w:t xml:space="preserve">ed </w:t>
      </w:r>
      <w:r w:rsidRPr="001D6024">
        <w:rPr>
          <w:sz w:val="20"/>
          <w:szCs w:val="20"/>
        </w:rPr>
        <w:t xml:space="preserve">data from B.U. heads </w:t>
      </w:r>
      <w:r w:rsidR="00BF314E" w:rsidRPr="001D6024">
        <w:rPr>
          <w:sz w:val="20"/>
          <w:szCs w:val="20"/>
        </w:rPr>
        <w:t>to</w:t>
      </w:r>
      <w:r w:rsidR="00BE688D" w:rsidRPr="001D6024">
        <w:rPr>
          <w:sz w:val="20"/>
          <w:szCs w:val="20"/>
        </w:rPr>
        <w:t xml:space="preserve"> </w:t>
      </w:r>
      <w:r w:rsidRPr="001D6024">
        <w:rPr>
          <w:sz w:val="20"/>
          <w:szCs w:val="20"/>
        </w:rPr>
        <w:t>prepar</w:t>
      </w:r>
      <w:r w:rsidR="00BF314E" w:rsidRPr="001D6024">
        <w:rPr>
          <w:sz w:val="20"/>
          <w:szCs w:val="20"/>
        </w:rPr>
        <w:t>e</w:t>
      </w:r>
      <w:r w:rsidRPr="001D6024">
        <w:rPr>
          <w:sz w:val="20"/>
          <w:szCs w:val="20"/>
        </w:rPr>
        <w:t xml:space="preserve"> daily and monthly Management Reports, emphasizing critical areas of concern.</w:t>
      </w:r>
    </w:p>
    <w:p w14:paraId="283B5209" w14:textId="09F99EC9" w:rsidR="00BE56D7" w:rsidRPr="001D6024" w:rsidRDefault="00BE56D7" w:rsidP="00BE56D7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Support</w:t>
      </w:r>
      <w:r w:rsidR="00B760BF" w:rsidRPr="001D6024">
        <w:rPr>
          <w:sz w:val="20"/>
          <w:szCs w:val="20"/>
        </w:rPr>
        <w:t>ed</w:t>
      </w:r>
      <w:r w:rsidRPr="001D6024">
        <w:rPr>
          <w:sz w:val="20"/>
          <w:szCs w:val="20"/>
        </w:rPr>
        <w:t xml:space="preserve"> the Managing Director in developing </w:t>
      </w:r>
      <w:r w:rsidR="007B0E56" w:rsidRPr="001D6024">
        <w:rPr>
          <w:sz w:val="20"/>
          <w:szCs w:val="20"/>
        </w:rPr>
        <w:t>presentations</w:t>
      </w:r>
      <w:r w:rsidRPr="001D6024">
        <w:rPr>
          <w:sz w:val="20"/>
          <w:szCs w:val="20"/>
        </w:rPr>
        <w:t xml:space="preserve"> for Board Meetings and Operational Reviews.</w:t>
      </w:r>
    </w:p>
    <w:p w14:paraId="06C6FBEA" w14:textId="72EDE26D" w:rsidR="00BE56D7" w:rsidRPr="001D6024" w:rsidRDefault="00B9306D" w:rsidP="00BE56D7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Review</w:t>
      </w:r>
      <w:r w:rsidR="00A74D4C" w:rsidRPr="001D6024">
        <w:rPr>
          <w:sz w:val="20"/>
          <w:szCs w:val="20"/>
        </w:rPr>
        <w:t>ed</w:t>
      </w:r>
      <w:r w:rsidR="00BE688D" w:rsidRPr="001D6024">
        <w:rPr>
          <w:sz w:val="20"/>
          <w:szCs w:val="20"/>
        </w:rPr>
        <w:t xml:space="preserve"> </w:t>
      </w:r>
      <w:r w:rsidR="00BE56D7" w:rsidRPr="001D6024">
        <w:rPr>
          <w:sz w:val="20"/>
          <w:szCs w:val="20"/>
        </w:rPr>
        <w:t>essential data from meetings and conferences, prepar</w:t>
      </w:r>
      <w:r w:rsidR="00E51A33" w:rsidRPr="001D6024">
        <w:rPr>
          <w:sz w:val="20"/>
          <w:szCs w:val="20"/>
        </w:rPr>
        <w:t>e</w:t>
      </w:r>
      <w:r w:rsidR="00BE688D" w:rsidRPr="001D6024">
        <w:rPr>
          <w:sz w:val="20"/>
          <w:szCs w:val="20"/>
        </w:rPr>
        <w:t>d</w:t>
      </w:r>
      <w:r w:rsidR="00BE56D7" w:rsidRPr="001D6024">
        <w:rPr>
          <w:sz w:val="20"/>
          <w:szCs w:val="20"/>
        </w:rPr>
        <w:t xml:space="preserve"> MOM for necessary follow-ups, and shar</w:t>
      </w:r>
      <w:r w:rsidR="008474B1" w:rsidRPr="001D6024">
        <w:rPr>
          <w:sz w:val="20"/>
          <w:szCs w:val="20"/>
        </w:rPr>
        <w:t>ed</w:t>
      </w:r>
      <w:r w:rsidR="00BE56D7" w:rsidRPr="001D6024">
        <w:rPr>
          <w:sz w:val="20"/>
          <w:szCs w:val="20"/>
        </w:rPr>
        <w:t xml:space="preserve"> meeting invites with CEOs and Function Heads.</w:t>
      </w:r>
    </w:p>
    <w:p w14:paraId="1ABAEEEA" w14:textId="77777777" w:rsidR="00BE56D7" w:rsidRPr="001D6024" w:rsidRDefault="00BE56D7" w:rsidP="00BE56D7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Calendar management for the Managing Director.</w:t>
      </w:r>
    </w:p>
    <w:p w14:paraId="106C559C" w14:textId="404EE571" w:rsidR="00BE56D7" w:rsidRPr="001D6024" w:rsidRDefault="00BE56D7" w:rsidP="00BE56D7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Schedul</w:t>
      </w:r>
      <w:r w:rsidR="00EB4D33" w:rsidRPr="001D6024">
        <w:rPr>
          <w:sz w:val="20"/>
          <w:szCs w:val="20"/>
        </w:rPr>
        <w:t>ed</w:t>
      </w:r>
      <w:r w:rsidR="00BE688D" w:rsidRPr="001D6024">
        <w:rPr>
          <w:sz w:val="20"/>
          <w:szCs w:val="20"/>
        </w:rPr>
        <w:t xml:space="preserve"> </w:t>
      </w:r>
      <w:r w:rsidRPr="001D6024">
        <w:rPr>
          <w:sz w:val="20"/>
          <w:szCs w:val="20"/>
        </w:rPr>
        <w:t>travel itineraries (both international and domestic) visa applications, and passport renewals, arranging foreign exchange requirements during overseas visits.</w:t>
      </w:r>
    </w:p>
    <w:p w14:paraId="271D09E8" w14:textId="258E1755" w:rsidR="00BE56D7" w:rsidRPr="001D6024" w:rsidRDefault="00BE56D7" w:rsidP="00BE56D7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Coordinat</w:t>
      </w:r>
      <w:r w:rsidR="00EB4D33" w:rsidRPr="001D6024">
        <w:rPr>
          <w:sz w:val="20"/>
          <w:szCs w:val="20"/>
        </w:rPr>
        <w:t>ed</w:t>
      </w:r>
      <w:r w:rsidRPr="001D6024">
        <w:rPr>
          <w:sz w:val="20"/>
          <w:szCs w:val="20"/>
        </w:rPr>
        <w:t xml:space="preserve"> travel and logistics, hotel bookings, and </w:t>
      </w:r>
      <w:r w:rsidR="00FF48FA" w:rsidRPr="001D6024">
        <w:rPr>
          <w:sz w:val="20"/>
          <w:szCs w:val="20"/>
        </w:rPr>
        <w:t>managed the hospitality</w:t>
      </w:r>
      <w:r w:rsidR="00BE688D" w:rsidRPr="001D6024">
        <w:rPr>
          <w:sz w:val="20"/>
          <w:szCs w:val="20"/>
        </w:rPr>
        <w:t xml:space="preserve"> </w:t>
      </w:r>
      <w:r w:rsidRPr="001D6024">
        <w:rPr>
          <w:sz w:val="20"/>
          <w:szCs w:val="20"/>
        </w:rPr>
        <w:t xml:space="preserve">for directors during Board Meetings </w:t>
      </w:r>
      <w:proofErr w:type="gramStart"/>
      <w:r w:rsidRPr="001D6024">
        <w:rPr>
          <w:sz w:val="20"/>
          <w:szCs w:val="20"/>
        </w:rPr>
        <w:t>and also</w:t>
      </w:r>
      <w:proofErr w:type="gramEnd"/>
      <w:r w:rsidRPr="001D6024">
        <w:rPr>
          <w:sz w:val="20"/>
          <w:szCs w:val="20"/>
        </w:rPr>
        <w:t xml:space="preserve"> for foreign delegates.</w:t>
      </w:r>
    </w:p>
    <w:p w14:paraId="2011C0A8" w14:textId="6C99FF99" w:rsidR="00BE56D7" w:rsidRPr="001D6024" w:rsidRDefault="00FF48FA" w:rsidP="00BE56D7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 xml:space="preserve">Managed </w:t>
      </w:r>
      <w:r w:rsidR="00BE56D7" w:rsidRPr="001D6024">
        <w:rPr>
          <w:sz w:val="20"/>
          <w:szCs w:val="20"/>
        </w:rPr>
        <w:t>resources</w:t>
      </w:r>
      <w:r w:rsidR="00B3256D" w:rsidRPr="001D6024">
        <w:rPr>
          <w:sz w:val="20"/>
          <w:szCs w:val="20"/>
        </w:rPr>
        <w:t xml:space="preserve"> and </w:t>
      </w:r>
      <w:r w:rsidR="00BE56D7" w:rsidRPr="001D6024">
        <w:rPr>
          <w:sz w:val="20"/>
          <w:szCs w:val="20"/>
        </w:rPr>
        <w:t>conference rooms for board meetings, foreign delegations, and internal meetings.</w:t>
      </w:r>
    </w:p>
    <w:p w14:paraId="6418A96C" w14:textId="5387E4BE" w:rsidR="003A5F8D" w:rsidRPr="001D6024" w:rsidRDefault="00BF5B4A" w:rsidP="00BE56D7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 xml:space="preserve">Supported the </w:t>
      </w:r>
      <w:r w:rsidR="00BE56D7" w:rsidRPr="001D6024">
        <w:rPr>
          <w:sz w:val="20"/>
          <w:szCs w:val="20"/>
        </w:rPr>
        <w:t xml:space="preserve">HR </w:t>
      </w:r>
      <w:r w:rsidRPr="001D6024">
        <w:rPr>
          <w:sz w:val="20"/>
          <w:szCs w:val="20"/>
        </w:rPr>
        <w:t>operations</w:t>
      </w:r>
      <w:r w:rsidR="007C6F60" w:rsidRPr="001D6024">
        <w:rPr>
          <w:sz w:val="20"/>
          <w:szCs w:val="20"/>
        </w:rPr>
        <w:t xml:space="preserve"> </w:t>
      </w:r>
      <w:proofErr w:type="gramStart"/>
      <w:r w:rsidR="007C6F60" w:rsidRPr="001D6024">
        <w:rPr>
          <w:sz w:val="20"/>
          <w:szCs w:val="20"/>
        </w:rPr>
        <w:t xml:space="preserve">- </w:t>
      </w:r>
      <w:r w:rsidR="00BE56D7" w:rsidRPr="001D6024">
        <w:rPr>
          <w:sz w:val="20"/>
          <w:szCs w:val="20"/>
        </w:rPr>
        <w:t xml:space="preserve"> Manag</w:t>
      </w:r>
      <w:r w:rsidRPr="001D6024">
        <w:rPr>
          <w:sz w:val="20"/>
          <w:szCs w:val="20"/>
        </w:rPr>
        <w:t>ed</w:t>
      </w:r>
      <w:proofErr w:type="gramEnd"/>
      <w:r w:rsidRPr="001D6024">
        <w:rPr>
          <w:sz w:val="20"/>
          <w:szCs w:val="20"/>
        </w:rPr>
        <w:t xml:space="preserve"> </w:t>
      </w:r>
      <w:r w:rsidR="009660A0">
        <w:rPr>
          <w:sz w:val="20"/>
          <w:szCs w:val="20"/>
        </w:rPr>
        <w:t xml:space="preserve">the </w:t>
      </w:r>
      <w:r w:rsidR="00BE56D7" w:rsidRPr="001D6024">
        <w:rPr>
          <w:sz w:val="20"/>
          <w:szCs w:val="20"/>
        </w:rPr>
        <w:t>joining formalities, GMC data</w:t>
      </w:r>
      <w:r w:rsidR="00A51048">
        <w:rPr>
          <w:sz w:val="20"/>
          <w:szCs w:val="20"/>
        </w:rPr>
        <w:t>,</w:t>
      </w:r>
      <w:r w:rsidR="00BE56D7" w:rsidRPr="001D6024">
        <w:rPr>
          <w:sz w:val="20"/>
          <w:szCs w:val="20"/>
        </w:rPr>
        <w:t xml:space="preserve"> and medical check-ups.</w:t>
      </w:r>
    </w:p>
    <w:p w14:paraId="21287D83" w14:textId="77777777" w:rsidR="004F4C21" w:rsidRPr="001D6024" w:rsidRDefault="004F4C21" w:rsidP="004F4C21">
      <w:pPr>
        <w:spacing w:line="247" w:lineRule="auto"/>
        <w:ind w:right="120"/>
        <w:jc w:val="both"/>
        <w:rPr>
          <w:sz w:val="15"/>
          <w:szCs w:val="15"/>
        </w:rPr>
      </w:pPr>
    </w:p>
    <w:p w14:paraId="2963C5EF" w14:textId="77777777" w:rsidR="004F4C21" w:rsidRPr="001D6024" w:rsidRDefault="004F4C21" w:rsidP="004F4C21">
      <w:pPr>
        <w:pStyle w:val="Heading1"/>
        <w:spacing w:before="99"/>
        <w:ind w:left="0"/>
        <w:rPr>
          <w:rFonts w:ascii="Arial" w:hAnsi="Arial" w:cs="Arial"/>
          <w:b w:val="0"/>
          <w:bCs w:val="0"/>
          <w:sz w:val="24"/>
          <w:szCs w:val="24"/>
        </w:rPr>
      </w:pPr>
      <w:r w:rsidRPr="001D6024">
        <w:rPr>
          <w:rFonts w:ascii="Arial" w:hAnsi="Arial" w:cs="Arial"/>
          <w:b w:val="0"/>
          <w:bCs w:val="0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702272" behindDoc="1" locked="0" layoutInCell="1" allowOverlap="1" wp14:anchorId="308006E6" wp14:editId="3A958337">
                <wp:simplePos x="0" y="0"/>
                <wp:positionH relativeFrom="page">
                  <wp:posOffset>928370</wp:posOffset>
                </wp:positionH>
                <wp:positionV relativeFrom="paragraph">
                  <wp:posOffset>242436</wp:posOffset>
                </wp:positionV>
                <wp:extent cx="5712460" cy="1270"/>
                <wp:effectExtent l="0" t="0" r="15240" b="11430"/>
                <wp:wrapTopAndBottom/>
                <wp:docPr id="258456196" name="Freeform: 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2460" cy="1270"/>
                        </a:xfrm>
                        <a:custGeom>
                          <a:avLst/>
                          <a:gdLst>
                            <a:gd name="T0" fmla="+- 0 1462 1462"/>
                            <a:gd name="T1" fmla="*/ T0 w 8996"/>
                            <a:gd name="T2" fmla="+- 0 10457 1462"/>
                            <a:gd name="T3" fmla="*/ T2 w 899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996">
                              <a:moveTo>
                                <a:pt x="0" y="0"/>
                              </a:moveTo>
                              <a:lnTo>
                                <a:pt x="8995" y="0"/>
                              </a:lnTo>
                            </a:path>
                          </a:pathLst>
                        </a:custGeom>
                        <a:noFill/>
                        <a:ln w="913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1FD5ED" id="Freeform: Shape 1" o:spid="_x0000_s1026" style="position:absolute;margin-left:73.1pt;margin-top:19.1pt;width:449.8pt;height:.1pt;z-index:-2516142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9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" path="m,l8995,e" filled="f" strokeweight=".25386mm">
                <v:path arrowok="t" o:connecttype="custom" o:connectlocs="0,0;5711825,0" o:connectangles="0,0"/>
                <w10:wrap type="topAndBottom" anchorx="page"/>
              </v:shape>
            </w:pict>
          </mc:Fallback>
        </mc:AlternateContent>
      </w:r>
      <w:r w:rsidRPr="001D6024">
        <w:rPr>
          <w:rFonts w:ascii="Arial" w:hAnsi="Arial" w:cs="Arial"/>
          <w:b w:val="0"/>
          <w:bCs w:val="0"/>
          <w:sz w:val="24"/>
          <w:szCs w:val="24"/>
        </w:rPr>
        <w:t>ABN AMRO NV -</w:t>
      </w:r>
      <w:r w:rsidRPr="001D6024">
        <w:rPr>
          <w:rFonts w:ascii="Arial" w:hAnsi="Arial" w:cs="Arial"/>
          <w:b w:val="0"/>
          <w:bCs w:val="0"/>
          <w:spacing w:val="-5"/>
          <w:sz w:val="24"/>
          <w:szCs w:val="24"/>
        </w:rPr>
        <w:t xml:space="preserve"> DUBAI</w:t>
      </w:r>
    </w:p>
    <w:p w14:paraId="73AD3644" w14:textId="77777777" w:rsidR="004F4C21" w:rsidRPr="001D6024" w:rsidRDefault="004F4C21" w:rsidP="004F4C21">
      <w:pPr>
        <w:tabs>
          <w:tab w:val="left" w:pos="90"/>
          <w:tab w:val="left" w:pos="4152"/>
          <w:tab w:val="left" w:pos="6765"/>
        </w:tabs>
        <w:spacing w:before="78"/>
        <w:ind w:right="-46"/>
        <w:rPr>
          <w:i/>
          <w:iCs/>
          <w:sz w:val="20"/>
          <w:szCs w:val="20"/>
        </w:rPr>
      </w:pPr>
      <w:r w:rsidRPr="001D6024">
        <w:rPr>
          <w:i/>
          <w:iCs/>
          <w:sz w:val="20"/>
          <w:szCs w:val="20"/>
        </w:rPr>
        <w:t>Senior admin</w:t>
      </w:r>
      <w:r w:rsidRPr="001D6024">
        <w:rPr>
          <w:i/>
          <w:iCs/>
          <w:spacing w:val="-4"/>
          <w:sz w:val="20"/>
          <w:szCs w:val="20"/>
        </w:rPr>
        <w:t xml:space="preserve">    </w:t>
      </w:r>
      <w:r w:rsidRPr="001D6024">
        <w:rPr>
          <w:i/>
          <w:iCs/>
          <w:sz w:val="20"/>
          <w:szCs w:val="20"/>
        </w:rPr>
        <w:t xml:space="preserve">                                                             Banking                                 </w:t>
      </w:r>
      <w:proofErr w:type="gramStart"/>
      <w:r w:rsidRPr="001D6024">
        <w:rPr>
          <w:i/>
          <w:iCs/>
          <w:sz w:val="20"/>
          <w:szCs w:val="20"/>
        </w:rPr>
        <w:tab/>
        <w:t xml:space="preserve">  </w:t>
      </w:r>
      <w:r w:rsidRPr="001D6024">
        <w:rPr>
          <w:i/>
          <w:iCs/>
          <w:sz w:val="20"/>
          <w:szCs w:val="20"/>
        </w:rPr>
        <w:tab/>
      </w:r>
      <w:proofErr w:type="gramEnd"/>
      <w:r w:rsidRPr="001D6024">
        <w:rPr>
          <w:i/>
          <w:iCs/>
          <w:sz w:val="20"/>
          <w:szCs w:val="20"/>
        </w:rPr>
        <w:t xml:space="preserve"> Nov 2005 </w:t>
      </w:r>
      <w:r w:rsidRPr="001D6024">
        <w:rPr>
          <w:i/>
          <w:iCs/>
          <w:spacing w:val="-4"/>
          <w:sz w:val="20"/>
          <w:szCs w:val="20"/>
        </w:rPr>
        <w:t>–</w:t>
      </w:r>
      <w:r w:rsidRPr="001D6024">
        <w:rPr>
          <w:i/>
          <w:iCs/>
          <w:sz w:val="20"/>
          <w:szCs w:val="20"/>
        </w:rPr>
        <w:t xml:space="preserve"> Aug </w:t>
      </w:r>
      <w:r w:rsidRPr="001D6024">
        <w:rPr>
          <w:i/>
          <w:iCs/>
          <w:spacing w:val="-3"/>
          <w:sz w:val="20"/>
          <w:szCs w:val="20"/>
        </w:rPr>
        <w:t xml:space="preserve"> </w:t>
      </w:r>
      <w:r w:rsidRPr="001D6024">
        <w:rPr>
          <w:i/>
          <w:iCs/>
          <w:spacing w:val="-4"/>
          <w:sz w:val="20"/>
          <w:szCs w:val="20"/>
        </w:rPr>
        <w:t>2007</w:t>
      </w:r>
    </w:p>
    <w:p w14:paraId="5707C3BD" w14:textId="77777777" w:rsidR="004F4C21" w:rsidRPr="001D6024" w:rsidRDefault="004F4C21" w:rsidP="004F4C21">
      <w:pPr>
        <w:spacing w:line="247" w:lineRule="auto"/>
        <w:ind w:right="120"/>
        <w:jc w:val="both"/>
        <w:rPr>
          <w:sz w:val="15"/>
          <w:szCs w:val="15"/>
        </w:rPr>
      </w:pPr>
    </w:p>
    <w:p w14:paraId="5FED1F5F" w14:textId="5BD57267" w:rsidR="004F4C21" w:rsidRPr="001D6024" w:rsidRDefault="006F6DB5" w:rsidP="004F4C21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Managed</w:t>
      </w:r>
      <w:r w:rsidR="004F4C21" w:rsidRPr="001D6024">
        <w:rPr>
          <w:sz w:val="20"/>
          <w:szCs w:val="20"/>
        </w:rPr>
        <w:t xml:space="preserve"> queries from legal agencies related to credit card payments deposited in the bank including waiver requests and settlement letters.</w:t>
      </w:r>
    </w:p>
    <w:p w14:paraId="26D96711" w14:textId="0DF8655D" w:rsidR="004F4C21" w:rsidRPr="001D6024" w:rsidRDefault="004F4C21" w:rsidP="004F4C21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 xml:space="preserve">Responsible for overseas case allocation and waivers after settlement to </w:t>
      </w:r>
      <w:r w:rsidR="003B1B70">
        <w:rPr>
          <w:sz w:val="20"/>
          <w:szCs w:val="20"/>
        </w:rPr>
        <w:t>“</w:t>
      </w:r>
      <w:r w:rsidRPr="001D6024">
        <w:rPr>
          <w:sz w:val="20"/>
          <w:szCs w:val="20"/>
        </w:rPr>
        <w:t>zeroize</w:t>
      </w:r>
      <w:r w:rsidR="003B1B70">
        <w:rPr>
          <w:sz w:val="20"/>
          <w:szCs w:val="20"/>
        </w:rPr>
        <w:t>”</w:t>
      </w:r>
      <w:r w:rsidRPr="001D6024">
        <w:rPr>
          <w:sz w:val="20"/>
          <w:szCs w:val="20"/>
        </w:rPr>
        <w:t xml:space="preserve"> accounts.</w:t>
      </w:r>
    </w:p>
    <w:p w14:paraId="7D53ABB2" w14:textId="0E808A7C" w:rsidR="004F4C21" w:rsidRPr="001D6024" w:rsidRDefault="009A78C7" w:rsidP="004F4C21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Managed</w:t>
      </w:r>
      <w:r w:rsidR="007C6F60" w:rsidRPr="001D6024">
        <w:rPr>
          <w:sz w:val="20"/>
          <w:szCs w:val="20"/>
        </w:rPr>
        <w:t xml:space="preserve"> </w:t>
      </w:r>
      <w:r w:rsidR="004F4C21" w:rsidRPr="001D6024">
        <w:rPr>
          <w:sz w:val="20"/>
          <w:szCs w:val="20"/>
        </w:rPr>
        <w:t>clearance letters to customers.</w:t>
      </w:r>
    </w:p>
    <w:p w14:paraId="0DEED888" w14:textId="77777777" w:rsidR="004F4C21" w:rsidRPr="001D6024" w:rsidRDefault="004F4C21" w:rsidP="004F4C21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Assisting credit card customers in resolving their account matters.</w:t>
      </w:r>
    </w:p>
    <w:p w14:paraId="4056166A" w14:textId="5FF7DD7D" w:rsidR="00376725" w:rsidRPr="001D6024" w:rsidRDefault="00431457" w:rsidP="004F4C21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 xml:space="preserve">Collaborated </w:t>
      </w:r>
      <w:r w:rsidR="00BD67F7" w:rsidRPr="001D6024">
        <w:rPr>
          <w:sz w:val="20"/>
          <w:szCs w:val="20"/>
        </w:rPr>
        <w:t xml:space="preserve">with </w:t>
      </w:r>
      <w:r w:rsidR="00156AE2">
        <w:rPr>
          <w:sz w:val="20"/>
          <w:szCs w:val="20"/>
        </w:rPr>
        <w:t xml:space="preserve">the </w:t>
      </w:r>
      <w:r w:rsidR="00BD67F7" w:rsidRPr="001D6024">
        <w:rPr>
          <w:sz w:val="20"/>
          <w:szCs w:val="20"/>
        </w:rPr>
        <w:t>operations department for</w:t>
      </w:r>
      <w:r w:rsidR="004F4C21" w:rsidRPr="001D6024">
        <w:rPr>
          <w:sz w:val="20"/>
          <w:szCs w:val="20"/>
        </w:rPr>
        <w:t xml:space="preserve"> documentation</w:t>
      </w:r>
      <w:r w:rsidR="007C6F60" w:rsidRPr="001D6024">
        <w:rPr>
          <w:sz w:val="20"/>
          <w:szCs w:val="20"/>
        </w:rPr>
        <w:t xml:space="preserve"> </w:t>
      </w:r>
      <w:r w:rsidR="00BD67F7" w:rsidRPr="001D6024">
        <w:rPr>
          <w:sz w:val="20"/>
          <w:szCs w:val="20"/>
        </w:rPr>
        <w:t xml:space="preserve">in </w:t>
      </w:r>
      <w:r w:rsidR="004F4C21" w:rsidRPr="001D6024">
        <w:rPr>
          <w:sz w:val="20"/>
          <w:szCs w:val="20"/>
        </w:rPr>
        <w:t>settling cases</w:t>
      </w:r>
      <w:r w:rsidR="007C6F60" w:rsidRPr="001D6024">
        <w:rPr>
          <w:sz w:val="20"/>
          <w:szCs w:val="20"/>
        </w:rPr>
        <w:t>.</w:t>
      </w:r>
    </w:p>
    <w:p w14:paraId="1EF59F77" w14:textId="20F3D451" w:rsidR="004F4C21" w:rsidRPr="001D6024" w:rsidRDefault="00376725" w:rsidP="004F4C21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Maintained</w:t>
      </w:r>
      <w:r w:rsidR="004F4C21" w:rsidRPr="001D6024">
        <w:rPr>
          <w:sz w:val="20"/>
          <w:szCs w:val="20"/>
        </w:rPr>
        <w:t xml:space="preserve"> records of settled </w:t>
      </w:r>
      <w:r w:rsidR="00A237F4" w:rsidRPr="001D6024">
        <w:rPr>
          <w:sz w:val="20"/>
          <w:szCs w:val="20"/>
        </w:rPr>
        <w:t>payments and</w:t>
      </w:r>
      <w:r w:rsidR="004F4C21" w:rsidRPr="001D6024">
        <w:rPr>
          <w:sz w:val="20"/>
          <w:szCs w:val="20"/>
        </w:rPr>
        <w:t xml:space="preserve"> </w:t>
      </w:r>
      <w:r w:rsidR="00156AE2">
        <w:rPr>
          <w:sz w:val="20"/>
          <w:szCs w:val="20"/>
        </w:rPr>
        <w:t>conducted</w:t>
      </w:r>
      <w:r w:rsidR="004F4C21" w:rsidRPr="001D6024">
        <w:rPr>
          <w:sz w:val="20"/>
          <w:szCs w:val="20"/>
        </w:rPr>
        <w:t xml:space="preserve"> periodic checks for any outstanding cases.</w:t>
      </w:r>
    </w:p>
    <w:p w14:paraId="4FF36BB3" w14:textId="7684675B" w:rsidR="004F4C21" w:rsidRPr="001D6024" w:rsidRDefault="001651A0" w:rsidP="004F4C21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Led</w:t>
      </w:r>
      <w:r w:rsidR="007C6F60" w:rsidRPr="001D6024">
        <w:rPr>
          <w:sz w:val="20"/>
          <w:szCs w:val="20"/>
        </w:rPr>
        <w:t xml:space="preserve"> </w:t>
      </w:r>
      <w:r w:rsidR="004F4C21" w:rsidRPr="001D6024">
        <w:rPr>
          <w:sz w:val="20"/>
          <w:szCs w:val="20"/>
        </w:rPr>
        <w:t>cases that f</w:t>
      </w:r>
      <w:r w:rsidRPr="001D6024">
        <w:rPr>
          <w:sz w:val="20"/>
          <w:szCs w:val="20"/>
        </w:rPr>
        <w:t>e</w:t>
      </w:r>
      <w:r w:rsidR="004F4C21" w:rsidRPr="001D6024">
        <w:rPr>
          <w:sz w:val="20"/>
          <w:szCs w:val="20"/>
        </w:rPr>
        <w:t>ll outside the defined scope to the relevant departments.</w:t>
      </w:r>
    </w:p>
    <w:p w14:paraId="48779934" w14:textId="77777777" w:rsidR="005B5FD2" w:rsidRPr="001D6024" w:rsidRDefault="005B5FD2" w:rsidP="005B5FD2">
      <w:pPr>
        <w:spacing w:line="247" w:lineRule="auto"/>
        <w:ind w:right="120"/>
        <w:jc w:val="both"/>
        <w:rPr>
          <w:sz w:val="15"/>
          <w:szCs w:val="15"/>
        </w:rPr>
      </w:pPr>
    </w:p>
    <w:p w14:paraId="2F3D3E4D" w14:textId="66756D9F" w:rsidR="005B5FD2" w:rsidRPr="001D6024" w:rsidRDefault="005B5FD2" w:rsidP="005B5FD2">
      <w:pPr>
        <w:pStyle w:val="Heading1"/>
        <w:spacing w:before="99"/>
        <w:ind w:left="0"/>
        <w:rPr>
          <w:rFonts w:ascii="Arial" w:hAnsi="Arial" w:cs="Arial"/>
          <w:b w:val="0"/>
          <w:bCs w:val="0"/>
          <w:sz w:val="24"/>
          <w:szCs w:val="24"/>
        </w:rPr>
      </w:pPr>
      <w:r w:rsidRPr="001D6024">
        <w:rPr>
          <w:rFonts w:ascii="Arial" w:hAnsi="Arial" w:cs="Arial"/>
          <w:b w:val="0"/>
          <w:bCs w:val="0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96128" behindDoc="1" locked="0" layoutInCell="1" allowOverlap="1" wp14:anchorId="552058F1" wp14:editId="5500ECFE">
                <wp:simplePos x="0" y="0"/>
                <wp:positionH relativeFrom="page">
                  <wp:posOffset>928370</wp:posOffset>
                </wp:positionH>
                <wp:positionV relativeFrom="paragraph">
                  <wp:posOffset>242436</wp:posOffset>
                </wp:positionV>
                <wp:extent cx="5712460" cy="1270"/>
                <wp:effectExtent l="0" t="0" r="15240" b="11430"/>
                <wp:wrapTopAndBottom/>
                <wp:docPr id="1260608182" name="Freeform: 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2460" cy="1270"/>
                        </a:xfrm>
                        <a:custGeom>
                          <a:avLst/>
                          <a:gdLst>
                            <a:gd name="T0" fmla="+- 0 1462 1462"/>
                            <a:gd name="T1" fmla="*/ T0 w 8996"/>
                            <a:gd name="T2" fmla="+- 0 10457 1462"/>
                            <a:gd name="T3" fmla="*/ T2 w 899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996">
                              <a:moveTo>
                                <a:pt x="0" y="0"/>
                              </a:moveTo>
                              <a:lnTo>
                                <a:pt x="8995" y="0"/>
                              </a:lnTo>
                            </a:path>
                          </a:pathLst>
                        </a:custGeom>
                        <a:noFill/>
                        <a:ln w="913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966AE4" id="Freeform: Shape 1" o:spid="_x0000_s1026" style="position:absolute;margin-left:73.1pt;margin-top:19.1pt;width:449.8pt;height:.1pt;z-index:-2516203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9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" path="m,l8995,e" filled="f" strokeweight=".25386mm">
                <v:path arrowok="t" o:connecttype="custom" o:connectlocs="0,0;5711825,0" o:connectangles="0,0"/>
                <w10:wrap type="topAndBottom" anchorx="page"/>
              </v:shape>
            </w:pict>
          </mc:Fallback>
        </mc:AlternateContent>
      </w:r>
      <w:r w:rsidR="00957055">
        <w:rPr>
          <w:rFonts w:ascii="Arial" w:hAnsi="Arial" w:cs="Arial"/>
          <w:b w:val="0"/>
          <w:bCs w:val="0"/>
          <w:noProof/>
          <w:sz w:val="24"/>
          <w:szCs w:val="24"/>
        </w:rPr>
        <w:t>PREVIOUS</w:t>
      </w:r>
      <w:r w:rsidRPr="001D6024">
        <w:rPr>
          <w:rFonts w:ascii="Arial" w:hAnsi="Arial" w:cs="Arial"/>
          <w:b w:val="0"/>
          <w:bCs w:val="0"/>
          <w:sz w:val="24"/>
          <w:szCs w:val="24"/>
        </w:rPr>
        <w:t xml:space="preserve"> </w:t>
      </w:r>
      <w:r w:rsidR="00957055">
        <w:rPr>
          <w:rFonts w:ascii="Arial" w:hAnsi="Arial" w:cs="Arial"/>
          <w:b w:val="0"/>
          <w:bCs w:val="0"/>
          <w:sz w:val="24"/>
          <w:szCs w:val="24"/>
        </w:rPr>
        <w:t>EXPERIENCE</w:t>
      </w:r>
    </w:p>
    <w:p w14:paraId="5B8BE4B7" w14:textId="77777777" w:rsidR="005B5FD2" w:rsidRPr="001D6024" w:rsidRDefault="005B5FD2" w:rsidP="005B5FD2">
      <w:pPr>
        <w:spacing w:line="247" w:lineRule="auto"/>
        <w:ind w:right="120"/>
        <w:jc w:val="both"/>
        <w:rPr>
          <w:sz w:val="15"/>
          <w:szCs w:val="15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26"/>
        <w:gridCol w:w="3486"/>
        <w:gridCol w:w="1098"/>
        <w:gridCol w:w="2206"/>
      </w:tblGrid>
      <w:tr w:rsidR="001D6024" w:rsidRPr="00464FB4" w14:paraId="5DCE64ED" w14:textId="77777777" w:rsidTr="00296E37">
        <w:tc>
          <w:tcPr>
            <w:tcW w:w="2226" w:type="dxa"/>
          </w:tcPr>
          <w:p w14:paraId="20D22B08" w14:textId="77777777" w:rsidR="005B5FD2" w:rsidRPr="00464FB4" w:rsidRDefault="005B5FD2" w:rsidP="005B5FD2">
            <w:pPr>
              <w:spacing w:line="247" w:lineRule="auto"/>
              <w:ind w:right="12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4FB4">
              <w:rPr>
                <w:rFonts w:ascii="Arial" w:hAnsi="Arial" w:cs="Arial"/>
                <w:sz w:val="16"/>
                <w:szCs w:val="16"/>
              </w:rPr>
              <w:t>SUPERTEX INDUSTRIES</w:t>
            </w:r>
          </w:p>
        </w:tc>
        <w:tc>
          <w:tcPr>
            <w:tcW w:w="3486" w:type="dxa"/>
          </w:tcPr>
          <w:p w14:paraId="39C9909F" w14:textId="77777777" w:rsidR="005B5FD2" w:rsidRPr="00464FB4" w:rsidRDefault="005B5FD2" w:rsidP="005B5FD2">
            <w:pPr>
              <w:spacing w:line="247" w:lineRule="auto"/>
              <w:ind w:right="120"/>
              <w:rPr>
                <w:rFonts w:ascii="Arial" w:hAnsi="Arial" w:cs="Arial"/>
                <w:sz w:val="16"/>
                <w:szCs w:val="16"/>
              </w:rPr>
            </w:pPr>
            <w:r w:rsidRPr="00464FB4">
              <w:rPr>
                <w:rFonts w:ascii="Arial" w:hAnsi="Arial" w:cs="Arial"/>
                <w:sz w:val="16"/>
                <w:szCs w:val="16"/>
              </w:rPr>
              <w:t>SECRETARY TO FINANCE MANAGER</w:t>
            </w:r>
          </w:p>
        </w:tc>
        <w:tc>
          <w:tcPr>
            <w:tcW w:w="1098" w:type="dxa"/>
          </w:tcPr>
          <w:p w14:paraId="04BDFEE1" w14:textId="77777777" w:rsidR="005B5FD2" w:rsidRPr="00464FB4" w:rsidRDefault="005B5FD2" w:rsidP="005B5FD2">
            <w:pPr>
              <w:spacing w:line="247" w:lineRule="auto"/>
              <w:ind w:right="12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4FB4">
              <w:rPr>
                <w:rFonts w:ascii="Arial" w:hAnsi="Arial" w:cs="Arial"/>
                <w:sz w:val="16"/>
                <w:szCs w:val="16"/>
              </w:rPr>
              <w:t>TEXTILE</w:t>
            </w:r>
          </w:p>
        </w:tc>
        <w:tc>
          <w:tcPr>
            <w:tcW w:w="2206" w:type="dxa"/>
          </w:tcPr>
          <w:p w14:paraId="07E7AC6C" w14:textId="77777777" w:rsidR="005B5FD2" w:rsidRPr="00464FB4" w:rsidRDefault="005B5FD2" w:rsidP="004F4C21">
            <w:pPr>
              <w:spacing w:line="247" w:lineRule="auto"/>
              <w:ind w:right="120"/>
              <w:rPr>
                <w:rFonts w:ascii="Arial" w:hAnsi="Arial" w:cs="Arial"/>
                <w:sz w:val="16"/>
                <w:szCs w:val="16"/>
              </w:rPr>
            </w:pPr>
            <w:r w:rsidRPr="00464FB4">
              <w:rPr>
                <w:rFonts w:ascii="Arial" w:hAnsi="Arial" w:cs="Arial"/>
                <w:sz w:val="16"/>
                <w:szCs w:val="16"/>
              </w:rPr>
              <w:t xml:space="preserve">NOV </w:t>
            </w:r>
            <w:proofErr w:type="gramStart"/>
            <w:r w:rsidRPr="00464FB4">
              <w:rPr>
                <w:rFonts w:ascii="Arial" w:hAnsi="Arial" w:cs="Arial"/>
                <w:sz w:val="16"/>
                <w:szCs w:val="16"/>
              </w:rPr>
              <w:t>2002  -</w:t>
            </w:r>
            <w:proofErr w:type="gramEnd"/>
            <w:r w:rsidRPr="00464FB4">
              <w:rPr>
                <w:rFonts w:ascii="Arial" w:hAnsi="Arial" w:cs="Arial"/>
                <w:sz w:val="16"/>
                <w:szCs w:val="16"/>
              </w:rPr>
              <w:t xml:space="preserve"> NOV 2005</w:t>
            </w:r>
          </w:p>
        </w:tc>
      </w:tr>
      <w:tr w:rsidR="001D6024" w:rsidRPr="00464FB4" w14:paraId="51D2FCBB" w14:textId="77777777" w:rsidTr="00296E37">
        <w:tc>
          <w:tcPr>
            <w:tcW w:w="2226" w:type="dxa"/>
          </w:tcPr>
          <w:p w14:paraId="5202D30E" w14:textId="77777777" w:rsidR="005B5FD2" w:rsidRPr="00464FB4" w:rsidRDefault="005B5FD2" w:rsidP="005B5FD2">
            <w:pPr>
              <w:spacing w:line="247" w:lineRule="auto"/>
              <w:ind w:right="12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4FB4">
              <w:rPr>
                <w:rFonts w:ascii="Arial" w:hAnsi="Arial" w:cs="Arial"/>
                <w:sz w:val="16"/>
                <w:szCs w:val="16"/>
              </w:rPr>
              <w:t>TCS</w:t>
            </w:r>
          </w:p>
        </w:tc>
        <w:tc>
          <w:tcPr>
            <w:tcW w:w="3486" w:type="dxa"/>
          </w:tcPr>
          <w:p w14:paraId="51679CB2" w14:textId="77777777" w:rsidR="005B5FD2" w:rsidRPr="00464FB4" w:rsidRDefault="005B5FD2" w:rsidP="005B5FD2">
            <w:pPr>
              <w:spacing w:line="247" w:lineRule="auto"/>
              <w:ind w:right="12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4FB4">
              <w:rPr>
                <w:rFonts w:ascii="Arial" w:hAnsi="Arial" w:cs="Arial"/>
                <w:sz w:val="16"/>
                <w:szCs w:val="16"/>
              </w:rPr>
              <w:t>EXECUTIVE SECRETARY &amp; ADMIN ASST</w:t>
            </w:r>
          </w:p>
        </w:tc>
        <w:tc>
          <w:tcPr>
            <w:tcW w:w="1098" w:type="dxa"/>
          </w:tcPr>
          <w:p w14:paraId="0EF345FD" w14:textId="77777777" w:rsidR="005B5FD2" w:rsidRPr="00464FB4" w:rsidRDefault="005B5FD2" w:rsidP="005B5FD2">
            <w:pPr>
              <w:spacing w:line="247" w:lineRule="auto"/>
              <w:ind w:right="12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4FB4">
              <w:rPr>
                <w:rFonts w:ascii="Arial" w:hAnsi="Arial" w:cs="Arial"/>
                <w:sz w:val="16"/>
                <w:szCs w:val="16"/>
              </w:rPr>
              <w:t>IT</w:t>
            </w:r>
          </w:p>
        </w:tc>
        <w:tc>
          <w:tcPr>
            <w:tcW w:w="2206" w:type="dxa"/>
          </w:tcPr>
          <w:p w14:paraId="25D0AEEA" w14:textId="77777777" w:rsidR="005B5FD2" w:rsidRPr="00464FB4" w:rsidRDefault="005B5FD2" w:rsidP="004F4C21">
            <w:pPr>
              <w:spacing w:line="247" w:lineRule="auto"/>
              <w:ind w:right="120"/>
              <w:rPr>
                <w:rFonts w:ascii="Arial" w:hAnsi="Arial" w:cs="Arial"/>
                <w:sz w:val="16"/>
                <w:szCs w:val="16"/>
              </w:rPr>
            </w:pPr>
            <w:r w:rsidRPr="00464FB4">
              <w:rPr>
                <w:rFonts w:ascii="Arial" w:hAnsi="Arial" w:cs="Arial"/>
                <w:sz w:val="16"/>
                <w:szCs w:val="16"/>
              </w:rPr>
              <w:t>JAN 2001 – SEPT 2002</w:t>
            </w:r>
          </w:p>
        </w:tc>
      </w:tr>
      <w:tr w:rsidR="00464FB4" w:rsidRPr="00464FB4" w14:paraId="45E4C0FF" w14:textId="77777777" w:rsidTr="00296E37">
        <w:tc>
          <w:tcPr>
            <w:tcW w:w="2226" w:type="dxa"/>
          </w:tcPr>
          <w:p w14:paraId="263674D7" w14:textId="77777777" w:rsidR="005B5FD2" w:rsidRPr="00464FB4" w:rsidRDefault="005B5FD2" w:rsidP="005B5FD2">
            <w:pPr>
              <w:spacing w:line="247" w:lineRule="auto"/>
              <w:ind w:right="12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4FB4">
              <w:rPr>
                <w:rFonts w:ascii="Arial" w:hAnsi="Arial" w:cs="Arial"/>
                <w:sz w:val="16"/>
                <w:szCs w:val="16"/>
              </w:rPr>
              <w:t>BOSTONS COMPUTERS</w:t>
            </w:r>
          </w:p>
        </w:tc>
        <w:tc>
          <w:tcPr>
            <w:tcW w:w="3486" w:type="dxa"/>
          </w:tcPr>
          <w:p w14:paraId="122D2CF5" w14:textId="77777777" w:rsidR="005B5FD2" w:rsidRPr="00464FB4" w:rsidRDefault="005B5FD2" w:rsidP="007521B4">
            <w:pPr>
              <w:spacing w:line="247" w:lineRule="auto"/>
              <w:ind w:right="120"/>
              <w:rPr>
                <w:rFonts w:ascii="Arial" w:hAnsi="Arial" w:cs="Arial"/>
                <w:sz w:val="16"/>
                <w:szCs w:val="16"/>
              </w:rPr>
            </w:pPr>
            <w:r w:rsidRPr="00464FB4">
              <w:rPr>
                <w:rFonts w:ascii="Arial" w:hAnsi="Arial" w:cs="Arial"/>
                <w:sz w:val="16"/>
                <w:szCs w:val="16"/>
              </w:rPr>
              <w:t>EXECUTIVE SECRETARY &amp; COUNSELLOR</w:t>
            </w:r>
          </w:p>
        </w:tc>
        <w:tc>
          <w:tcPr>
            <w:tcW w:w="1098" w:type="dxa"/>
          </w:tcPr>
          <w:p w14:paraId="6A22661A" w14:textId="77777777" w:rsidR="005B5FD2" w:rsidRPr="00464FB4" w:rsidRDefault="004F4C21" w:rsidP="005B5FD2">
            <w:pPr>
              <w:spacing w:line="247" w:lineRule="auto"/>
              <w:ind w:right="120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464FB4">
              <w:rPr>
                <w:rFonts w:ascii="Arial" w:hAnsi="Arial" w:cs="Arial"/>
                <w:sz w:val="16"/>
                <w:szCs w:val="16"/>
              </w:rPr>
              <w:t>IT</w:t>
            </w:r>
          </w:p>
        </w:tc>
        <w:tc>
          <w:tcPr>
            <w:tcW w:w="2206" w:type="dxa"/>
          </w:tcPr>
          <w:p w14:paraId="44B3EF01" w14:textId="77777777" w:rsidR="005B5FD2" w:rsidRPr="00464FB4" w:rsidRDefault="005B5FD2" w:rsidP="004F4C21">
            <w:pPr>
              <w:spacing w:line="247" w:lineRule="auto"/>
              <w:ind w:right="120"/>
              <w:rPr>
                <w:rFonts w:ascii="Arial" w:hAnsi="Arial" w:cs="Arial"/>
                <w:sz w:val="16"/>
                <w:szCs w:val="16"/>
              </w:rPr>
            </w:pPr>
            <w:r w:rsidRPr="00464FB4">
              <w:rPr>
                <w:rFonts w:ascii="Arial" w:hAnsi="Arial" w:cs="Arial"/>
                <w:sz w:val="16"/>
                <w:szCs w:val="16"/>
              </w:rPr>
              <w:t>JAN 1999 – DEC 2000</w:t>
            </w:r>
          </w:p>
        </w:tc>
      </w:tr>
    </w:tbl>
    <w:p w14:paraId="11614146" w14:textId="77777777" w:rsidR="005B5FD2" w:rsidRPr="001D6024" w:rsidRDefault="005B5FD2" w:rsidP="005B5FD2">
      <w:pPr>
        <w:pStyle w:val="Heading1"/>
        <w:spacing w:before="99"/>
        <w:ind w:left="0"/>
        <w:rPr>
          <w:rFonts w:ascii="Arial" w:hAnsi="Arial" w:cs="Arial"/>
          <w:b w:val="0"/>
          <w:bCs w:val="0"/>
          <w:sz w:val="24"/>
          <w:szCs w:val="24"/>
        </w:rPr>
      </w:pPr>
      <w:r w:rsidRPr="001D6024">
        <w:rPr>
          <w:rFonts w:ascii="Arial" w:hAnsi="Arial" w:cs="Arial"/>
          <w:b w:val="0"/>
          <w:bCs w:val="0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98176" behindDoc="1" locked="0" layoutInCell="1" allowOverlap="1" wp14:anchorId="4C769978" wp14:editId="7CEA72E5">
                <wp:simplePos x="0" y="0"/>
                <wp:positionH relativeFrom="page">
                  <wp:posOffset>928370</wp:posOffset>
                </wp:positionH>
                <wp:positionV relativeFrom="paragraph">
                  <wp:posOffset>242436</wp:posOffset>
                </wp:positionV>
                <wp:extent cx="5712460" cy="1270"/>
                <wp:effectExtent l="0" t="0" r="15240" b="11430"/>
                <wp:wrapTopAndBottom/>
                <wp:docPr id="624289895" name="Freeform: 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2460" cy="1270"/>
                        </a:xfrm>
                        <a:custGeom>
                          <a:avLst/>
                          <a:gdLst>
                            <a:gd name="T0" fmla="+- 0 1462 1462"/>
                            <a:gd name="T1" fmla="*/ T0 w 8996"/>
                            <a:gd name="T2" fmla="+- 0 10457 1462"/>
                            <a:gd name="T3" fmla="*/ T2 w 899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996">
                              <a:moveTo>
                                <a:pt x="0" y="0"/>
                              </a:moveTo>
                              <a:lnTo>
                                <a:pt x="8995" y="0"/>
                              </a:lnTo>
                            </a:path>
                          </a:pathLst>
                        </a:custGeom>
                        <a:noFill/>
                        <a:ln w="913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756E2A" id="Freeform: Shape 1" o:spid="_x0000_s1026" style="position:absolute;margin-left:73.1pt;margin-top:19.1pt;width:449.8pt;height:.1pt;z-index:-2516183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99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" path="m,l8995,e" filled="f" strokeweight=".25386mm">
                <v:path arrowok="t" o:connecttype="custom" o:connectlocs="0,0;5711825,0" o:connectangles="0,0"/>
                <w10:wrap type="topAndBottom" anchorx="page"/>
              </v:shape>
            </w:pict>
          </mc:Fallback>
        </mc:AlternateContent>
      </w:r>
      <w:r w:rsidRPr="001D6024">
        <w:rPr>
          <w:rFonts w:ascii="Arial" w:hAnsi="Arial" w:cs="Arial"/>
          <w:b w:val="0"/>
          <w:bCs w:val="0"/>
          <w:sz w:val="24"/>
          <w:szCs w:val="24"/>
        </w:rPr>
        <w:t>ACADEMIC</w:t>
      </w:r>
    </w:p>
    <w:p w14:paraId="5B11DA7E" w14:textId="77777777" w:rsidR="005B5FD2" w:rsidRPr="001D6024" w:rsidRDefault="005B5FD2" w:rsidP="005B5FD2">
      <w:pPr>
        <w:spacing w:line="247" w:lineRule="auto"/>
        <w:ind w:right="120"/>
        <w:jc w:val="both"/>
        <w:rPr>
          <w:sz w:val="20"/>
          <w:szCs w:val="20"/>
        </w:rPr>
      </w:pPr>
    </w:p>
    <w:p w14:paraId="56F7F93A" w14:textId="77777777" w:rsidR="005B5FD2" w:rsidRPr="001D6024" w:rsidRDefault="005B5FD2" w:rsidP="005B5FD2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Bachelor of Commerce – Mumbai University – 1998 – First Class</w:t>
      </w:r>
    </w:p>
    <w:p w14:paraId="0220FDAA" w14:textId="5AFACE18" w:rsidR="005B5FD2" w:rsidRPr="001D6024" w:rsidRDefault="00B310FF" w:rsidP="005B5FD2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>
        <w:rPr>
          <w:sz w:val="20"/>
          <w:szCs w:val="20"/>
        </w:rPr>
        <w:t>PG</w:t>
      </w:r>
      <w:r w:rsidR="005B5FD2" w:rsidRPr="001D6024">
        <w:rPr>
          <w:sz w:val="20"/>
          <w:szCs w:val="20"/>
        </w:rPr>
        <w:t xml:space="preserve"> Diploma in Personal Secretary from Davar’s College of Commerce Secretarial Studies &amp; Services, Mumbai</w:t>
      </w:r>
    </w:p>
    <w:p w14:paraId="46B02332" w14:textId="558595FA" w:rsidR="005B5FD2" w:rsidRPr="001D6024" w:rsidRDefault="005B5FD2" w:rsidP="005B5FD2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Government Commercial Certificate (GCC) examination in English Typewriting @ 60 w</w:t>
      </w:r>
      <w:r w:rsidR="00F329DC">
        <w:rPr>
          <w:sz w:val="20"/>
          <w:szCs w:val="20"/>
        </w:rPr>
        <w:t>.p.m.</w:t>
      </w:r>
    </w:p>
    <w:p w14:paraId="3BBDC766" w14:textId="0F28E388" w:rsidR="004D7950" w:rsidRPr="001D6024" w:rsidRDefault="005B5FD2" w:rsidP="00F871BA">
      <w:pPr>
        <w:pStyle w:val="ListParagraph"/>
        <w:numPr>
          <w:ilvl w:val="0"/>
          <w:numId w:val="2"/>
        </w:numPr>
        <w:spacing w:line="247" w:lineRule="auto"/>
        <w:ind w:left="426" w:right="120" w:hanging="284"/>
        <w:jc w:val="both"/>
        <w:rPr>
          <w:sz w:val="20"/>
          <w:szCs w:val="20"/>
        </w:rPr>
      </w:pPr>
      <w:r w:rsidRPr="001D6024">
        <w:rPr>
          <w:sz w:val="20"/>
          <w:szCs w:val="20"/>
        </w:rPr>
        <w:t>Diploma in advanced computing – M</w:t>
      </w:r>
      <w:r w:rsidR="007C6F60" w:rsidRPr="001D6024">
        <w:rPr>
          <w:sz w:val="20"/>
          <w:szCs w:val="20"/>
        </w:rPr>
        <w:t>S O</w:t>
      </w:r>
      <w:r w:rsidRPr="001D6024">
        <w:rPr>
          <w:sz w:val="20"/>
          <w:szCs w:val="20"/>
        </w:rPr>
        <w:t>ffice</w:t>
      </w:r>
    </w:p>
    <w:sectPr w:rsidR="004D7950" w:rsidRPr="001D60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2E781" w14:textId="77777777" w:rsidR="00F620DE" w:rsidRDefault="00F620DE" w:rsidP="00F871BA">
      <w:r>
        <w:separator/>
      </w:r>
    </w:p>
  </w:endnote>
  <w:endnote w:type="continuationSeparator" w:id="0">
    <w:p w14:paraId="4DA27CA0" w14:textId="77777777" w:rsidR="00F620DE" w:rsidRDefault="00F620DE" w:rsidP="00F871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35942" w14:textId="77777777" w:rsidR="00F620DE" w:rsidRDefault="00F620DE" w:rsidP="00F871BA">
      <w:r>
        <w:separator/>
      </w:r>
    </w:p>
  </w:footnote>
  <w:footnote w:type="continuationSeparator" w:id="0">
    <w:p w14:paraId="26B3513D" w14:textId="77777777" w:rsidR="00F620DE" w:rsidRDefault="00F620DE" w:rsidP="00F871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C4891"/>
    <w:multiLevelType w:val="hybridMultilevel"/>
    <w:tmpl w:val="551810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0B1C5E"/>
    <w:multiLevelType w:val="hybridMultilevel"/>
    <w:tmpl w:val="CE7ACFAC"/>
    <w:lvl w:ilvl="0" w:tplc="40090001">
      <w:start w:val="1"/>
      <w:numFmt w:val="bullet"/>
      <w:lvlText w:val=""/>
      <w:lvlJc w:val="left"/>
      <w:pPr>
        <w:ind w:left="87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9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1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3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5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7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9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1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37" w:hanging="360"/>
      </w:pPr>
      <w:rPr>
        <w:rFonts w:ascii="Wingdings" w:hAnsi="Wingdings" w:hint="default"/>
      </w:rPr>
    </w:lvl>
  </w:abstractNum>
  <w:abstractNum w:abstractNumId="2" w15:restartNumberingAfterBreak="0">
    <w:nsid w:val="32DA1476"/>
    <w:multiLevelType w:val="hybridMultilevel"/>
    <w:tmpl w:val="9A94BBF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4780F5A"/>
    <w:multiLevelType w:val="hybridMultilevel"/>
    <w:tmpl w:val="4C943936"/>
    <w:lvl w:ilvl="0" w:tplc="FF168870">
      <w:start w:val="1"/>
      <w:numFmt w:val="bullet"/>
      <w:lvlText w:val="―"/>
      <w:lvlJc w:val="left"/>
      <w:pPr>
        <w:ind w:left="720" w:hanging="360"/>
      </w:pPr>
      <w:rPr>
        <w:rFonts w:ascii="Trebuchet MS" w:hAnsi="Trebuchet M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926C06"/>
    <w:multiLevelType w:val="hybridMultilevel"/>
    <w:tmpl w:val="BED8EB38"/>
    <w:lvl w:ilvl="0" w:tplc="78EEDBE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2"/>
        <w:sz w:val="21"/>
        <w:szCs w:val="21"/>
        <w:lang w:val="en-US" w:eastAsia="en-US" w:bidi="ar-SA"/>
      </w:rPr>
    </w:lvl>
    <w:lvl w:ilvl="1" w:tplc="CC80D40A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26C23F42">
      <w:numFmt w:val="bullet"/>
      <w:lvlText w:val="•"/>
      <w:lvlJc w:val="left"/>
      <w:pPr>
        <w:ind w:left="2504" w:hanging="360"/>
      </w:pPr>
      <w:rPr>
        <w:rFonts w:hint="default"/>
        <w:lang w:val="en-US" w:eastAsia="en-US" w:bidi="ar-SA"/>
      </w:rPr>
    </w:lvl>
    <w:lvl w:ilvl="3" w:tplc="4E3E38C6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ar-SA"/>
      </w:rPr>
    </w:lvl>
    <w:lvl w:ilvl="4" w:tplc="59D6D3F0">
      <w:numFmt w:val="bullet"/>
      <w:lvlText w:val="•"/>
      <w:lvlJc w:val="left"/>
      <w:pPr>
        <w:ind w:left="4188" w:hanging="360"/>
      </w:pPr>
      <w:rPr>
        <w:rFonts w:hint="default"/>
        <w:lang w:val="en-US" w:eastAsia="en-US" w:bidi="ar-SA"/>
      </w:rPr>
    </w:lvl>
    <w:lvl w:ilvl="5" w:tplc="1ED2B83A">
      <w:numFmt w:val="bullet"/>
      <w:lvlText w:val="•"/>
      <w:lvlJc w:val="left"/>
      <w:pPr>
        <w:ind w:left="5030" w:hanging="360"/>
      </w:pPr>
      <w:rPr>
        <w:rFonts w:hint="default"/>
        <w:lang w:val="en-US" w:eastAsia="en-US" w:bidi="ar-SA"/>
      </w:rPr>
    </w:lvl>
    <w:lvl w:ilvl="6" w:tplc="408A4F5C">
      <w:numFmt w:val="bullet"/>
      <w:lvlText w:val="•"/>
      <w:lvlJc w:val="left"/>
      <w:pPr>
        <w:ind w:left="5872" w:hanging="360"/>
      </w:pPr>
      <w:rPr>
        <w:rFonts w:hint="default"/>
        <w:lang w:val="en-US" w:eastAsia="en-US" w:bidi="ar-SA"/>
      </w:rPr>
    </w:lvl>
    <w:lvl w:ilvl="7" w:tplc="D9BECFCA">
      <w:numFmt w:val="bullet"/>
      <w:lvlText w:val="•"/>
      <w:lvlJc w:val="left"/>
      <w:pPr>
        <w:ind w:left="6714" w:hanging="360"/>
      </w:pPr>
      <w:rPr>
        <w:rFonts w:hint="default"/>
        <w:lang w:val="en-US" w:eastAsia="en-US" w:bidi="ar-SA"/>
      </w:rPr>
    </w:lvl>
    <w:lvl w:ilvl="8" w:tplc="37BEE47C">
      <w:numFmt w:val="bullet"/>
      <w:lvlText w:val="•"/>
      <w:lvlJc w:val="left"/>
      <w:pPr>
        <w:ind w:left="7556" w:hanging="360"/>
      </w:pPr>
      <w:rPr>
        <w:rFonts w:hint="default"/>
        <w:lang w:val="en-US" w:eastAsia="en-US" w:bidi="ar-SA"/>
      </w:rPr>
    </w:lvl>
  </w:abstractNum>
  <w:num w:numId="1" w16cid:durableId="1770344715">
    <w:abstractNumId w:val="1"/>
  </w:num>
  <w:num w:numId="2" w16cid:durableId="1705793115">
    <w:abstractNumId w:val="4"/>
  </w:num>
  <w:num w:numId="3" w16cid:durableId="276564566">
    <w:abstractNumId w:val="2"/>
  </w:num>
  <w:num w:numId="4" w16cid:durableId="1761365797">
    <w:abstractNumId w:val="3"/>
  </w:num>
  <w:num w:numId="5" w16cid:durableId="12651900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MTY0sbAwNzQ0tTRS0lEKTi0uzszPAykwrAUAwegmuCwAAAA="/>
  </w:docVars>
  <w:rsids>
    <w:rsidRoot w:val="00824DD2"/>
    <w:rsid w:val="000163EA"/>
    <w:rsid w:val="000257A2"/>
    <w:rsid w:val="000923E7"/>
    <w:rsid w:val="000B5C46"/>
    <w:rsid w:val="000C6F37"/>
    <w:rsid w:val="000D0548"/>
    <w:rsid w:val="000E1C51"/>
    <w:rsid w:val="00156AE2"/>
    <w:rsid w:val="001651A0"/>
    <w:rsid w:val="00172225"/>
    <w:rsid w:val="001923A0"/>
    <w:rsid w:val="001A00FF"/>
    <w:rsid w:val="001B1F44"/>
    <w:rsid w:val="001B4D36"/>
    <w:rsid w:val="001C3A66"/>
    <w:rsid w:val="001C6B1D"/>
    <w:rsid w:val="001D21C4"/>
    <w:rsid w:val="001D6024"/>
    <w:rsid w:val="001F0EBB"/>
    <w:rsid w:val="00202563"/>
    <w:rsid w:val="00233472"/>
    <w:rsid w:val="00283338"/>
    <w:rsid w:val="00296E37"/>
    <w:rsid w:val="00300CC0"/>
    <w:rsid w:val="003731D2"/>
    <w:rsid w:val="00376725"/>
    <w:rsid w:val="003A5F8D"/>
    <w:rsid w:val="003A7482"/>
    <w:rsid w:val="003B1B70"/>
    <w:rsid w:val="003E4BC5"/>
    <w:rsid w:val="00431457"/>
    <w:rsid w:val="00447648"/>
    <w:rsid w:val="00461D11"/>
    <w:rsid w:val="00464FB4"/>
    <w:rsid w:val="00475324"/>
    <w:rsid w:val="00494CA0"/>
    <w:rsid w:val="004B27FD"/>
    <w:rsid w:val="004D7950"/>
    <w:rsid w:val="004E5DB1"/>
    <w:rsid w:val="004F4C21"/>
    <w:rsid w:val="00547919"/>
    <w:rsid w:val="00557D07"/>
    <w:rsid w:val="00573875"/>
    <w:rsid w:val="005826DD"/>
    <w:rsid w:val="005A5AA1"/>
    <w:rsid w:val="005B0EB2"/>
    <w:rsid w:val="005B5FD2"/>
    <w:rsid w:val="005E6FF1"/>
    <w:rsid w:val="00602A00"/>
    <w:rsid w:val="0061595B"/>
    <w:rsid w:val="00620F74"/>
    <w:rsid w:val="00625725"/>
    <w:rsid w:val="006259D6"/>
    <w:rsid w:val="00660130"/>
    <w:rsid w:val="00660CCC"/>
    <w:rsid w:val="00674FBF"/>
    <w:rsid w:val="00695560"/>
    <w:rsid w:val="006B0C76"/>
    <w:rsid w:val="006C0059"/>
    <w:rsid w:val="006C1413"/>
    <w:rsid w:val="006D0DA0"/>
    <w:rsid w:val="006E7DF9"/>
    <w:rsid w:val="006F6DB5"/>
    <w:rsid w:val="00710CE8"/>
    <w:rsid w:val="00737D89"/>
    <w:rsid w:val="007521B4"/>
    <w:rsid w:val="00770E59"/>
    <w:rsid w:val="00791F0B"/>
    <w:rsid w:val="007A381B"/>
    <w:rsid w:val="007B0E56"/>
    <w:rsid w:val="007C6F60"/>
    <w:rsid w:val="007D2A9B"/>
    <w:rsid w:val="007D55BE"/>
    <w:rsid w:val="007E0E9A"/>
    <w:rsid w:val="007E223D"/>
    <w:rsid w:val="007F7405"/>
    <w:rsid w:val="00824DD2"/>
    <w:rsid w:val="008474B1"/>
    <w:rsid w:val="00850DE2"/>
    <w:rsid w:val="00861781"/>
    <w:rsid w:val="008A33B5"/>
    <w:rsid w:val="008C21B0"/>
    <w:rsid w:val="009274C8"/>
    <w:rsid w:val="0095020B"/>
    <w:rsid w:val="0095288D"/>
    <w:rsid w:val="00957055"/>
    <w:rsid w:val="00957CA0"/>
    <w:rsid w:val="00961E62"/>
    <w:rsid w:val="00965A5E"/>
    <w:rsid w:val="009660A0"/>
    <w:rsid w:val="009A50B9"/>
    <w:rsid w:val="009A66D1"/>
    <w:rsid w:val="009A78C7"/>
    <w:rsid w:val="009D562B"/>
    <w:rsid w:val="009F503A"/>
    <w:rsid w:val="00A07212"/>
    <w:rsid w:val="00A0747C"/>
    <w:rsid w:val="00A237F4"/>
    <w:rsid w:val="00A3562A"/>
    <w:rsid w:val="00A51048"/>
    <w:rsid w:val="00A523CE"/>
    <w:rsid w:val="00A74D4C"/>
    <w:rsid w:val="00A91640"/>
    <w:rsid w:val="00A94755"/>
    <w:rsid w:val="00AD3EF1"/>
    <w:rsid w:val="00B310FF"/>
    <w:rsid w:val="00B3256D"/>
    <w:rsid w:val="00B44A7C"/>
    <w:rsid w:val="00B66BDD"/>
    <w:rsid w:val="00B746B1"/>
    <w:rsid w:val="00B760BF"/>
    <w:rsid w:val="00B9306D"/>
    <w:rsid w:val="00BA611F"/>
    <w:rsid w:val="00BB7433"/>
    <w:rsid w:val="00BD67F7"/>
    <w:rsid w:val="00BE1ED4"/>
    <w:rsid w:val="00BE56D7"/>
    <w:rsid w:val="00BE5D4C"/>
    <w:rsid w:val="00BE688D"/>
    <w:rsid w:val="00BF314E"/>
    <w:rsid w:val="00BF5B4A"/>
    <w:rsid w:val="00C217FF"/>
    <w:rsid w:val="00C834A5"/>
    <w:rsid w:val="00CB3221"/>
    <w:rsid w:val="00CF3644"/>
    <w:rsid w:val="00D02042"/>
    <w:rsid w:val="00D117B0"/>
    <w:rsid w:val="00D12218"/>
    <w:rsid w:val="00DC7312"/>
    <w:rsid w:val="00E039E6"/>
    <w:rsid w:val="00E16934"/>
    <w:rsid w:val="00E16A72"/>
    <w:rsid w:val="00E51A33"/>
    <w:rsid w:val="00E77073"/>
    <w:rsid w:val="00E952F2"/>
    <w:rsid w:val="00EB4D33"/>
    <w:rsid w:val="00EC5166"/>
    <w:rsid w:val="00ED2B29"/>
    <w:rsid w:val="00EE546A"/>
    <w:rsid w:val="00F329DC"/>
    <w:rsid w:val="00F46B68"/>
    <w:rsid w:val="00F620DE"/>
    <w:rsid w:val="00F64835"/>
    <w:rsid w:val="00F722B6"/>
    <w:rsid w:val="00F871BA"/>
    <w:rsid w:val="00F95AD8"/>
    <w:rsid w:val="00F963D7"/>
    <w:rsid w:val="00FA140A"/>
    <w:rsid w:val="00FC0CD8"/>
    <w:rsid w:val="00FF03BB"/>
    <w:rsid w:val="00FF4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9C9208"/>
  <w15:chartTrackingRefBased/>
  <w15:docId w15:val="{CCECDBE8-6E29-664B-AB11-9FF8F4878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12218"/>
    <w:pPr>
      <w:widowControl w:val="0"/>
      <w:autoSpaceDE w:val="0"/>
      <w:autoSpaceDN w:val="0"/>
      <w:ind w:left="100"/>
      <w:outlineLvl w:val="0"/>
    </w:pPr>
    <w:rPr>
      <w:rFonts w:ascii="Calibri" w:eastAsia="Calibri" w:hAnsi="Calibri" w:cs="Calibri"/>
      <w:b/>
      <w:bCs/>
      <w:kern w:val="0"/>
      <w:sz w:val="28"/>
      <w:szCs w:val="28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C21B0"/>
    <w:pPr>
      <w:widowControl w:val="0"/>
      <w:autoSpaceDE w:val="0"/>
      <w:autoSpaceDN w:val="0"/>
      <w:ind w:left="820" w:hanging="360"/>
    </w:pPr>
    <w:rPr>
      <w:rFonts w:ascii="Arial" w:eastAsia="Arial" w:hAnsi="Arial" w:cs="Arial"/>
      <w:kern w:val="0"/>
      <w:sz w:val="21"/>
      <w:szCs w:val="21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8C21B0"/>
    <w:rPr>
      <w:rFonts w:ascii="Arial" w:eastAsia="Arial" w:hAnsi="Arial" w:cs="Arial"/>
      <w:kern w:val="0"/>
      <w:sz w:val="21"/>
      <w:szCs w:val="21"/>
      <w:lang w:val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D12218"/>
    <w:rPr>
      <w:rFonts w:ascii="Calibri" w:eastAsia="Calibri" w:hAnsi="Calibri" w:cs="Calibri"/>
      <w:b/>
      <w:bCs/>
      <w:kern w:val="0"/>
      <w:sz w:val="28"/>
      <w:szCs w:val="28"/>
      <w:lang w:val="en-US"/>
      <w14:ligatures w14:val="none"/>
    </w:rPr>
  </w:style>
  <w:style w:type="paragraph" w:styleId="ListParagraph">
    <w:name w:val="List Paragraph"/>
    <w:basedOn w:val="Normal"/>
    <w:uiPriority w:val="1"/>
    <w:qFormat/>
    <w:rsid w:val="00D12218"/>
    <w:pPr>
      <w:widowControl w:val="0"/>
      <w:autoSpaceDE w:val="0"/>
      <w:autoSpaceDN w:val="0"/>
      <w:ind w:left="820" w:hanging="360"/>
    </w:pPr>
    <w:rPr>
      <w:rFonts w:ascii="Arial" w:eastAsia="Arial" w:hAnsi="Arial" w:cs="Arial"/>
      <w:kern w:val="0"/>
      <w:sz w:val="22"/>
      <w:szCs w:val="22"/>
      <w:lang w:val="en-US"/>
      <w14:ligatures w14:val="none"/>
    </w:rPr>
  </w:style>
  <w:style w:type="table" w:styleId="TableGrid">
    <w:name w:val="Table Grid"/>
    <w:basedOn w:val="TableNormal"/>
    <w:uiPriority w:val="39"/>
    <w:rsid w:val="005B5F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871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71BA"/>
  </w:style>
  <w:style w:type="paragraph" w:styleId="Footer">
    <w:name w:val="footer"/>
    <w:basedOn w:val="Normal"/>
    <w:link w:val="FooterChar"/>
    <w:uiPriority w:val="99"/>
    <w:unhideWhenUsed/>
    <w:rsid w:val="00F871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71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esh_ma2000@yahoo.co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2</Pages>
  <Words>696</Words>
  <Characters>4453</Characters>
  <Application>Microsoft Office Word</Application>
  <DocSecurity>0</DocSecurity>
  <Lines>120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eshma Pathare</cp:lastModifiedBy>
  <cp:revision>66</cp:revision>
  <dcterms:created xsi:type="dcterms:W3CDTF">2023-09-15T05:37:00Z</dcterms:created>
  <dcterms:modified xsi:type="dcterms:W3CDTF">2023-10-19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d8832646fd92c1019e5a8b2d9c0115aeb30dadca3d8f488078715789adf7a9</vt:lpwstr>
  </property>
</Properties>
</file>